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4F80DD" w14:textId="390F8949" w:rsidR="00332FD6" w:rsidRDefault="00332FD6" w:rsidP="00332FD6">
      <w:pPr>
        <w:pStyle w:val="Heading1"/>
        <w:numPr>
          <w:ilvl w:val="0"/>
          <w:numId w:val="0"/>
        </w:numPr>
        <w:rPr>
          <w:b/>
          <w:bCs w:val="0"/>
        </w:rPr>
      </w:pPr>
      <w:bookmarkStart w:id="0" w:name="_Toc54709201"/>
      <w:bookmarkStart w:id="1" w:name="_Toc52965541"/>
      <w:bookmarkStart w:id="2" w:name="_Toc54680657"/>
      <w:bookmarkStart w:id="3" w:name="_Toc48156032"/>
      <w:bookmarkStart w:id="4" w:name="_Toc49512014"/>
      <w:bookmarkStart w:id="5" w:name="_GoBack"/>
      <w:bookmarkEnd w:id="5"/>
      <w:r w:rsidRPr="00332FD6">
        <w:rPr>
          <w:b/>
          <w:bCs w:val="0"/>
        </w:rPr>
        <w:t>Template for submissions</w:t>
      </w:r>
      <w:r>
        <w:rPr>
          <w:b/>
          <w:bCs w:val="0"/>
        </w:rPr>
        <w:t>:</w:t>
      </w:r>
    </w:p>
    <w:p w14:paraId="4D7631B0" w14:textId="738636F5" w:rsidR="00051A3E" w:rsidRPr="00332FD6" w:rsidRDefault="00332FD6" w:rsidP="00332FD6">
      <w:pPr>
        <w:pStyle w:val="Heading1"/>
        <w:numPr>
          <w:ilvl w:val="0"/>
          <w:numId w:val="0"/>
        </w:numPr>
        <w:rPr>
          <w:b/>
          <w:bCs w:val="0"/>
        </w:rPr>
      </w:pPr>
      <w:r>
        <w:rPr>
          <w:b/>
          <w:bCs w:val="0"/>
        </w:rPr>
        <w:t>T</w:t>
      </w:r>
      <w:r w:rsidRPr="00332FD6">
        <w:rPr>
          <w:b/>
          <w:bCs w:val="0"/>
        </w:rPr>
        <w:t>echnical consultation for the revised draft consumer care policy</w:t>
      </w:r>
    </w:p>
    <w:p w14:paraId="621BE78A" w14:textId="1BDB7723" w:rsidR="00051A3E" w:rsidRPr="006B1779" w:rsidRDefault="00051A3E" w:rsidP="00332FD6">
      <w:pPr>
        <w:pStyle w:val="Heading2"/>
      </w:pPr>
      <w:r w:rsidRPr="00F96C9A">
        <w:rPr>
          <w:noProof/>
          <w:color w:val="9C183D"/>
        </w:rPr>
        <w:drawing>
          <wp:anchor distT="0" distB="0" distL="114300" distR="114300" simplePos="0" relativeHeight="251854848" behindDoc="0" locked="0" layoutInCell="1" allowOverlap="1" wp14:anchorId="02E86278" wp14:editId="28163C7C">
            <wp:simplePos x="0" y="0"/>
            <wp:positionH relativeFrom="page">
              <wp:posOffset>-175577</wp:posOffset>
            </wp:positionH>
            <wp:positionV relativeFrom="paragraph">
              <wp:posOffset>-73343</wp:posOffset>
            </wp:positionV>
            <wp:extent cx="774000" cy="399600"/>
            <wp:effectExtent l="0" t="3493" r="4128" b="4127"/>
            <wp:wrapNone/>
            <wp:docPr id="16" name="Graphic 21">
              <a:extLst xmlns:a="http://schemas.openxmlformats.org/drawingml/2006/main">
                <a:ext uri="{FF2B5EF4-FFF2-40B4-BE49-F238E27FC236}">
                  <a16:creationId xmlns:a16="http://schemas.microsoft.com/office/drawing/2014/main" id="{28AA5B9E-48CA-42B5-9EF5-685114667DF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ic 21">
                      <a:extLst>
                        <a:ext uri="{FF2B5EF4-FFF2-40B4-BE49-F238E27FC236}">
                          <a16:creationId xmlns:a16="http://schemas.microsoft.com/office/drawing/2014/main" id="{28AA5B9E-48CA-42B5-9EF5-685114667DF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rcRect l="904" t="-2256" r="620" b="41169"/>
                    <a:stretch/>
                  </pic:blipFill>
                  <pic:spPr bwMode="auto">
                    <a:xfrm rot="5400000">
                      <a:off x="0" y="0"/>
                      <a:ext cx="774000" cy="399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B1779">
        <w:t>Questions to guide consultation response</w:t>
      </w:r>
      <w:r>
        <w:t>s on the proposed guidelines</w:t>
      </w:r>
      <w:bookmarkEnd w:id="0"/>
    </w:p>
    <w:p w14:paraId="638E8FAB" w14:textId="77777777" w:rsidR="00051A3E" w:rsidRPr="00BD099C" w:rsidRDefault="00051A3E" w:rsidP="00051A3E">
      <w:pPr>
        <w:pStyle w:val="QL2"/>
        <w:ind w:left="720" w:hanging="720"/>
      </w:pPr>
      <w:r>
        <w:t xml:space="preserve">These questions aim to guide consultation responses on the guidelines: with overarching questions first, then questions on each Part of the guidelines, then questions on the Authority’s proposals for monitoring alignment and outcomes.  </w:t>
      </w:r>
      <w:r w:rsidRPr="00171BF2">
        <w:t xml:space="preserve">Questions regarding the Authority’s indicative impact analysis (reported in Appendix 2) are also included. </w:t>
      </w:r>
    </w:p>
    <w:p w14:paraId="6F2A7A98" w14:textId="26D95869" w:rsidR="00051A3E" w:rsidRPr="00BD099C" w:rsidRDefault="00051A3E" w:rsidP="00051A3E">
      <w:pPr>
        <w:pStyle w:val="QL2"/>
        <w:ind w:left="720" w:hanging="720"/>
      </w:pPr>
      <w:r w:rsidRPr="002E2141">
        <w:t>For</w:t>
      </w:r>
      <w:r w:rsidRPr="00BD099C">
        <w:t xml:space="preserve"> all responses, please reference your comments to the </w:t>
      </w:r>
      <w:r w:rsidR="00F85142">
        <w:t>proposed</w:t>
      </w:r>
      <w:r w:rsidRPr="00BD099C">
        <w:t xml:space="preserve"> guidelines’ clauses and explain what changes you suggest, and why. </w:t>
      </w:r>
    </w:p>
    <w:p w14:paraId="4BAE1380" w14:textId="29568623" w:rsidR="00051A3E" w:rsidRPr="00BD099C" w:rsidRDefault="00051A3E" w:rsidP="00051A3E">
      <w:pPr>
        <w:pStyle w:val="QL2"/>
        <w:ind w:left="720" w:hanging="720"/>
      </w:pPr>
      <w:r w:rsidRPr="00BD099C">
        <w:t xml:space="preserve"> Please consider using the template provided by the Authority for responses.  Where feedback relates to specific clauses, please reference the clauses. </w:t>
      </w:r>
    </w:p>
    <w:p w14:paraId="54515915" w14:textId="5BF897C8" w:rsidR="00277849" w:rsidRDefault="00FE797E" w:rsidP="00332FD6">
      <w:pPr>
        <w:pStyle w:val="Heading2"/>
      </w:pPr>
      <w:r w:rsidRPr="00F96C9A">
        <w:rPr>
          <w:noProof/>
          <w:color w:val="9C183D"/>
        </w:rPr>
        <w:drawing>
          <wp:anchor distT="0" distB="0" distL="114300" distR="114300" simplePos="0" relativeHeight="251852800" behindDoc="0" locked="0" layoutInCell="1" allowOverlap="1" wp14:anchorId="01C6C446" wp14:editId="1E1C73DA">
            <wp:simplePos x="0" y="0"/>
            <wp:positionH relativeFrom="page">
              <wp:posOffset>-164147</wp:posOffset>
            </wp:positionH>
            <wp:positionV relativeFrom="paragraph">
              <wp:posOffset>40957</wp:posOffset>
            </wp:positionV>
            <wp:extent cx="774000" cy="399600"/>
            <wp:effectExtent l="0" t="3493" r="4128" b="4127"/>
            <wp:wrapNone/>
            <wp:docPr id="228" name="Graphic 21">
              <a:extLst xmlns:a="http://schemas.openxmlformats.org/drawingml/2006/main">
                <a:ext uri="{FF2B5EF4-FFF2-40B4-BE49-F238E27FC236}">
                  <a16:creationId xmlns:a16="http://schemas.microsoft.com/office/drawing/2014/main" id="{28AA5B9E-48CA-42B5-9EF5-685114667DF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ic 21">
                      <a:extLst>
                        <a:ext uri="{FF2B5EF4-FFF2-40B4-BE49-F238E27FC236}">
                          <a16:creationId xmlns:a16="http://schemas.microsoft.com/office/drawing/2014/main" id="{28AA5B9E-48CA-42B5-9EF5-685114667DF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rcRect l="904" t="-2256" r="620" b="41169"/>
                    <a:stretch/>
                  </pic:blipFill>
                  <pic:spPr bwMode="auto">
                    <a:xfrm rot="5400000">
                      <a:off x="0" y="0"/>
                      <a:ext cx="774000" cy="399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6" w:name="_Toc49512016"/>
      <w:bookmarkStart w:id="7" w:name="_Toc48156034"/>
      <w:bookmarkEnd w:id="1"/>
      <w:bookmarkEnd w:id="2"/>
      <w:bookmarkEnd w:id="3"/>
      <w:bookmarkEnd w:id="4"/>
      <w:r w:rsidR="00332FD6">
        <w:t>T</w:t>
      </w:r>
      <w:r w:rsidRPr="00FE797E">
        <w:t xml:space="preserve">emplate for </w:t>
      </w:r>
      <w:r w:rsidR="00332FD6">
        <w:t>submissions</w:t>
      </w:r>
    </w:p>
    <w:p w14:paraId="342A515B" w14:textId="1EA5BF8E" w:rsidR="00893872" w:rsidRPr="0087659B" w:rsidRDefault="00332FD6" w:rsidP="00332FD6">
      <w:pPr>
        <w:pStyle w:val="CondocQs"/>
        <w:numPr>
          <w:ilvl w:val="0"/>
          <w:numId w:val="47"/>
        </w:numPr>
      </w:pPr>
      <w:bookmarkStart w:id="8" w:name="_Toc52965548"/>
      <w:bookmarkStart w:id="9" w:name="_Hlk54701916"/>
      <w:r w:rsidRPr="00332FD6">
        <w:t xml:space="preserve">Are there any showstoppers that will prevent the guidelines from working? </w:t>
      </w:r>
    </w:p>
    <w:tbl>
      <w:tblPr>
        <w:tblStyle w:val="CustomisedTable"/>
        <w:tblW w:w="0" w:type="auto"/>
        <w:tblInd w:w="142" w:type="dxa"/>
        <w:tblLook w:val="04A0" w:firstRow="1" w:lastRow="0" w:firstColumn="1" w:lastColumn="0" w:noHBand="0" w:noVBand="1"/>
      </w:tblPr>
      <w:tblGrid>
        <w:gridCol w:w="1209"/>
        <w:gridCol w:w="748"/>
        <w:gridCol w:w="7247"/>
      </w:tblGrid>
      <w:tr w:rsidR="00AF59C0" w14:paraId="052577F0" w14:textId="77777777" w:rsidTr="00AF59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62" w:type="dxa"/>
            <w:shd w:val="clear" w:color="auto" w:fill="F0F9D3"/>
          </w:tcPr>
          <w:p w14:paraId="67FD023E" w14:textId="145E0DF7" w:rsidR="00AF59C0" w:rsidRDefault="00AF59C0" w:rsidP="00AF59C0">
            <w:pPr>
              <w:pStyle w:val="CondocQs"/>
              <w:numPr>
                <w:ilvl w:val="0"/>
                <w:numId w:val="0"/>
              </w:numPr>
            </w:pPr>
            <w:r>
              <w:t>Part</w:t>
            </w:r>
          </w:p>
        </w:tc>
        <w:tc>
          <w:tcPr>
            <w:tcW w:w="709" w:type="dxa"/>
            <w:shd w:val="clear" w:color="auto" w:fill="F0F9D3"/>
          </w:tcPr>
          <w:p w14:paraId="704BF91C" w14:textId="43422A54" w:rsidR="00AF59C0" w:rsidRDefault="00AF59C0" w:rsidP="00AF59C0">
            <w:pPr>
              <w:pStyle w:val="CondocQs"/>
              <w:numPr>
                <w:ilvl w:val="0"/>
                <w:numId w:val="0"/>
              </w:numPr>
            </w:pPr>
            <w:r>
              <w:t>Clause</w:t>
            </w:r>
          </w:p>
        </w:tc>
        <w:tc>
          <w:tcPr>
            <w:tcW w:w="7933" w:type="dxa"/>
            <w:shd w:val="clear" w:color="auto" w:fill="F0F9D3"/>
          </w:tcPr>
          <w:p w14:paraId="2DA0994A" w14:textId="4DCC65E7" w:rsidR="00AF59C0" w:rsidRDefault="00AF59C0" w:rsidP="00AF59C0">
            <w:pPr>
              <w:pStyle w:val="CondocQs"/>
              <w:numPr>
                <w:ilvl w:val="0"/>
                <w:numId w:val="0"/>
              </w:numPr>
            </w:pPr>
            <w:r>
              <w:t>Feedback</w:t>
            </w:r>
          </w:p>
        </w:tc>
      </w:tr>
      <w:tr w:rsidR="00AF59C0" w14:paraId="6483F2BB" w14:textId="77777777" w:rsidTr="00AF59C0">
        <w:tc>
          <w:tcPr>
            <w:tcW w:w="562" w:type="dxa"/>
          </w:tcPr>
          <w:p w14:paraId="14C91DD7" w14:textId="5CBA523E" w:rsidR="00AF59C0" w:rsidRDefault="00AF59C0" w:rsidP="00AF59C0">
            <w:pPr>
              <w:pStyle w:val="CondocQs"/>
              <w:numPr>
                <w:ilvl w:val="0"/>
                <w:numId w:val="0"/>
              </w:numPr>
            </w:pPr>
            <w:r>
              <w:t>Overarching</w:t>
            </w:r>
          </w:p>
        </w:tc>
        <w:tc>
          <w:tcPr>
            <w:tcW w:w="709" w:type="dxa"/>
          </w:tcPr>
          <w:p w14:paraId="028A867E" w14:textId="2FE386C2" w:rsidR="00AF59C0" w:rsidRDefault="00AF59C0" w:rsidP="00AF59C0">
            <w:pPr>
              <w:pStyle w:val="CondocQs"/>
              <w:numPr>
                <w:ilvl w:val="0"/>
                <w:numId w:val="0"/>
              </w:numPr>
              <w:jc w:val="center"/>
            </w:pPr>
          </w:p>
        </w:tc>
        <w:tc>
          <w:tcPr>
            <w:tcW w:w="7933" w:type="dxa"/>
          </w:tcPr>
          <w:p w14:paraId="17564AE5" w14:textId="77777777" w:rsidR="00AF59C0" w:rsidRDefault="00AF59C0" w:rsidP="00AF59C0">
            <w:pPr>
              <w:pStyle w:val="CondocQs"/>
              <w:numPr>
                <w:ilvl w:val="0"/>
                <w:numId w:val="0"/>
              </w:numPr>
            </w:pPr>
          </w:p>
        </w:tc>
      </w:tr>
    </w:tbl>
    <w:p w14:paraId="25726EB2" w14:textId="77777777" w:rsidR="00AF59C0" w:rsidRDefault="00AF59C0" w:rsidP="00AF59C0">
      <w:pPr>
        <w:pStyle w:val="CondocQs"/>
        <w:numPr>
          <w:ilvl w:val="0"/>
          <w:numId w:val="0"/>
        </w:numPr>
        <w:ind w:left="142"/>
      </w:pPr>
    </w:p>
    <w:p w14:paraId="567FD9DD" w14:textId="04D72D24" w:rsidR="00893872" w:rsidRDefault="00332FD6" w:rsidP="00332FD6">
      <w:pPr>
        <w:pStyle w:val="CondocQs"/>
      </w:pPr>
      <w:r w:rsidRPr="00332FD6">
        <w:t>Are there any major errors or omissions in the guidelines?</w:t>
      </w:r>
    </w:p>
    <w:tbl>
      <w:tblPr>
        <w:tblStyle w:val="CustomisedTable"/>
        <w:tblW w:w="0" w:type="auto"/>
        <w:tblInd w:w="142" w:type="dxa"/>
        <w:tblLook w:val="04A0" w:firstRow="1" w:lastRow="0" w:firstColumn="1" w:lastColumn="0" w:noHBand="0" w:noVBand="1"/>
      </w:tblPr>
      <w:tblGrid>
        <w:gridCol w:w="1209"/>
        <w:gridCol w:w="748"/>
        <w:gridCol w:w="7247"/>
      </w:tblGrid>
      <w:tr w:rsidR="00AF59C0" w14:paraId="59FAA045" w14:textId="77777777" w:rsidTr="00AF59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62" w:type="dxa"/>
            <w:shd w:val="clear" w:color="auto" w:fill="F0F9D3"/>
          </w:tcPr>
          <w:p w14:paraId="71890C16" w14:textId="77777777" w:rsidR="00AF59C0" w:rsidRDefault="00AF59C0" w:rsidP="00C40358">
            <w:pPr>
              <w:pStyle w:val="CondocQs"/>
              <w:numPr>
                <w:ilvl w:val="0"/>
                <w:numId w:val="0"/>
              </w:numPr>
            </w:pPr>
            <w:r>
              <w:t>Part</w:t>
            </w:r>
          </w:p>
        </w:tc>
        <w:tc>
          <w:tcPr>
            <w:tcW w:w="748" w:type="dxa"/>
            <w:shd w:val="clear" w:color="auto" w:fill="F0F9D3"/>
          </w:tcPr>
          <w:p w14:paraId="31A18DF9" w14:textId="77777777" w:rsidR="00AF59C0" w:rsidRDefault="00AF59C0" w:rsidP="00C40358">
            <w:pPr>
              <w:pStyle w:val="CondocQs"/>
              <w:numPr>
                <w:ilvl w:val="0"/>
                <w:numId w:val="0"/>
              </w:numPr>
            </w:pPr>
            <w:r>
              <w:t>Clause</w:t>
            </w:r>
          </w:p>
        </w:tc>
        <w:tc>
          <w:tcPr>
            <w:tcW w:w="7894" w:type="dxa"/>
            <w:shd w:val="clear" w:color="auto" w:fill="F0F9D3"/>
          </w:tcPr>
          <w:p w14:paraId="1DD0452D" w14:textId="77777777" w:rsidR="00AF59C0" w:rsidRDefault="00AF59C0" w:rsidP="00C40358">
            <w:pPr>
              <w:pStyle w:val="CondocQs"/>
              <w:numPr>
                <w:ilvl w:val="0"/>
                <w:numId w:val="0"/>
              </w:numPr>
            </w:pPr>
            <w:r>
              <w:t>Feedback</w:t>
            </w:r>
          </w:p>
        </w:tc>
      </w:tr>
      <w:tr w:rsidR="00AF59C0" w14:paraId="194C61CB" w14:textId="77777777" w:rsidTr="00AF59C0">
        <w:tc>
          <w:tcPr>
            <w:tcW w:w="562" w:type="dxa"/>
          </w:tcPr>
          <w:p w14:paraId="7EE3577F" w14:textId="4C927894" w:rsidR="00AF59C0" w:rsidRDefault="00AF59C0" w:rsidP="00AF59C0">
            <w:pPr>
              <w:pStyle w:val="CondocQs"/>
              <w:numPr>
                <w:ilvl w:val="0"/>
                <w:numId w:val="0"/>
              </w:numPr>
              <w:jc w:val="center"/>
            </w:pPr>
            <w:r>
              <w:t>Overarching</w:t>
            </w:r>
          </w:p>
        </w:tc>
        <w:tc>
          <w:tcPr>
            <w:tcW w:w="748" w:type="dxa"/>
          </w:tcPr>
          <w:p w14:paraId="72A09A92" w14:textId="46B58D94" w:rsidR="00AF59C0" w:rsidRDefault="00AF59C0" w:rsidP="00AF59C0">
            <w:pPr>
              <w:pStyle w:val="CondocQs"/>
              <w:numPr>
                <w:ilvl w:val="0"/>
                <w:numId w:val="0"/>
              </w:numPr>
              <w:jc w:val="center"/>
            </w:pPr>
          </w:p>
        </w:tc>
        <w:tc>
          <w:tcPr>
            <w:tcW w:w="7894" w:type="dxa"/>
          </w:tcPr>
          <w:p w14:paraId="1656C190" w14:textId="77777777" w:rsidR="00AF59C0" w:rsidRDefault="00AF59C0" w:rsidP="00AF59C0">
            <w:pPr>
              <w:pStyle w:val="CondocQs"/>
              <w:numPr>
                <w:ilvl w:val="0"/>
                <w:numId w:val="0"/>
              </w:numPr>
            </w:pPr>
          </w:p>
        </w:tc>
      </w:tr>
    </w:tbl>
    <w:p w14:paraId="2250703B" w14:textId="77777777" w:rsidR="00AF59C0" w:rsidRDefault="00AF59C0" w:rsidP="00AF59C0">
      <w:pPr>
        <w:pStyle w:val="CondocQs"/>
        <w:numPr>
          <w:ilvl w:val="0"/>
          <w:numId w:val="0"/>
        </w:numPr>
        <w:ind w:left="142"/>
      </w:pPr>
    </w:p>
    <w:p w14:paraId="325E439B" w14:textId="77777777" w:rsidR="00332FD6" w:rsidRPr="00332FD6" w:rsidRDefault="00332FD6" w:rsidP="00332FD6">
      <w:pPr>
        <w:pStyle w:val="CondocQs"/>
      </w:pPr>
      <w:r w:rsidRPr="00332FD6">
        <w:t xml:space="preserve">Are there any technical drafting errors?  </w:t>
      </w:r>
    </w:p>
    <w:tbl>
      <w:tblPr>
        <w:tblStyle w:val="CustomisedTable"/>
        <w:tblW w:w="0" w:type="auto"/>
        <w:tblInd w:w="142" w:type="dxa"/>
        <w:tblLook w:val="04A0" w:firstRow="1" w:lastRow="0" w:firstColumn="1" w:lastColumn="0" w:noHBand="0" w:noVBand="1"/>
      </w:tblPr>
      <w:tblGrid>
        <w:gridCol w:w="1209"/>
        <w:gridCol w:w="748"/>
        <w:gridCol w:w="7247"/>
      </w:tblGrid>
      <w:tr w:rsidR="00AF59C0" w14:paraId="65A79AAA" w14:textId="77777777" w:rsidTr="00AF59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62" w:type="dxa"/>
            <w:shd w:val="clear" w:color="auto" w:fill="F0F9D3"/>
          </w:tcPr>
          <w:p w14:paraId="3582DE4C" w14:textId="77777777" w:rsidR="00AF59C0" w:rsidRDefault="00AF59C0" w:rsidP="00C40358">
            <w:pPr>
              <w:pStyle w:val="CondocQs"/>
              <w:numPr>
                <w:ilvl w:val="0"/>
                <w:numId w:val="0"/>
              </w:numPr>
            </w:pPr>
            <w:r>
              <w:t>Part</w:t>
            </w:r>
          </w:p>
        </w:tc>
        <w:tc>
          <w:tcPr>
            <w:tcW w:w="748" w:type="dxa"/>
            <w:shd w:val="clear" w:color="auto" w:fill="F0F9D3"/>
          </w:tcPr>
          <w:p w14:paraId="7896EC10" w14:textId="77777777" w:rsidR="00AF59C0" w:rsidRDefault="00AF59C0" w:rsidP="00C40358">
            <w:pPr>
              <w:pStyle w:val="CondocQs"/>
              <w:numPr>
                <w:ilvl w:val="0"/>
                <w:numId w:val="0"/>
              </w:numPr>
            </w:pPr>
            <w:r>
              <w:t>Clause</w:t>
            </w:r>
          </w:p>
        </w:tc>
        <w:tc>
          <w:tcPr>
            <w:tcW w:w="7894" w:type="dxa"/>
            <w:shd w:val="clear" w:color="auto" w:fill="F0F9D3"/>
          </w:tcPr>
          <w:p w14:paraId="50EB1593" w14:textId="77777777" w:rsidR="00AF59C0" w:rsidRDefault="00AF59C0" w:rsidP="00C40358">
            <w:pPr>
              <w:pStyle w:val="CondocQs"/>
              <w:numPr>
                <w:ilvl w:val="0"/>
                <w:numId w:val="0"/>
              </w:numPr>
            </w:pPr>
            <w:r>
              <w:t>Feedback</w:t>
            </w:r>
          </w:p>
        </w:tc>
      </w:tr>
      <w:tr w:rsidR="00AF59C0" w14:paraId="2B0ED79C" w14:textId="77777777" w:rsidTr="00AF59C0">
        <w:tc>
          <w:tcPr>
            <w:tcW w:w="562" w:type="dxa"/>
          </w:tcPr>
          <w:p w14:paraId="69E56C08" w14:textId="72AB188C" w:rsidR="00AF59C0" w:rsidRDefault="00AF59C0" w:rsidP="00AF59C0">
            <w:pPr>
              <w:pStyle w:val="CondocQs"/>
              <w:numPr>
                <w:ilvl w:val="0"/>
                <w:numId w:val="0"/>
              </w:numPr>
              <w:jc w:val="center"/>
            </w:pPr>
            <w:r>
              <w:t>Overarching</w:t>
            </w:r>
          </w:p>
        </w:tc>
        <w:tc>
          <w:tcPr>
            <w:tcW w:w="748" w:type="dxa"/>
          </w:tcPr>
          <w:p w14:paraId="216E6DE9" w14:textId="3E053D15" w:rsidR="00AF59C0" w:rsidRDefault="00AF59C0" w:rsidP="00AF59C0">
            <w:pPr>
              <w:pStyle w:val="CondocQs"/>
              <w:numPr>
                <w:ilvl w:val="0"/>
                <w:numId w:val="0"/>
              </w:numPr>
              <w:jc w:val="center"/>
            </w:pPr>
          </w:p>
        </w:tc>
        <w:tc>
          <w:tcPr>
            <w:tcW w:w="7894" w:type="dxa"/>
          </w:tcPr>
          <w:p w14:paraId="247B58EA" w14:textId="77777777" w:rsidR="00AF59C0" w:rsidRDefault="00AF59C0" w:rsidP="00AF59C0">
            <w:pPr>
              <w:pStyle w:val="CondocQs"/>
              <w:numPr>
                <w:ilvl w:val="0"/>
                <w:numId w:val="0"/>
              </w:numPr>
            </w:pPr>
          </w:p>
        </w:tc>
      </w:tr>
    </w:tbl>
    <w:p w14:paraId="64CF8418" w14:textId="77777777" w:rsidR="00AF59C0" w:rsidRPr="00AF59C0" w:rsidRDefault="00AF59C0" w:rsidP="00AF59C0">
      <w:pPr>
        <w:pStyle w:val="CondocQs"/>
        <w:numPr>
          <w:ilvl w:val="0"/>
          <w:numId w:val="0"/>
        </w:numPr>
        <w:ind w:left="142"/>
      </w:pPr>
    </w:p>
    <w:bookmarkEnd w:id="6"/>
    <w:bookmarkEnd w:id="7"/>
    <w:bookmarkEnd w:id="8"/>
    <w:bookmarkEnd w:id="9"/>
    <w:p w14:paraId="5CA74CCE" w14:textId="77777777" w:rsidR="00AF59C0" w:rsidRPr="00580102" w:rsidRDefault="00AF59C0" w:rsidP="00AF59C0">
      <w:pPr>
        <w:pStyle w:val="CondocQs"/>
        <w:numPr>
          <w:ilvl w:val="0"/>
          <w:numId w:val="0"/>
        </w:numPr>
        <w:pBdr>
          <w:bottom w:val="single" w:sz="18" w:space="1" w:color="FFC000"/>
        </w:pBdr>
        <w:rPr>
          <w:sz w:val="18"/>
          <w:szCs w:val="18"/>
        </w:rPr>
      </w:pPr>
    </w:p>
    <w:sectPr w:rsidR="00AF59C0" w:rsidRPr="00580102" w:rsidSect="00D31C59">
      <w:pgSz w:w="11906" w:h="16838" w:code="9"/>
      <w:pgMar w:top="1134" w:right="1416" w:bottom="1843" w:left="1134" w:header="567" w:footer="45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0F5E2B" w14:textId="77777777" w:rsidR="00C40358" w:rsidRDefault="00C40358" w:rsidP="00E1602C">
      <w:pPr>
        <w:pStyle w:val="BodyText"/>
      </w:pPr>
      <w:r>
        <w:separator/>
      </w:r>
    </w:p>
  </w:endnote>
  <w:endnote w:type="continuationSeparator" w:id="0">
    <w:p w14:paraId="12E14934" w14:textId="77777777" w:rsidR="00C40358" w:rsidRDefault="00C40358" w:rsidP="00E1602C">
      <w:pPr>
        <w:pStyle w:val="BodyText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Bio Sans">
    <w:panose1 w:val="020B0506020202040204"/>
    <w:charset w:val="00"/>
    <w:family w:val="swiss"/>
    <w:notTrueType/>
    <w:pitch w:val="variable"/>
    <w:sig w:usb0="A00000EF" w:usb1="5000207B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DD01EE" w14:textId="77777777" w:rsidR="00C40358" w:rsidRDefault="00C40358" w:rsidP="00E1602C">
      <w:pPr>
        <w:pStyle w:val="BodyText"/>
      </w:pPr>
      <w:r>
        <w:separator/>
      </w:r>
    </w:p>
  </w:footnote>
  <w:footnote w:type="continuationSeparator" w:id="0">
    <w:p w14:paraId="11E8FDD3" w14:textId="77777777" w:rsidR="00C40358" w:rsidRDefault="00C40358" w:rsidP="00E1602C">
      <w:pPr>
        <w:pStyle w:val="BodyText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8261020"/>
    <w:lvl w:ilvl="0">
      <w:start w:val="1"/>
      <w:numFmt w:val="decimal"/>
      <w:pStyle w:val="ListNumber5"/>
      <w:lvlText w:val="%1."/>
      <w:lvlJc w:val="left"/>
      <w:pPr>
        <w:tabs>
          <w:tab w:val="num" w:pos="7163"/>
        </w:tabs>
        <w:ind w:left="7163" w:hanging="360"/>
      </w:pPr>
    </w:lvl>
  </w:abstractNum>
  <w:abstractNum w:abstractNumId="1" w15:restartNumberingAfterBreak="0">
    <w:nsid w:val="FFFFFF7D"/>
    <w:multiLevelType w:val="singleLevel"/>
    <w:tmpl w:val="DEEA57B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34A08D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EAA9F6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FCC918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B200F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A0C27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CAA15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5A8DE2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A85E0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7712F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1541EEB"/>
    <w:multiLevelType w:val="hybridMultilevel"/>
    <w:tmpl w:val="E80A6464"/>
    <w:lvl w:ilvl="0" w:tplc="57445F34">
      <w:start w:val="1"/>
      <w:numFmt w:val="bullet"/>
      <w:pStyle w:val="TableBullet2"/>
      <w:lvlText w:val="−"/>
      <w:lvlJc w:val="left"/>
      <w:pPr>
        <w:tabs>
          <w:tab w:val="num" w:pos="567"/>
        </w:tabs>
        <w:ind w:left="567" w:hanging="283"/>
      </w:pPr>
      <w:rPr>
        <w:rFonts w:ascii="Verdana" w:hAnsi="Verdana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3161D8C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288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32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136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296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440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728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052E533C"/>
    <w:multiLevelType w:val="multilevel"/>
    <w:tmpl w:val="1409001F"/>
    <w:styleLink w:val="EAOutlin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09F64459"/>
    <w:multiLevelType w:val="multilevel"/>
    <w:tmpl w:val="687821B6"/>
    <w:styleLink w:val="EAAppendixList"/>
    <w:lvl w:ilvl="0">
      <w:start w:val="1"/>
      <w:numFmt w:val="upperLetter"/>
      <w:pStyle w:val="AAppendix"/>
      <w:lvlText w:val="Appendix %1"/>
      <w:lvlJc w:val="left"/>
      <w:pPr>
        <w:tabs>
          <w:tab w:val="num" w:pos="2268"/>
        </w:tabs>
        <w:ind w:left="2268" w:hanging="2268"/>
      </w:pPr>
      <w:rPr>
        <w:rFonts w:hint="default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1276"/>
        </w:tabs>
        <w:ind w:left="1276" w:hanging="567"/>
      </w:pPr>
      <w:rPr>
        <w:rFonts w:hint="default"/>
      </w:rPr>
    </w:lvl>
    <w:lvl w:ilvl="3">
      <w:start w:val="1"/>
      <w:numFmt w:val="lowerRoman"/>
      <w:lvlText w:val="(%4)"/>
      <w:lvlJc w:val="left"/>
      <w:pPr>
        <w:tabs>
          <w:tab w:val="num" w:pos="1843"/>
        </w:tabs>
        <w:ind w:left="1843" w:hanging="567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43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268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710"/>
        </w:tabs>
        <w:ind w:left="-71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710"/>
        </w:tabs>
        <w:ind w:left="-71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710"/>
        </w:tabs>
        <w:ind w:left="-710" w:firstLine="0"/>
      </w:pPr>
      <w:rPr>
        <w:rFonts w:hint="default"/>
      </w:rPr>
    </w:lvl>
  </w:abstractNum>
  <w:abstractNum w:abstractNumId="15" w15:restartNumberingAfterBreak="0">
    <w:nsid w:val="0C7F1A7F"/>
    <w:multiLevelType w:val="hybridMultilevel"/>
    <w:tmpl w:val="0F929B14"/>
    <w:lvl w:ilvl="0" w:tplc="9B34A964">
      <w:start w:val="1"/>
      <w:numFmt w:val="decimal"/>
      <w:pStyle w:val="Heading1"/>
      <w:lvlText w:val="Part %1:  "/>
      <w:lvlJc w:val="left"/>
      <w:pPr>
        <w:ind w:left="360" w:hanging="360"/>
      </w:pPr>
      <w:rPr>
        <w:rFonts w:hint="default"/>
        <w:b w:val="0"/>
        <w:i w:val="0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0D3E310B"/>
    <w:multiLevelType w:val="multilevel"/>
    <w:tmpl w:val="9A8C5B42"/>
    <w:styleLink w:val="EAAlphaList"/>
    <w:lvl w:ilvl="0">
      <w:start w:val="1"/>
      <w:numFmt w:val="lowerLetter"/>
      <w:lvlText w:val="(%1)"/>
      <w:lvlJc w:val="left"/>
      <w:pPr>
        <w:tabs>
          <w:tab w:val="num" w:pos="709"/>
        </w:tabs>
        <w:ind w:left="1276" w:hanging="567"/>
      </w:pPr>
      <w:rPr>
        <w:rFonts w:hint="default"/>
      </w:rPr>
    </w:lvl>
    <w:lvl w:ilvl="1">
      <w:start w:val="1"/>
      <w:numFmt w:val="none"/>
      <w:lvlText w:val="%2"/>
      <w:lvlJc w:val="left"/>
      <w:pPr>
        <w:tabs>
          <w:tab w:val="num" w:pos="-709"/>
        </w:tabs>
        <w:ind w:left="-709" w:firstLine="0"/>
      </w:pPr>
      <w:rPr>
        <w:rFonts w:hint="default"/>
      </w:rPr>
    </w:lvl>
    <w:lvl w:ilvl="2">
      <w:start w:val="1"/>
      <w:numFmt w:val="none"/>
      <w:lvlText w:val="%3"/>
      <w:lvlJc w:val="left"/>
      <w:pPr>
        <w:tabs>
          <w:tab w:val="num" w:pos="-709"/>
        </w:tabs>
        <w:ind w:left="-709" w:firstLine="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-709"/>
        </w:tabs>
        <w:ind w:left="-709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-709"/>
        </w:tabs>
        <w:ind w:left="-709" w:firstLine="0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-709"/>
        </w:tabs>
        <w:ind w:left="-709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-709"/>
        </w:tabs>
        <w:ind w:left="-709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-709"/>
        </w:tabs>
        <w:ind w:left="-709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-709"/>
        </w:tabs>
        <w:ind w:left="-709" w:firstLine="0"/>
      </w:pPr>
      <w:rPr>
        <w:rFonts w:hint="default"/>
      </w:rPr>
    </w:lvl>
  </w:abstractNum>
  <w:abstractNum w:abstractNumId="17" w15:restartNumberingAfterBreak="0">
    <w:nsid w:val="121020BC"/>
    <w:multiLevelType w:val="multilevel"/>
    <w:tmpl w:val="98D4951C"/>
    <w:styleLink w:val="EABullets"/>
    <w:lvl w:ilvl="0">
      <w:start w:val="1"/>
      <w:numFmt w:val="bullet"/>
      <w:pStyle w:val="Bullet1"/>
      <w:lvlText w:val=""/>
      <w:lvlJc w:val="left"/>
      <w:pPr>
        <w:tabs>
          <w:tab w:val="num" w:pos="567"/>
        </w:tabs>
        <w:ind w:left="1134" w:hanging="567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tabs>
          <w:tab w:val="num" w:pos="1134"/>
        </w:tabs>
        <w:ind w:left="1701" w:hanging="567"/>
      </w:pPr>
      <w:rPr>
        <w:rFonts w:ascii="Courier New" w:hAnsi="Courier New"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%4"/>
      <w:lvlJc w:val="left"/>
      <w:pPr>
        <w:ind w:left="0" w:firstLine="0"/>
      </w:pPr>
      <w:rPr>
        <w:rFonts w:ascii="Times New Roman" w:hAnsi="Times New Roman" w:hint="default"/>
      </w:rPr>
    </w:lvl>
    <w:lvl w:ilvl="4">
      <w:start w:val="1"/>
      <w:numFmt w:val="none"/>
      <w:lvlText w:val="%5"/>
      <w:lvlJc w:val="left"/>
      <w:pPr>
        <w:ind w:left="0" w:firstLine="0"/>
      </w:pPr>
      <w:rPr>
        <w:rFonts w:ascii="Times New Roman" w:hAnsi="Times New Roman" w:hint="default"/>
      </w:rPr>
    </w:lvl>
    <w:lvl w:ilvl="5">
      <w:start w:val="1"/>
      <w:numFmt w:val="none"/>
      <w:lvlText w:val="%6"/>
      <w:lvlJc w:val="left"/>
      <w:pPr>
        <w:ind w:left="0" w:firstLine="0"/>
      </w:pPr>
      <w:rPr>
        <w:rFonts w:ascii="Times New Roman" w:hAnsi="Times New Roman"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ascii="Times New Roman" w:hAnsi="Times New Roman"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ascii="Times New Roman" w:hAnsi="Times New Roman"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ascii="Times New Roman" w:hAnsi="Times New Roman" w:hint="default"/>
      </w:rPr>
    </w:lvl>
  </w:abstractNum>
  <w:abstractNum w:abstractNumId="18" w15:restartNumberingAfterBreak="0">
    <w:nsid w:val="153F5807"/>
    <w:multiLevelType w:val="hybridMultilevel"/>
    <w:tmpl w:val="A40A9794"/>
    <w:lvl w:ilvl="0" w:tplc="84BA365E">
      <w:start w:val="1"/>
      <w:numFmt w:val="lowerLetter"/>
      <w:pStyle w:val="Tablea"/>
      <w:lvlText w:val="(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767003E"/>
    <w:multiLevelType w:val="multilevel"/>
    <w:tmpl w:val="237831EC"/>
    <w:lvl w:ilvl="0">
      <w:start w:val="1"/>
      <w:numFmt w:val="decimal"/>
      <w:pStyle w:val="Notesnumber"/>
      <w:lvlText w:val="%1."/>
      <w:lvlJc w:val="left"/>
      <w:pPr>
        <w:tabs>
          <w:tab w:val="num" w:pos="284"/>
        </w:tabs>
        <w:ind w:left="284" w:hanging="284"/>
      </w:pPr>
      <w:rPr>
        <w:rFonts w:hint="default"/>
        <w:sz w:val="18"/>
        <w:szCs w:val="18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3">
      <w:start w:val="1"/>
      <w:numFmt w:val="lowerRoman"/>
      <w:lvlText w:val="%4)"/>
      <w:lvlJc w:val="left"/>
      <w:pPr>
        <w:tabs>
          <w:tab w:val="num" w:pos="1701"/>
        </w:tabs>
        <w:ind w:left="1701" w:hanging="425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70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985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0" w15:restartNumberingAfterBreak="0">
    <w:nsid w:val="1C5B0279"/>
    <w:multiLevelType w:val="multilevel"/>
    <w:tmpl w:val="473634CE"/>
    <w:styleLink w:val="EAStyle2"/>
    <w:lvl w:ilvl="0">
      <w:start w:val="1"/>
      <w:numFmt w:val="decimal"/>
      <w:lvlText w:val="%1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-32767" w:firstLine="0"/>
      </w:pPr>
      <w:rPr>
        <w:rFonts w:hint="default"/>
      </w:rPr>
    </w:lvl>
  </w:abstractNum>
  <w:abstractNum w:abstractNumId="21" w15:restartNumberingAfterBreak="0">
    <w:nsid w:val="1DE501CE"/>
    <w:multiLevelType w:val="hybridMultilevel"/>
    <w:tmpl w:val="75B2BD9C"/>
    <w:lvl w:ilvl="0" w:tplc="ABE6404E">
      <w:start w:val="1"/>
      <w:numFmt w:val="decimal"/>
      <w:pStyle w:val="Equation"/>
      <w:lvlText w:val="(%1)"/>
      <w:lvlJc w:val="left"/>
      <w:pPr>
        <w:tabs>
          <w:tab w:val="num" w:pos="1134"/>
        </w:tabs>
        <w:ind w:left="1985" w:hanging="1276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1F7F7B6C"/>
    <w:multiLevelType w:val="multilevel"/>
    <w:tmpl w:val="9286C940"/>
    <w:lvl w:ilvl="0">
      <w:start w:val="1"/>
      <w:numFmt w:val="decimal"/>
      <w:pStyle w:val="ESParagraphNumbering"/>
      <w:lvlText w:val="%1."/>
      <w:lvlJc w:val="left"/>
      <w:pPr>
        <w:tabs>
          <w:tab w:val="num" w:pos="1276"/>
        </w:tabs>
        <w:ind w:left="1276" w:hanging="567"/>
      </w:pPr>
      <w:rPr>
        <w:rFonts w:hint="default"/>
        <w:sz w:val="18"/>
        <w:szCs w:val="18"/>
      </w:rPr>
    </w:lvl>
    <w:lvl w:ilvl="1">
      <w:start w:val="1"/>
      <w:numFmt w:val="none"/>
      <w:suff w:val="nothing"/>
      <w:lvlText w:val=""/>
      <w:lvlJc w:val="left"/>
      <w:pPr>
        <w:ind w:left="1276" w:firstLine="0"/>
      </w:pPr>
      <w:rPr>
        <w:rFonts w:hint="default"/>
        <w:b/>
        <w:i w:val="0"/>
      </w:rPr>
    </w:lvl>
    <w:lvl w:ilvl="2">
      <w:start w:val="1"/>
      <w:numFmt w:val="none"/>
      <w:lvlText w:val=""/>
      <w:lvlJc w:val="left"/>
      <w:pPr>
        <w:tabs>
          <w:tab w:val="num" w:pos="709"/>
        </w:tabs>
        <w:ind w:left="709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09"/>
        </w:tabs>
        <w:ind w:left="709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09"/>
        </w:tabs>
        <w:ind w:left="709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09"/>
        </w:tabs>
        <w:ind w:left="709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09"/>
        </w:tabs>
        <w:ind w:left="709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09"/>
        </w:tabs>
        <w:ind w:left="709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09"/>
        </w:tabs>
        <w:ind w:left="709" w:firstLine="0"/>
      </w:pPr>
      <w:rPr>
        <w:rFonts w:hint="default"/>
      </w:rPr>
    </w:lvl>
  </w:abstractNum>
  <w:abstractNum w:abstractNumId="23" w15:restartNumberingAfterBreak="0">
    <w:nsid w:val="228330E0"/>
    <w:multiLevelType w:val="multilevel"/>
    <w:tmpl w:val="E7CCF98A"/>
    <w:lvl w:ilvl="0">
      <w:start w:val="1"/>
      <w:numFmt w:val="bullet"/>
      <w:pStyle w:val="ESBullet2"/>
      <w:lvlText w:val="−"/>
      <w:lvlJc w:val="left"/>
      <w:pPr>
        <w:tabs>
          <w:tab w:val="num" w:pos="1843"/>
        </w:tabs>
        <w:ind w:left="1843" w:hanging="567"/>
      </w:pPr>
      <w:rPr>
        <w:rFonts w:ascii="Verdana" w:hAnsi="Verdana" w:hint="default"/>
      </w:rPr>
    </w:lvl>
    <w:lvl w:ilvl="1">
      <w:start w:val="1"/>
      <w:numFmt w:val="bullet"/>
      <w:lvlText w:val="−"/>
      <w:lvlJc w:val="left"/>
      <w:pPr>
        <w:tabs>
          <w:tab w:val="num" w:pos="1701"/>
        </w:tabs>
        <w:ind w:left="1701" w:hanging="567"/>
      </w:pPr>
      <w:rPr>
        <w:rFonts w:ascii="Verdana" w:hAnsi="Verdana" w:hint="default"/>
      </w:rPr>
    </w:lvl>
    <w:lvl w:ilvl="2">
      <w:start w:val="1"/>
      <w:numFmt w:val="bullet"/>
      <w:lvlText w:val="−"/>
      <w:lvlJc w:val="left"/>
      <w:pPr>
        <w:tabs>
          <w:tab w:val="num" w:pos="2268"/>
        </w:tabs>
        <w:ind w:left="2268" w:hanging="567"/>
      </w:pPr>
      <w:rPr>
        <w:rFonts w:ascii="Verdana" w:hAnsi="Verdana" w:hint="default"/>
      </w:rPr>
    </w:lvl>
    <w:lvl w:ilvl="3">
      <w:start w:val="1"/>
      <w:numFmt w:val="bullet"/>
      <w:lvlText w:val="−"/>
      <w:lvlJc w:val="left"/>
      <w:pPr>
        <w:tabs>
          <w:tab w:val="num" w:pos="2835"/>
        </w:tabs>
        <w:ind w:left="2835" w:hanging="567"/>
      </w:pPr>
      <w:rPr>
        <w:rFonts w:ascii="Verdana" w:hAnsi="Verdana" w:hint="default"/>
      </w:rPr>
    </w:lvl>
    <w:lvl w:ilvl="4">
      <w:start w:val="1"/>
      <w:numFmt w:val="bullet"/>
      <w:lvlText w:val="−"/>
      <w:lvlJc w:val="left"/>
      <w:pPr>
        <w:tabs>
          <w:tab w:val="num" w:pos="3402"/>
        </w:tabs>
        <w:ind w:left="3402" w:hanging="567"/>
      </w:pPr>
      <w:rPr>
        <w:rFonts w:ascii="Verdana" w:hAnsi="Verdana" w:hint="default"/>
      </w:rPr>
    </w:lvl>
    <w:lvl w:ilvl="5">
      <w:start w:val="1"/>
      <w:numFmt w:val="bullet"/>
      <w:lvlText w:val="−"/>
      <w:lvlJc w:val="left"/>
      <w:pPr>
        <w:tabs>
          <w:tab w:val="num" w:pos="3969"/>
        </w:tabs>
        <w:ind w:left="3969" w:hanging="567"/>
      </w:pPr>
      <w:rPr>
        <w:rFonts w:ascii="Verdana" w:hAnsi="Verdana" w:hint="default"/>
      </w:rPr>
    </w:lvl>
    <w:lvl w:ilvl="6">
      <w:start w:val="1"/>
      <w:numFmt w:val="bullet"/>
      <w:lvlText w:val="−"/>
      <w:lvlJc w:val="left"/>
      <w:pPr>
        <w:tabs>
          <w:tab w:val="num" w:pos="4536"/>
        </w:tabs>
        <w:ind w:left="4536" w:hanging="567"/>
      </w:pPr>
      <w:rPr>
        <w:rFonts w:ascii="Verdana" w:hAnsi="Verdana" w:hint="default"/>
      </w:rPr>
    </w:lvl>
    <w:lvl w:ilvl="7">
      <w:start w:val="1"/>
      <w:numFmt w:val="bullet"/>
      <w:lvlText w:val="−"/>
      <w:lvlJc w:val="left"/>
      <w:pPr>
        <w:tabs>
          <w:tab w:val="num" w:pos="5103"/>
        </w:tabs>
        <w:ind w:left="5103" w:hanging="567"/>
      </w:pPr>
      <w:rPr>
        <w:rFonts w:ascii="Verdana" w:hAnsi="Verdana" w:hint="default"/>
      </w:rPr>
    </w:lvl>
    <w:lvl w:ilvl="8">
      <w:start w:val="1"/>
      <w:numFmt w:val="bullet"/>
      <w:lvlText w:val="−"/>
      <w:lvlJc w:val="left"/>
      <w:pPr>
        <w:tabs>
          <w:tab w:val="num" w:pos="5670"/>
        </w:tabs>
        <w:ind w:left="5670" w:hanging="567"/>
      </w:pPr>
      <w:rPr>
        <w:rFonts w:ascii="Verdana" w:hAnsi="Verdana" w:hint="default"/>
      </w:rPr>
    </w:lvl>
  </w:abstractNum>
  <w:abstractNum w:abstractNumId="24" w15:restartNumberingAfterBreak="0">
    <w:nsid w:val="28E047CF"/>
    <w:multiLevelType w:val="multilevel"/>
    <w:tmpl w:val="F23440EE"/>
    <w:styleLink w:val="EANumList"/>
    <w:lvl w:ilvl="0">
      <w:start w:val="1"/>
      <w:numFmt w:val="decimal"/>
      <w:pStyle w:val="CondocQs"/>
      <w:lvlText w:val="Q%1."/>
      <w:lvlJc w:val="left"/>
      <w:pPr>
        <w:ind w:left="360" w:hanging="360"/>
      </w:pPr>
      <w:rPr>
        <w:rFonts w:ascii="Calibri" w:hAnsi="Calibri" w:hint="default"/>
        <w:sz w:val="16"/>
      </w:rPr>
    </w:lvl>
    <w:lvl w:ilvl="1">
      <w:start w:val="1"/>
      <w:numFmt w:val="none"/>
      <w:lvlText w:val=""/>
      <w:lvlJc w:val="left"/>
      <w:pPr>
        <w:ind w:left="-709" w:firstLine="0"/>
      </w:pPr>
      <w:rPr>
        <w:rFonts w:hint="default"/>
      </w:rPr>
    </w:lvl>
    <w:lvl w:ilvl="2">
      <w:start w:val="1"/>
      <w:numFmt w:val="none"/>
      <w:lvlText w:val=""/>
      <w:lvlJc w:val="right"/>
      <w:pPr>
        <w:ind w:left="-709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-709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-709" w:firstLine="0"/>
      </w:pPr>
      <w:rPr>
        <w:rFonts w:hint="default"/>
      </w:rPr>
    </w:lvl>
    <w:lvl w:ilvl="5">
      <w:start w:val="1"/>
      <w:numFmt w:val="none"/>
      <w:lvlText w:val=""/>
      <w:lvlJc w:val="right"/>
      <w:pPr>
        <w:ind w:left="-709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-709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-709" w:firstLine="0"/>
      </w:pPr>
      <w:rPr>
        <w:rFonts w:hint="default"/>
      </w:rPr>
    </w:lvl>
    <w:lvl w:ilvl="8">
      <w:start w:val="1"/>
      <w:numFmt w:val="none"/>
      <w:lvlText w:val=""/>
      <w:lvlJc w:val="right"/>
      <w:pPr>
        <w:ind w:left="-709" w:firstLine="0"/>
      </w:pPr>
      <w:rPr>
        <w:rFonts w:hint="default"/>
      </w:rPr>
    </w:lvl>
  </w:abstractNum>
  <w:abstractNum w:abstractNumId="25" w15:restartNumberingAfterBreak="0">
    <w:nsid w:val="2B9F275E"/>
    <w:multiLevelType w:val="hybridMultilevel"/>
    <w:tmpl w:val="8FE2388A"/>
    <w:lvl w:ilvl="0" w:tplc="7CD80748">
      <w:start w:val="1"/>
      <w:numFmt w:val="bullet"/>
      <w:pStyle w:val="A3linktex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D8C1F2A"/>
    <w:multiLevelType w:val="multilevel"/>
    <w:tmpl w:val="079C358A"/>
    <w:lvl w:ilvl="0">
      <w:start w:val="1"/>
      <w:numFmt w:val="decimal"/>
      <w:pStyle w:val="ParagraphNumberingLevel1"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auto"/>
        <w:sz w:val="22"/>
        <w:szCs w:val="24"/>
      </w:rPr>
    </w:lvl>
    <w:lvl w:ilvl="1">
      <w:start w:val="1"/>
      <w:numFmt w:val="lowerLetter"/>
      <w:pStyle w:val="ParagraphNumberingLevel2"/>
      <w:lvlText w:val="(%2)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sz w:val="22"/>
        <w:szCs w:val="24"/>
      </w:rPr>
    </w:lvl>
    <w:lvl w:ilvl="2">
      <w:start w:val="1"/>
      <w:numFmt w:val="lowerRoman"/>
      <w:pStyle w:val="ParagraphNumberingLevel3"/>
      <w:lvlText w:val="(%3)"/>
      <w:lvlJc w:val="left"/>
      <w:pPr>
        <w:tabs>
          <w:tab w:val="num" w:pos="1701"/>
        </w:tabs>
        <w:ind w:left="1701" w:hanging="567"/>
      </w:pPr>
      <w:rPr>
        <w:rFonts w:ascii="Arial" w:hAnsi="Arial" w:hint="default"/>
        <w:b w:val="0"/>
        <w:i w:val="0"/>
        <w:sz w:val="22"/>
        <w:szCs w:val="24"/>
      </w:rPr>
    </w:lvl>
    <w:lvl w:ilvl="3">
      <w:start w:val="1"/>
      <w:numFmt w:val="none"/>
      <w:suff w:val="nothing"/>
      <w:lvlText w:val=""/>
      <w:lvlJc w:val="left"/>
      <w:pPr>
        <w:ind w:left="1701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7" w15:restartNumberingAfterBreak="0">
    <w:nsid w:val="2E24660F"/>
    <w:multiLevelType w:val="multilevel"/>
    <w:tmpl w:val="1E2AAD8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>
      <w:start w:val="1"/>
      <w:numFmt w:val="lowerLetter"/>
      <w:lvlText w:val="%2."/>
      <w:lvlJc w:val="left"/>
      <w:pPr>
        <w:ind w:left="-480" w:hanging="360"/>
      </w:pPr>
    </w:lvl>
    <w:lvl w:ilvl="2">
      <w:start w:val="1"/>
      <w:numFmt w:val="lowerRoman"/>
      <w:lvlText w:val="%3."/>
      <w:lvlJc w:val="right"/>
      <w:pPr>
        <w:ind w:left="240" w:hanging="180"/>
      </w:pPr>
    </w:lvl>
    <w:lvl w:ilvl="3" w:tentative="1">
      <w:start w:val="1"/>
      <w:numFmt w:val="decimal"/>
      <w:lvlText w:val="%4."/>
      <w:lvlJc w:val="left"/>
      <w:pPr>
        <w:ind w:left="960" w:hanging="360"/>
      </w:pPr>
    </w:lvl>
    <w:lvl w:ilvl="4" w:tentative="1">
      <w:start w:val="1"/>
      <w:numFmt w:val="lowerLetter"/>
      <w:lvlText w:val="%5."/>
      <w:lvlJc w:val="left"/>
      <w:pPr>
        <w:ind w:left="1680" w:hanging="360"/>
      </w:pPr>
    </w:lvl>
    <w:lvl w:ilvl="5" w:tentative="1">
      <w:start w:val="1"/>
      <w:numFmt w:val="lowerRoman"/>
      <w:lvlText w:val="%6."/>
      <w:lvlJc w:val="right"/>
      <w:pPr>
        <w:ind w:left="2400" w:hanging="180"/>
      </w:pPr>
    </w:lvl>
    <w:lvl w:ilvl="6" w:tentative="1">
      <w:start w:val="1"/>
      <w:numFmt w:val="decimal"/>
      <w:lvlText w:val="%7."/>
      <w:lvlJc w:val="left"/>
      <w:pPr>
        <w:ind w:left="3120" w:hanging="360"/>
      </w:pPr>
    </w:lvl>
    <w:lvl w:ilvl="7" w:tentative="1">
      <w:start w:val="1"/>
      <w:numFmt w:val="lowerLetter"/>
      <w:lvlText w:val="%8."/>
      <w:lvlJc w:val="left"/>
      <w:pPr>
        <w:ind w:left="3840" w:hanging="360"/>
      </w:pPr>
    </w:lvl>
    <w:lvl w:ilvl="8" w:tentative="1">
      <w:start w:val="1"/>
      <w:numFmt w:val="lowerRoman"/>
      <w:lvlText w:val="%9."/>
      <w:lvlJc w:val="right"/>
      <w:pPr>
        <w:ind w:left="4560" w:hanging="180"/>
      </w:pPr>
    </w:lvl>
  </w:abstractNum>
  <w:abstractNum w:abstractNumId="28" w15:restartNumberingAfterBreak="0">
    <w:nsid w:val="31B53C0B"/>
    <w:multiLevelType w:val="multilevel"/>
    <w:tmpl w:val="8930825C"/>
    <w:numStyleLink w:val="EAStyle20"/>
  </w:abstractNum>
  <w:abstractNum w:abstractNumId="29" w15:restartNumberingAfterBreak="0">
    <w:nsid w:val="38AC6093"/>
    <w:multiLevelType w:val="multilevel"/>
    <w:tmpl w:val="B0D69CDC"/>
    <w:lvl w:ilvl="0">
      <w:start w:val="1"/>
      <w:numFmt w:val="lowerLetter"/>
      <w:pStyle w:val="Tablealpha"/>
      <w:lvlText w:val="%1)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284" w:firstLine="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</w:abstractNum>
  <w:abstractNum w:abstractNumId="30" w15:restartNumberingAfterBreak="0">
    <w:nsid w:val="3D790E47"/>
    <w:multiLevelType w:val="hybridMultilevel"/>
    <w:tmpl w:val="E990C430"/>
    <w:lvl w:ilvl="0" w:tplc="DAF2061A">
      <w:start w:val="1"/>
      <w:numFmt w:val="bullet"/>
      <w:pStyle w:val="TableBullet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0D73914"/>
    <w:multiLevelType w:val="multilevel"/>
    <w:tmpl w:val="85F2F958"/>
    <w:lvl w:ilvl="0">
      <w:start w:val="1"/>
      <w:numFmt w:val="upperLetter"/>
      <w:lvlText w:val="Appendix %1"/>
      <w:lvlJc w:val="left"/>
      <w:pPr>
        <w:tabs>
          <w:tab w:val="num" w:pos="2268"/>
        </w:tabs>
        <w:ind w:left="2268" w:hanging="2268"/>
      </w:pPr>
      <w:rPr>
        <w:rFonts w:hint="default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Roman"/>
      <w:lvlText w:val="%2."/>
      <w:lvlJc w:val="righ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1276"/>
        </w:tabs>
        <w:ind w:left="1276" w:hanging="567"/>
      </w:pPr>
      <w:rPr>
        <w:rFonts w:ascii="Symbol" w:hAnsi="Symbol" w:hint="default"/>
      </w:rPr>
    </w:lvl>
    <w:lvl w:ilvl="3">
      <w:start w:val="1"/>
      <w:numFmt w:val="lowerRoman"/>
      <w:pStyle w:val="i---"/>
      <w:lvlText w:val="(%4)"/>
      <w:lvlJc w:val="left"/>
      <w:pPr>
        <w:tabs>
          <w:tab w:val="num" w:pos="1843"/>
        </w:tabs>
        <w:ind w:left="1843" w:hanging="567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43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268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710"/>
        </w:tabs>
        <w:ind w:left="-71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710"/>
        </w:tabs>
        <w:ind w:left="-71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710"/>
        </w:tabs>
        <w:ind w:left="-710" w:firstLine="0"/>
      </w:pPr>
      <w:rPr>
        <w:rFonts w:hint="default"/>
      </w:rPr>
    </w:lvl>
  </w:abstractNum>
  <w:abstractNum w:abstractNumId="32" w15:restartNumberingAfterBreak="0">
    <w:nsid w:val="4162179F"/>
    <w:multiLevelType w:val="hybridMultilevel"/>
    <w:tmpl w:val="D63C3652"/>
    <w:lvl w:ilvl="0" w:tplc="BD7EFC38">
      <w:start w:val="1"/>
      <w:numFmt w:val="lowerRoman"/>
      <w:pStyle w:val="Tablei"/>
      <w:lvlText w:val="(%1)"/>
      <w:lvlJc w:val="left"/>
      <w:pPr>
        <w:ind w:left="1004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724" w:hanging="360"/>
      </w:pPr>
    </w:lvl>
    <w:lvl w:ilvl="2" w:tplc="1409001B" w:tentative="1">
      <w:start w:val="1"/>
      <w:numFmt w:val="lowerRoman"/>
      <w:lvlText w:val="%3."/>
      <w:lvlJc w:val="right"/>
      <w:pPr>
        <w:ind w:left="2444" w:hanging="180"/>
      </w:pPr>
    </w:lvl>
    <w:lvl w:ilvl="3" w:tplc="1409000F" w:tentative="1">
      <w:start w:val="1"/>
      <w:numFmt w:val="decimal"/>
      <w:lvlText w:val="%4."/>
      <w:lvlJc w:val="left"/>
      <w:pPr>
        <w:ind w:left="3164" w:hanging="360"/>
      </w:pPr>
    </w:lvl>
    <w:lvl w:ilvl="4" w:tplc="14090019" w:tentative="1">
      <w:start w:val="1"/>
      <w:numFmt w:val="lowerLetter"/>
      <w:lvlText w:val="%5."/>
      <w:lvlJc w:val="left"/>
      <w:pPr>
        <w:ind w:left="3884" w:hanging="360"/>
      </w:pPr>
    </w:lvl>
    <w:lvl w:ilvl="5" w:tplc="1409001B" w:tentative="1">
      <w:start w:val="1"/>
      <w:numFmt w:val="lowerRoman"/>
      <w:lvlText w:val="%6."/>
      <w:lvlJc w:val="right"/>
      <w:pPr>
        <w:ind w:left="4604" w:hanging="180"/>
      </w:pPr>
    </w:lvl>
    <w:lvl w:ilvl="6" w:tplc="1409000F" w:tentative="1">
      <w:start w:val="1"/>
      <w:numFmt w:val="decimal"/>
      <w:lvlText w:val="%7."/>
      <w:lvlJc w:val="left"/>
      <w:pPr>
        <w:ind w:left="5324" w:hanging="360"/>
      </w:pPr>
    </w:lvl>
    <w:lvl w:ilvl="7" w:tplc="14090019" w:tentative="1">
      <w:start w:val="1"/>
      <w:numFmt w:val="lowerLetter"/>
      <w:lvlText w:val="%8."/>
      <w:lvlJc w:val="left"/>
      <w:pPr>
        <w:ind w:left="6044" w:hanging="360"/>
      </w:pPr>
    </w:lvl>
    <w:lvl w:ilvl="8" w:tplc="1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3" w15:restartNumberingAfterBreak="0">
    <w:nsid w:val="418D0847"/>
    <w:multiLevelType w:val="multilevel"/>
    <w:tmpl w:val="58C8883C"/>
    <w:lvl w:ilvl="0">
      <w:start w:val="1"/>
      <w:numFmt w:val="decimal"/>
      <w:pStyle w:val="QL2"/>
      <w:lvlText w:val="%1."/>
      <w:lvlJc w:val="left"/>
      <w:pPr>
        <w:ind w:left="2061" w:hanging="360"/>
      </w:pPr>
      <w:rPr>
        <w:rFonts w:ascii="Calibri" w:hAnsi="Calibri" w:hint="default"/>
        <w:sz w:val="16"/>
      </w:rPr>
    </w:lvl>
    <w:lvl w:ilvl="1">
      <w:start w:val="1"/>
      <w:numFmt w:val="lowerLetter"/>
      <w:lvlText w:val="%2."/>
      <w:lvlJc w:val="left"/>
      <w:pPr>
        <w:ind w:left="1221" w:hanging="360"/>
      </w:pPr>
    </w:lvl>
    <w:lvl w:ilvl="2">
      <w:start w:val="1"/>
      <w:numFmt w:val="lowerRoman"/>
      <w:lvlText w:val="%3."/>
      <w:lvlJc w:val="right"/>
      <w:pPr>
        <w:ind w:left="1941" w:hanging="180"/>
      </w:pPr>
    </w:lvl>
    <w:lvl w:ilvl="3" w:tentative="1">
      <w:start w:val="1"/>
      <w:numFmt w:val="decimal"/>
      <w:lvlText w:val="%4."/>
      <w:lvlJc w:val="left"/>
      <w:pPr>
        <w:ind w:left="2661" w:hanging="360"/>
      </w:pPr>
    </w:lvl>
    <w:lvl w:ilvl="4" w:tentative="1">
      <w:start w:val="1"/>
      <w:numFmt w:val="lowerLetter"/>
      <w:lvlText w:val="%5."/>
      <w:lvlJc w:val="left"/>
      <w:pPr>
        <w:ind w:left="3381" w:hanging="360"/>
      </w:pPr>
    </w:lvl>
    <w:lvl w:ilvl="5" w:tentative="1">
      <w:start w:val="1"/>
      <w:numFmt w:val="lowerRoman"/>
      <w:lvlText w:val="%6."/>
      <w:lvlJc w:val="right"/>
      <w:pPr>
        <w:ind w:left="4101" w:hanging="180"/>
      </w:pPr>
    </w:lvl>
    <w:lvl w:ilvl="6" w:tentative="1">
      <w:start w:val="1"/>
      <w:numFmt w:val="decimal"/>
      <w:lvlText w:val="%7."/>
      <w:lvlJc w:val="left"/>
      <w:pPr>
        <w:ind w:left="4821" w:hanging="360"/>
      </w:pPr>
    </w:lvl>
    <w:lvl w:ilvl="7" w:tentative="1">
      <w:start w:val="1"/>
      <w:numFmt w:val="lowerLetter"/>
      <w:lvlText w:val="%8."/>
      <w:lvlJc w:val="left"/>
      <w:pPr>
        <w:ind w:left="5541" w:hanging="360"/>
      </w:pPr>
    </w:lvl>
    <w:lvl w:ilvl="8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4" w15:restartNumberingAfterBreak="0">
    <w:nsid w:val="426E459D"/>
    <w:multiLevelType w:val="multilevel"/>
    <w:tmpl w:val="0B40D60A"/>
    <w:lvl w:ilvl="0">
      <w:start w:val="1"/>
      <w:numFmt w:val="bullet"/>
      <w:pStyle w:val="ESBullet1"/>
      <w:lvlText w:val=""/>
      <w:lvlJc w:val="left"/>
      <w:pPr>
        <w:tabs>
          <w:tab w:val="num" w:pos="425"/>
        </w:tabs>
        <w:ind w:left="425" w:firstLine="284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</w:abstractNum>
  <w:abstractNum w:abstractNumId="35" w15:restartNumberingAfterBreak="0">
    <w:nsid w:val="44315A12"/>
    <w:multiLevelType w:val="multilevel"/>
    <w:tmpl w:val="1660E856"/>
    <w:lvl w:ilvl="0">
      <w:start w:val="1"/>
      <w:numFmt w:val="bullet"/>
      <w:pStyle w:val="BodyTextIndent2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2835"/>
        </w:tabs>
        <w:ind w:left="2835" w:hanging="567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3402"/>
        </w:tabs>
        <w:ind w:left="3402" w:hanging="567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3969"/>
        </w:tabs>
        <w:ind w:left="3969" w:hanging="567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4536"/>
        </w:tabs>
        <w:ind w:left="4536" w:hanging="567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5103"/>
        </w:tabs>
        <w:ind w:left="5103" w:hanging="567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5670"/>
        </w:tabs>
        <w:ind w:left="5670" w:hanging="567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6237"/>
        </w:tabs>
        <w:ind w:left="6237" w:hanging="567"/>
      </w:pPr>
      <w:rPr>
        <w:rFonts w:ascii="Symbol" w:hAnsi="Symbol" w:hint="default"/>
      </w:rPr>
    </w:lvl>
  </w:abstractNum>
  <w:abstractNum w:abstractNumId="36" w15:restartNumberingAfterBreak="0">
    <w:nsid w:val="446B1048"/>
    <w:multiLevelType w:val="multilevel"/>
    <w:tmpl w:val="D2AEFD6E"/>
    <w:styleLink w:val="ESList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sz w:val="22"/>
        <w:szCs w:val="24"/>
      </w:rPr>
    </w:lvl>
    <w:lvl w:ilvl="1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</w:rPr>
    </w:lvl>
    <w:lvl w:ilvl="2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37" w15:restartNumberingAfterBreak="0">
    <w:nsid w:val="46031405"/>
    <w:multiLevelType w:val="multilevel"/>
    <w:tmpl w:val="9D5C684A"/>
    <w:lvl w:ilvl="0">
      <w:start w:val="1"/>
      <w:numFmt w:val="upperLetter"/>
      <w:lvlText w:val="Appendix %1"/>
      <w:lvlJc w:val="left"/>
      <w:pPr>
        <w:tabs>
          <w:tab w:val="num" w:pos="2268"/>
        </w:tabs>
        <w:ind w:left="2268" w:hanging="2268"/>
      </w:pPr>
      <w:rPr>
        <w:rFonts w:hint="default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Roman"/>
      <w:lvlText w:val="%2."/>
      <w:lvlJc w:val="righ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1276"/>
        </w:tabs>
        <w:ind w:left="1276" w:hanging="567"/>
      </w:pPr>
      <w:rPr>
        <w:rFonts w:ascii="Symbol" w:hAnsi="Symbol" w:hint="default"/>
      </w:rPr>
    </w:lvl>
    <w:lvl w:ilvl="3">
      <w:start w:val="1"/>
      <w:numFmt w:val="lowerRoman"/>
      <w:pStyle w:val="PartParaindent3"/>
      <w:lvlText w:val="(%4)"/>
      <w:lvlJc w:val="left"/>
      <w:pPr>
        <w:tabs>
          <w:tab w:val="num" w:pos="1843"/>
        </w:tabs>
        <w:ind w:left="1843" w:hanging="567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43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268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-710"/>
        </w:tabs>
        <w:ind w:left="-71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-710"/>
        </w:tabs>
        <w:ind w:left="-71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-710"/>
        </w:tabs>
        <w:ind w:left="-710" w:firstLine="0"/>
      </w:pPr>
      <w:rPr>
        <w:rFonts w:hint="default"/>
      </w:rPr>
    </w:lvl>
  </w:abstractNum>
  <w:abstractNum w:abstractNumId="38" w15:restartNumberingAfterBreak="0">
    <w:nsid w:val="5D833BE2"/>
    <w:multiLevelType w:val="hybridMultilevel"/>
    <w:tmpl w:val="3168E62A"/>
    <w:lvl w:ilvl="0" w:tplc="9A9031C2">
      <w:start w:val="1"/>
      <w:numFmt w:val="bullet"/>
      <w:pStyle w:val="table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866C5"/>
    <w:multiLevelType w:val="multilevel"/>
    <w:tmpl w:val="8930825C"/>
    <w:styleLink w:val="EAStyle20"/>
    <w:lvl w:ilvl="0">
      <w:start w:val="1"/>
      <w:numFmt w:val="decimal"/>
      <w:pStyle w:val="Heading6"/>
      <w:lvlText w:val="%1"/>
      <w:lvlJc w:val="left"/>
      <w:pPr>
        <w:ind w:left="709" w:hanging="709"/>
      </w:pPr>
      <w:rPr>
        <w:rFonts w:hint="default"/>
      </w:rPr>
    </w:lvl>
    <w:lvl w:ilvl="1">
      <w:start w:val="1"/>
      <w:numFmt w:val="decimal"/>
      <w:pStyle w:val="Heading7"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pStyle w:val="111Para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-32767" w:firstLine="0"/>
      </w:pPr>
      <w:rPr>
        <w:rFonts w:hint="default"/>
      </w:rPr>
    </w:lvl>
  </w:abstractNum>
  <w:abstractNum w:abstractNumId="40" w15:restartNumberingAfterBreak="0">
    <w:nsid w:val="65B1017A"/>
    <w:multiLevelType w:val="multilevel"/>
    <w:tmpl w:val="67408D76"/>
    <w:lvl w:ilvl="0">
      <w:start w:val="1"/>
      <w:numFmt w:val="decimal"/>
      <w:pStyle w:val="ESParagraphNumbering0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sz w:val="22"/>
        <w:szCs w:val="24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1134" w:hanging="567"/>
      </w:pPr>
      <w:rPr>
        <w:rFonts w:hint="default"/>
        <w:b w:val="0"/>
        <w:i w:val="0"/>
      </w:rPr>
    </w:lvl>
    <w:lvl w:ilvl="2">
      <w:start w:val="1"/>
      <w:numFmt w:val="lowerRoman"/>
      <w:lvlText w:val="(%3)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3">
      <w:start w:val="1"/>
      <w:numFmt w:val="lowerLetter"/>
      <w:lvlText w:val="(%2%4)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268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1" w15:restartNumberingAfterBreak="0">
    <w:nsid w:val="665646D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50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61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8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920"/>
        </w:tabs>
        <w:ind w:left="4320" w:hanging="1440"/>
      </w:pPr>
    </w:lvl>
  </w:abstractNum>
  <w:abstractNum w:abstractNumId="42" w15:restartNumberingAfterBreak="0">
    <w:nsid w:val="6ACC6E17"/>
    <w:multiLevelType w:val="multilevel"/>
    <w:tmpl w:val="C804C8F8"/>
    <w:lvl w:ilvl="0">
      <w:start w:val="1"/>
      <w:numFmt w:val="decimal"/>
      <w:pStyle w:val="List"/>
      <w:lvlText w:val="%1.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1276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702"/>
        </w:tabs>
        <w:ind w:left="1702" w:hanging="851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127"/>
        </w:tabs>
        <w:ind w:left="2127" w:hanging="425"/>
      </w:pPr>
      <w:rPr>
        <w:rFonts w:hint="default"/>
      </w:rPr>
    </w:lvl>
    <w:lvl w:ilvl="4">
      <w:start w:val="1"/>
      <w:numFmt w:val="lowerRoman"/>
      <w:lvlText w:val="%5)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3119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</w:abstractNum>
  <w:abstractNum w:abstractNumId="43" w15:restartNumberingAfterBreak="0">
    <w:nsid w:val="7AC51F0B"/>
    <w:multiLevelType w:val="multilevel"/>
    <w:tmpl w:val="B666E6F4"/>
    <w:lvl w:ilvl="0">
      <w:start w:val="1"/>
      <w:numFmt w:val="decimal"/>
      <w:pStyle w:val="Tablenumber"/>
      <w:lvlText w:val="%1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Tablenumbera"/>
      <w:lvlText w:val="(%2)"/>
      <w:lvlJc w:val="left"/>
      <w:pPr>
        <w:tabs>
          <w:tab w:val="num" w:pos="709"/>
        </w:tabs>
        <w:ind w:left="709" w:hanging="425"/>
      </w:pPr>
      <w:rPr>
        <w:rFonts w:hint="default"/>
      </w:rPr>
    </w:lvl>
    <w:lvl w:ilvl="2">
      <w:start w:val="1"/>
      <w:numFmt w:val="lowerRoman"/>
      <w:pStyle w:val="Tablenumberi"/>
      <w:lvlText w:val="(%3)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134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701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985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4" w15:restartNumberingAfterBreak="0">
    <w:nsid w:val="7EDD2CB7"/>
    <w:multiLevelType w:val="hybridMultilevel"/>
    <w:tmpl w:val="A424A714"/>
    <w:lvl w:ilvl="0" w:tplc="45F4018C">
      <w:start w:val="1"/>
      <w:numFmt w:val="decimal"/>
      <w:pStyle w:val="Questions"/>
      <w:lvlText w:val="Q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1"/>
  </w:num>
  <w:num w:numId="2">
    <w:abstractNumId w:val="10"/>
  </w:num>
  <w:num w:numId="3">
    <w:abstractNumId w:val="16"/>
  </w:num>
  <w:num w:numId="4">
    <w:abstractNumId w:val="12"/>
  </w:num>
  <w:num w:numId="5">
    <w:abstractNumId w:val="24"/>
  </w:num>
  <w:num w:numId="6">
    <w:abstractNumId w:val="39"/>
  </w:num>
  <w:num w:numId="7">
    <w:abstractNumId w:val="17"/>
  </w:num>
  <w:num w:numId="8">
    <w:abstractNumId w:val="13"/>
  </w:num>
  <w:num w:numId="9">
    <w:abstractNumId w:val="20"/>
  </w:num>
  <w:num w:numId="10">
    <w:abstractNumId w:val="21"/>
  </w:num>
  <w:num w:numId="11">
    <w:abstractNumId w:val="34"/>
  </w:num>
  <w:num w:numId="12">
    <w:abstractNumId w:val="23"/>
  </w:num>
  <w:num w:numId="13">
    <w:abstractNumId w:val="36"/>
  </w:num>
  <w:num w:numId="14">
    <w:abstractNumId w:val="22"/>
  </w:num>
  <w:num w:numId="15">
    <w:abstractNumId w:val="40"/>
  </w:num>
  <w:num w:numId="16">
    <w:abstractNumId w:val="28"/>
  </w:num>
  <w:num w:numId="17">
    <w:abstractNumId w:val="42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19"/>
  </w:num>
  <w:num w:numId="29">
    <w:abstractNumId w:val="26"/>
  </w:num>
  <w:num w:numId="30">
    <w:abstractNumId w:val="44"/>
  </w:num>
  <w:num w:numId="31">
    <w:abstractNumId w:val="18"/>
  </w:num>
  <w:num w:numId="32">
    <w:abstractNumId w:val="32"/>
  </w:num>
  <w:num w:numId="33">
    <w:abstractNumId w:val="29"/>
  </w:num>
  <w:num w:numId="34">
    <w:abstractNumId w:val="38"/>
  </w:num>
  <w:num w:numId="35">
    <w:abstractNumId w:val="30"/>
  </w:num>
  <w:num w:numId="36">
    <w:abstractNumId w:val="11"/>
  </w:num>
  <w:num w:numId="37">
    <w:abstractNumId w:val="43"/>
  </w:num>
  <w:num w:numId="38">
    <w:abstractNumId w:val="14"/>
  </w:num>
  <w:num w:numId="39">
    <w:abstractNumId w:val="14"/>
    <w:lvlOverride w:ilvl="0">
      <w:lvl w:ilvl="0">
        <w:start w:val="1"/>
        <w:numFmt w:val="upperLetter"/>
        <w:pStyle w:val="AAppendix"/>
        <w:lvlText w:val="Appendix %1"/>
        <w:lvlJc w:val="left"/>
        <w:pPr>
          <w:tabs>
            <w:tab w:val="num" w:pos="2268"/>
          </w:tabs>
          <w:ind w:left="2268" w:hanging="2268"/>
        </w:pPr>
        <w:rPr>
          <w:rFonts w:hint="default"/>
          <w:bCs w:val="0"/>
          <w:i w:val="0"/>
          <w:iCs w:val="0"/>
          <w:caps w:val="0"/>
          <w:smallCaps w:val="0"/>
          <w:strike w:val="0"/>
          <w:dstrike w:val="0"/>
          <w:noProof w:val="0"/>
          <w:vanish w:val="0"/>
          <w:color w:val="00000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709"/>
          </w:tabs>
          <w:ind w:left="709" w:hanging="709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(%3)"/>
        <w:lvlJc w:val="left"/>
        <w:pPr>
          <w:tabs>
            <w:tab w:val="num" w:pos="1276"/>
          </w:tabs>
          <w:ind w:left="1276" w:hanging="567"/>
        </w:pPr>
        <w:rPr>
          <w:rFonts w:hint="default"/>
        </w:rPr>
      </w:lvl>
    </w:lvlOverride>
    <w:lvlOverride w:ilvl="3">
      <w:lvl w:ilvl="3">
        <w:start w:val="1"/>
        <w:numFmt w:val="lowerRoman"/>
        <w:lvlText w:val="(%4)"/>
        <w:lvlJc w:val="left"/>
        <w:pPr>
          <w:tabs>
            <w:tab w:val="num" w:pos="1843"/>
          </w:tabs>
          <w:ind w:left="1843" w:hanging="567"/>
        </w:pPr>
        <w:rPr>
          <w:rFonts w:hint="default"/>
        </w:rPr>
      </w:lvl>
    </w:lvlOverride>
    <w:lvlOverride w:ilvl="4">
      <w:lvl w:ilvl="4">
        <w:start w:val="1"/>
        <w:numFmt w:val="none"/>
        <w:suff w:val="nothing"/>
        <w:lvlText w:val=""/>
        <w:lvlJc w:val="left"/>
        <w:pPr>
          <w:ind w:left="1843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2268" w:firstLine="0"/>
        </w:pPr>
        <w:rPr>
          <w:rFonts w:hint="default"/>
        </w:rPr>
      </w:lvl>
    </w:lvlOverride>
    <w:lvlOverride w:ilvl="6">
      <w:lvl w:ilvl="6">
        <w:start w:val="1"/>
        <w:numFmt w:val="none"/>
        <w:lvlText w:val=""/>
        <w:lvlJc w:val="left"/>
        <w:pPr>
          <w:tabs>
            <w:tab w:val="num" w:pos="-710"/>
          </w:tabs>
          <w:ind w:left="-710" w:firstLine="0"/>
        </w:pPr>
        <w:rPr>
          <w:rFonts w:hint="default"/>
        </w:rPr>
      </w:lvl>
    </w:lvlOverride>
    <w:lvlOverride w:ilvl="7">
      <w:lvl w:ilvl="7">
        <w:start w:val="1"/>
        <w:numFmt w:val="none"/>
        <w:lvlText w:val=""/>
        <w:lvlJc w:val="left"/>
        <w:pPr>
          <w:tabs>
            <w:tab w:val="num" w:pos="-710"/>
          </w:tabs>
          <w:ind w:left="-710" w:firstLine="0"/>
        </w:pPr>
        <w:rPr>
          <w:rFonts w:hint="default"/>
        </w:rPr>
      </w:lvl>
    </w:lvlOverride>
    <w:lvlOverride w:ilvl="8">
      <w:lvl w:ilvl="8">
        <w:start w:val="1"/>
        <w:numFmt w:val="none"/>
        <w:lvlText w:val=""/>
        <w:lvlJc w:val="left"/>
        <w:pPr>
          <w:tabs>
            <w:tab w:val="num" w:pos="-710"/>
          </w:tabs>
          <w:ind w:left="-710" w:firstLine="0"/>
        </w:pPr>
        <w:rPr>
          <w:rFonts w:hint="default"/>
        </w:rPr>
      </w:lvl>
    </w:lvlOverride>
  </w:num>
  <w:num w:numId="40">
    <w:abstractNumId w:val="25"/>
  </w:num>
  <w:num w:numId="41">
    <w:abstractNumId w:val="35"/>
  </w:num>
  <w:num w:numId="42">
    <w:abstractNumId w:val="15"/>
  </w:num>
  <w:num w:numId="43">
    <w:abstractNumId w:val="33"/>
  </w:num>
  <w:num w:numId="44">
    <w:abstractNumId w:val="31"/>
  </w:num>
  <w:num w:numId="45">
    <w:abstractNumId w:val="37"/>
  </w:num>
  <w:num w:numId="46">
    <w:abstractNumId w:val="27"/>
  </w:num>
  <w:num w:numId="4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4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567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srQ0MzE0NDQ2tbBQ0lEKTi0uzszPAykwrAUA0IHwuCwAAAA="/>
    <w:docVar w:name="TemplateGroup" w:val="Core"/>
  </w:docVars>
  <w:rsids>
    <w:rsidRoot w:val="00CD16B5"/>
    <w:rsid w:val="00000FE2"/>
    <w:rsid w:val="000031FA"/>
    <w:rsid w:val="000036E9"/>
    <w:rsid w:val="00005AF3"/>
    <w:rsid w:val="00006039"/>
    <w:rsid w:val="000074AF"/>
    <w:rsid w:val="00007EE8"/>
    <w:rsid w:val="00010FC7"/>
    <w:rsid w:val="00011347"/>
    <w:rsid w:val="00012165"/>
    <w:rsid w:val="00012A3A"/>
    <w:rsid w:val="00012B34"/>
    <w:rsid w:val="00014E46"/>
    <w:rsid w:val="000150C5"/>
    <w:rsid w:val="00015F39"/>
    <w:rsid w:val="0001667E"/>
    <w:rsid w:val="00017743"/>
    <w:rsid w:val="00022DAD"/>
    <w:rsid w:val="00022F9D"/>
    <w:rsid w:val="000231CF"/>
    <w:rsid w:val="00025319"/>
    <w:rsid w:val="000253B3"/>
    <w:rsid w:val="00025501"/>
    <w:rsid w:val="000258DC"/>
    <w:rsid w:val="00027C06"/>
    <w:rsid w:val="00031751"/>
    <w:rsid w:val="00031C61"/>
    <w:rsid w:val="0003772C"/>
    <w:rsid w:val="000406B6"/>
    <w:rsid w:val="00045B0D"/>
    <w:rsid w:val="00051A3E"/>
    <w:rsid w:val="00053296"/>
    <w:rsid w:val="00053881"/>
    <w:rsid w:val="00055A2F"/>
    <w:rsid w:val="00056252"/>
    <w:rsid w:val="00056BAD"/>
    <w:rsid w:val="00061F67"/>
    <w:rsid w:val="00062060"/>
    <w:rsid w:val="00062C22"/>
    <w:rsid w:val="00066D43"/>
    <w:rsid w:val="00070120"/>
    <w:rsid w:val="00070AC3"/>
    <w:rsid w:val="00074BC2"/>
    <w:rsid w:val="0007752B"/>
    <w:rsid w:val="000808AA"/>
    <w:rsid w:val="00081147"/>
    <w:rsid w:val="00082429"/>
    <w:rsid w:val="000834EF"/>
    <w:rsid w:val="0008449E"/>
    <w:rsid w:val="0008600C"/>
    <w:rsid w:val="00087458"/>
    <w:rsid w:val="000908A6"/>
    <w:rsid w:val="00091BC1"/>
    <w:rsid w:val="0009386C"/>
    <w:rsid w:val="00093C81"/>
    <w:rsid w:val="00093F39"/>
    <w:rsid w:val="0009459C"/>
    <w:rsid w:val="000973C2"/>
    <w:rsid w:val="000974F5"/>
    <w:rsid w:val="000A33C7"/>
    <w:rsid w:val="000A33F9"/>
    <w:rsid w:val="000A4C9F"/>
    <w:rsid w:val="000A4E11"/>
    <w:rsid w:val="000A55D9"/>
    <w:rsid w:val="000A739C"/>
    <w:rsid w:val="000B15D9"/>
    <w:rsid w:val="000B2969"/>
    <w:rsid w:val="000B49D3"/>
    <w:rsid w:val="000B57FE"/>
    <w:rsid w:val="000C351A"/>
    <w:rsid w:val="000C49F1"/>
    <w:rsid w:val="000C4BDC"/>
    <w:rsid w:val="000C5D03"/>
    <w:rsid w:val="000C6339"/>
    <w:rsid w:val="000C6778"/>
    <w:rsid w:val="000C6B8E"/>
    <w:rsid w:val="000D0454"/>
    <w:rsid w:val="000D0832"/>
    <w:rsid w:val="000D183B"/>
    <w:rsid w:val="000D3C15"/>
    <w:rsid w:val="000D3FA9"/>
    <w:rsid w:val="000E0487"/>
    <w:rsid w:val="000E6366"/>
    <w:rsid w:val="000F0111"/>
    <w:rsid w:val="000F0435"/>
    <w:rsid w:val="000F1BD2"/>
    <w:rsid w:val="000F21D0"/>
    <w:rsid w:val="000F2CEC"/>
    <w:rsid w:val="000F34E4"/>
    <w:rsid w:val="000F35A7"/>
    <w:rsid w:val="000F3C8F"/>
    <w:rsid w:val="000F5C57"/>
    <w:rsid w:val="000F5D2C"/>
    <w:rsid w:val="000F7437"/>
    <w:rsid w:val="00100386"/>
    <w:rsid w:val="00101C13"/>
    <w:rsid w:val="00102F52"/>
    <w:rsid w:val="0010388F"/>
    <w:rsid w:val="00112877"/>
    <w:rsid w:val="00113C35"/>
    <w:rsid w:val="0011640C"/>
    <w:rsid w:val="001214F3"/>
    <w:rsid w:val="00122113"/>
    <w:rsid w:val="00123341"/>
    <w:rsid w:val="001240EC"/>
    <w:rsid w:val="00125A15"/>
    <w:rsid w:val="001305F3"/>
    <w:rsid w:val="00135887"/>
    <w:rsid w:val="00135BA4"/>
    <w:rsid w:val="00135E54"/>
    <w:rsid w:val="00137007"/>
    <w:rsid w:val="00140F90"/>
    <w:rsid w:val="001475CE"/>
    <w:rsid w:val="00150FF1"/>
    <w:rsid w:val="001553CF"/>
    <w:rsid w:val="001619D5"/>
    <w:rsid w:val="00161A47"/>
    <w:rsid w:val="00162B6A"/>
    <w:rsid w:val="00164005"/>
    <w:rsid w:val="0016552D"/>
    <w:rsid w:val="00165A63"/>
    <w:rsid w:val="00166287"/>
    <w:rsid w:val="001663E7"/>
    <w:rsid w:val="00166DBF"/>
    <w:rsid w:val="00167984"/>
    <w:rsid w:val="0017079E"/>
    <w:rsid w:val="00173033"/>
    <w:rsid w:val="00173E58"/>
    <w:rsid w:val="0017402F"/>
    <w:rsid w:val="0017482A"/>
    <w:rsid w:val="00176094"/>
    <w:rsid w:val="001769A5"/>
    <w:rsid w:val="0017750D"/>
    <w:rsid w:val="00180400"/>
    <w:rsid w:val="00180D0B"/>
    <w:rsid w:val="00182BB4"/>
    <w:rsid w:val="00182E00"/>
    <w:rsid w:val="001846E8"/>
    <w:rsid w:val="00186849"/>
    <w:rsid w:val="001872C5"/>
    <w:rsid w:val="00187E2C"/>
    <w:rsid w:val="00190992"/>
    <w:rsid w:val="00190B26"/>
    <w:rsid w:val="00193A9F"/>
    <w:rsid w:val="00195A68"/>
    <w:rsid w:val="0019705B"/>
    <w:rsid w:val="00197D98"/>
    <w:rsid w:val="00197E37"/>
    <w:rsid w:val="001A1189"/>
    <w:rsid w:val="001A1686"/>
    <w:rsid w:val="001A70FD"/>
    <w:rsid w:val="001A7520"/>
    <w:rsid w:val="001B3D70"/>
    <w:rsid w:val="001B537C"/>
    <w:rsid w:val="001B555C"/>
    <w:rsid w:val="001B5B15"/>
    <w:rsid w:val="001B7674"/>
    <w:rsid w:val="001C06F2"/>
    <w:rsid w:val="001C5057"/>
    <w:rsid w:val="001C7ED6"/>
    <w:rsid w:val="001D1EA6"/>
    <w:rsid w:val="001D266E"/>
    <w:rsid w:val="001D2A19"/>
    <w:rsid w:val="001D2D3C"/>
    <w:rsid w:val="001D3034"/>
    <w:rsid w:val="001D32BA"/>
    <w:rsid w:val="001D3B92"/>
    <w:rsid w:val="001D64BC"/>
    <w:rsid w:val="001D702A"/>
    <w:rsid w:val="001E071F"/>
    <w:rsid w:val="001E0A84"/>
    <w:rsid w:val="001E305B"/>
    <w:rsid w:val="001E3C2D"/>
    <w:rsid w:val="001E4083"/>
    <w:rsid w:val="001E4149"/>
    <w:rsid w:val="001E417B"/>
    <w:rsid w:val="001E41EB"/>
    <w:rsid w:val="001E4CF9"/>
    <w:rsid w:val="001E7499"/>
    <w:rsid w:val="001E7E58"/>
    <w:rsid w:val="001F1BB5"/>
    <w:rsid w:val="001F4A7A"/>
    <w:rsid w:val="001F4F56"/>
    <w:rsid w:val="001F72CE"/>
    <w:rsid w:val="002016E1"/>
    <w:rsid w:val="00202355"/>
    <w:rsid w:val="00202861"/>
    <w:rsid w:val="00202E07"/>
    <w:rsid w:val="002036EA"/>
    <w:rsid w:val="002046B4"/>
    <w:rsid w:val="00204BD5"/>
    <w:rsid w:val="002104F7"/>
    <w:rsid w:val="002111E2"/>
    <w:rsid w:val="00212A6E"/>
    <w:rsid w:val="00213011"/>
    <w:rsid w:val="002132ED"/>
    <w:rsid w:val="00213677"/>
    <w:rsid w:val="00213B16"/>
    <w:rsid w:val="00216233"/>
    <w:rsid w:val="00217611"/>
    <w:rsid w:val="002223BE"/>
    <w:rsid w:val="002233FF"/>
    <w:rsid w:val="002257DC"/>
    <w:rsid w:val="00225FEA"/>
    <w:rsid w:val="002272CA"/>
    <w:rsid w:val="00227F90"/>
    <w:rsid w:val="00230C40"/>
    <w:rsid w:val="00231655"/>
    <w:rsid w:val="00231A3C"/>
    <w:rsid w:val="00232C5B"/>
    <w:rsid w:val="00234EBD"/>
    <w:rsid w:val="00235122"/>
    <w:rsid w:val="002355AC"/>
    <w:rsid w:val="002359F3"/>
    <w:rsid w:val="0023695D"/>
    <w:rsid w:val="00240396"/>
    <w:rsid w:val="0024195E"/>
    <w:rsid w:val="00241B63"/>
    <w:rsid w:val="0024442F"/>
    <w:rsid w:val="00247504"/>
    <w:rsid w:val="00247E07"/>
    <w:rsid w:val="002509AF"/>
    <w:rsid w:val="00251502"/>
    <w:rsid w:val="002554A9"/>
    <w:rsid w:val="002557C8"/>
    <w:rsid w:val="00255E00"/>
    <w:rsid w:val="0025684B"/>
    <w:rsid w:val="002568BE"/>
    <w:rsid w:val="00257543"/>
    <w:rsid w:val="002617A0"/>
    <w:rsid w:val="0026253A"/>
    <w:rsid w:val="00263165"/>
    <w:rsid w:val="002669E8"/>
    <w:rsid w:val="00266ED6"/>
    <w:rsid w:val="00267473"/>
    <w:rsid w:val="00270C8F"/>
    <w:rsid w:val="002735B0"/>
    <w:rsid w:val="00274201"/>
    <w:rsid w:val="00274453"/>
    <w:rsid w:val="00274BE3"/>
    <w:rsid w:val="00275684"/>
    <w:rsid w:val="002760AB"/>
    <w:rsid w:val="00276CDE"/>
    <w:rsid w:val="00277849"/>
    <w:rsid w:val="00280A3F"/>
    <w:rsid w:val="00281166"/>
    <w:rsid w:val="002834BE"/>
    <w:rsid w:val="00283F77"/>
    <w:rsid w:val="00284389"/>
    <w:rsid w:val="0028776A"/>
    <w:rsid w:val="002907E5"/>
    <w:rsid w:val="00290F6C"/>
    <w:rsid w:val="00291171"/>
    <w:rsid w:val="00291CE2"/>
    <w:rsid w:val="00293D6E"/>
    <w:rsid w:val="00294754"/>
    <w:rsid w:val="0029535A"/>
    <w:rsid w:val="0029551E"/>
    <w:rsid w:val="0029555C"/>
    <w:rsid w:val="00296BB1"/>
    <w:rsid w:val="00296FEC"/>
    <w:rsid w:val="00297B3B"/>
    <w:rsid w:val="00297C7F"/>
    <w:rsid w:val="00297E27"/>
    <w:rsid w:val="002A10C8"/>
    <w:rsid w:val="002A112F"/>
    <w:rsid w:val="002A3015"/>
    <w:rsid w:val="002A341B"/>
    <w:rsid w:val="002A3AD1"/>
    <w:rsid w:val="002A3EB8"/>
    <w:rsid w:val="002A4E16"/>
    <w:rsid w:val="002A539E"/>
    <w:rsid w:val="002A5685"/>
    <w:rsid w:val="002A74E9"/>
    <w:rsid w:val="002A7866"/>
    <w:rsid w:val="002B35A3"/>
    <w:rsid w:val="002B64D2"/>
    <w:rsid w:val="002B7632"/>
    <w:rsid w:val="002C02B9"/>
    <w:rsid w:val="002C0F45"/>
    <w:rsid w:val="002C324F"/>
    <w:rsid w:val="002C57AB"/>
    <w:rsid w:val="002D1FE9"/>
    <w:rsid w:val="002D202A"/>
    <w:rsid w:val="002D29CC"/>
    <w:rsid w:val="002D4033"/>
    <w:rsid w:val="002D42D6"/>
    <w:rsid w:val="002D5167"/>
    <w:rsid w:val="002D5BE8"/>
    <w:rsid w:val="002D685E"/>
    <w:rsid w:val="002E1115"/>
    <w:rsid w:val="002E1E2D"/>
    <w:rsid w:val="002E2141"/>
    <w:rsid w:val="002E23E9"/>
    <w:rsid w:val="002E32A5"/>
    <w:rsid w:val="002E3467"/>
    <w:rsid w:val="002E448C"/>
    <w:rsid w:val="002F242E"/>
    <w:rsid w:val="002F48AA"/>
    <w:rsid w:val="002F5454"/>
    <w:rsid w:val="002F64A9"/>
    <w:rsid w:val="002F6B0E"/>
    <w:rsid w:val="002F76F5"/>
    <w:rsid w:val="002F7C2B"/>
    <w:rsid w:val="00300246"/>
    <w:rsid w:val="00300398"/>
    <w:rsid w:val="00301EFE"/>
    <w:rsid w:val="00303EFC"/>
    <w:rsid w:val="00306AC1"/>
    <w:rsid w:val="00307737"/>
    <w:rsid w:val="003077C0"/>
    <w:rsid w:val="003079ED"/>
    <w:rsid w:val="0031092B"/>
    <w:rsid w:val="003146ED"/>
    <w:rsid w:val="003211BC"/>
    <w:rsid w:val="0032378F"/>
    <w:rsid w:val="00323A00"/>
    <w:rsid w:val="003253B5"/>
    <w:rsid w:val="003274BA"/>
    <w:rsid w:val="00327CCB"/>
    <w:rsid w:val="003309F0"/>
    <w:rsid w:val="00330ABB"/>
    <w:rsid w:val="00332FD6"/>
    <w:rsid w:val="00334B4C"/>
    <w:rsid w:val="00335508"/>
    <w:rsid w:val="00336F6A"/>
    <w:rsid w:val="003413A6"/>
    <w:rsid w:val="003438B6"/>
    <w:rsid w:val="003452B3"/>
    <w:rsid w:val="003454C3"/>
    <w:rsid w:val="0034621B"/>
    <w:rsid w:val="003469B3"/>
    <w:rsid w:val="00346BA5"/>
    <w:rsid w:val="00347D66"/>
    <w:rsid w:val="00352646"/>
    <w:rsid w:val="00352BE5"/>
    <w:rsid w:val="00354AE8"/>
    <w:rsid w:val="00356435"/>
    <w:rsid w:val="00357DAC"/>
    <w:rsid w:val="0036027B"/>
    <w:rsid w:val="00360729"/>
    <w:rsid w:val="003623FD"/>
    <w:rsid w:val="00362D9B"/>
    <w:rsid w:val="00363B88"/>
    <w:rsid w:val="003666B1"/>
    <w:rsid w:val="00367CC1"/>
    <w:rsid w:val="00370B9B"/>
    <w:rsid w:val="00371827"/>
    <w:rsid w:val="00372216"/>
    <w:rsid w:val="00372838"/>
    <w:rsid w:val="003728C2"/>
    <w:rsid w:val="00372B24"/>
    <w:rsid w:val="0037370E"/>
    <w:rsid w:val="00374E2F"/>
    <w:rsid w:val="0037533C"/>
    <w:rsid w:val="00375A03"/>
    <w:rsid w:val="00377282"/>
    <w:rsid w:val="0037729D"/>
    <w:rsid w:val="003778D2"/>
    <w:rsid w:val="00380BFF"/>
    <w:rsid w:val="00380FF9"/>
    <w:rsid w:val="00386EA9"/>
    <w:rsid w:val="0038702C"/>
    <w:rsid w:val="0039117D"/>
    <w:rsid w:val="00392EA2"/>
    <w:rsid w:val="003949A3"/>
    <w:rsid w:val="003955B3"/>
    <w:rsid w:val="0039758C"/>
    <w:rsid w:val="00397FF4"/>
    <w:rsid w:val="003A00DA"/>
    <w:rsid w:val="003A02C4"/>
    <w:rsid w:val="003A04E8"/>
    <w:rsid w:val="003A0A85"/>
    <w:rsid w:val="003A16A0"/>
    <w:rsid w:val="003A446D"/>
    <w:rsid w:val="003A4595"/>
    <w:rsid w:val="003A464A"/>
    <w:rsid w:val="003A4D4A"/>
    <w:rsid w:val="003A6F5D"/>
    <w:rsid w:val="003B277B"/>
    <w:rsid w:val="003B4948"/>
    <w:rsid w:val="003B52F0"/>
    <w:rsid w:val="003B5D0F"/>
    <w:rsid w:val="003B7638"/>
    <w:rsid w:val="003C0C87"/>
    <w:rsid w:val="003C1CE5"/>
    <w:rsid w:val="003C3E37"/>
    <w:rsid w:val="003C53B4"/>
    <w:rsid w:val="003C679D"/>
    <w:rsid w:val="003C680A"/>
    <w:rsid w:val="003C7A70"/>
    <w:rsid w:val="003D0363"/>
    <w:rsid w:val="003D07F1"/>
    <w:rsid w:val="003D116F"/>
    <w:rsid w:val="003D6291"/>
    <w:rsid w:val="003D677A"/>
    <w:rsid w:val="003D72CE"/>
    <w:rsid w:val="003D7C37"/>
    <w:rsid w:val="003E15B1"/>
    <w:rsid w:val="003E3AE2"/>
    <w:rsid w:val="003E3DF3"/>
    <w:rsid w:val="003E44D7"/>
    <w:rsid w:val="003E50FC"/>
    <w:rsid w:val="003E61FB"/>
    <w:rsid w:val="003E6264"/>
    <w:rsid w:val="003E70B8"/>
    <w:rsid w:val="003E70E5"/>
    <w:rsid w:val="003E7D9D"/>
    <w:rsid w:val="003F0FFF"/>
    <w:rsid w:val="003F1EBD"/>
    <w:rsid w:val="003F2409"/>
    <w:rsid w:val="003F45E2"/>
    <w:rsid w:val="003F651E"/>
    <w:rsid w:val="003F6E6D"/>
    <w:rsid w:val="003F7D0A"/>
    <w:rsid w:val="00400D83"/>
    <w:rsid w:val="00401764"/>
    <w:rsid w:val="004019B1"/>
    <w:rsid w:val="00404B67"/>
    <w:rsid w:val="00405C10"/>
    <w:rsid w:val="0040749B"/>
    <w:rsid w:val="0040759A"/>
    <w:rsid w:val="00407848"/>
    <w:rsid w:val="00407BA0"/>
    <w:rsid w:val="00415C9E"/>
    <w:rsid w:val="004168A2"/>
    <w:rsid w:val="00421388"/>
    <w:rsid w:val="00421BED"/>
    <w:rsid w:val="004232FF"/>
    <w:rsid w:val="00423F4C"/>
    <w:rsid w:val="00425C77"/>
    <w:rsid w:val="00426C2B"/>
    <w:rsid w:val="00430A31"/>
    <w:rsid w:val="00432817"/>
    <w:rsid w:val="0043358F"/>
    <w:rsid w:val="004343EF"/>
    <w:rsid w:val="00435919"/>
    <w:rsid w:val="004373AB"/>
    <w:rsid w:val="00440297"/>
    <w:rsid w:val="004404DD"/>
    <w:rsid w:val="004406B1"/>
    <w:rsid w:val="004409E8"/>
    <w:rsid w:val="00440B89"/>
    <w:rsid w:val="004427FB"/>
    <w:rsid w:val="0044560C"/>
    <w:rsid w:val="00445949"/>
    <w:rsid w:val="00446AFF"/>
    <w:rsid w:val="004473EB"/>
    <w:rsid w:val="004501FA"/>
    <w:rsid w:val="00450812"/>
    <w:rsid w:val="0045247A"/>
    <w:rsid w:val="004527BB"/>
    <w:rsid w:val="00453838"/>
    <w:rsid w:val="00454B25"/>
    <w:rsid w:val="00454CB0"/>
    <w:rsid w:val="00456E8C"/>
    <w:rsid w:val="004577F4"/>
    <w:rsid w:val="00463120"/>
    <w:rsid w:val="00463993"/>
    <w:rsid w:val="00463B43"/>
    <w:rsid w:val="00464BBA"/>
    <w:rsid w:val="004667B9"/>
    <w:rsid w:val="004673A9"/>
    <w:rsid w:val="00467485"/>
    <w:rsid w:val="00467BB6"/>
    <w:rsid w:val="00467C15"/>
    <w:rsid w:val="00467E17"/>
    <w:rsid w:val="00470330"/>
    <w:rsid w:val="0047260B"/>
    <w:rsid w:val="00473477"/>
    <w:rsid w:val="00473808"/>
    <w:rsid w:val="004738A9"/>
    <w:rsid w:val="004758CE"/>
    <w:rsid w:val="00476155"/>
    <w:rsid w:val="00476E98"/>
    <w:rsid w:val="004777A1"/>
    <w:rsid w:val="0047787B"/>
    <w:rsid w:val="00480820"/>
    <w:rsid w:val="0048085B"/>
    <w:rsid w:val="00481495"/>
    <w:rsid w:val="00484C15"/>
    <w:rsid w:val="00484FA4"/>
    <w:rsid w:val="00486785"/>
    <w:rsid w:val="004900C3"/>
    <w:rsid w:val="004912CF"/>
    <w:rsid w:val="004926FA"/>
    <w:rsid w:val="004946A9"/>
    <w:rsid w:val="004962C5"/>
    <w:rsid w:val="004970E9"/>
    <w:rsid w:val="00497519"/>
    <w:rsid w:val="004A14AA"/>
    <w:rsid w:val="004A2941"/>
    <w:rsid w:val="004A2B21"/>
    <w:rsid w:val="004A383B"/>
    <w:rsid w:val="004A40CA"/>
    <w:rsid w:val="004A55E7"/>
    <w:rsid w:val="004A61B9"/>
    <w:rsid w:val="004B07A6"/>
    <w:rsid w:val="004B216E"/>
    <w:rsid w:val="004B41D2"/>
    <w:rsid w:val="004B4596"/>
    <w:rsid w:val="004B45BE"/>
    <w:rsid w:val="004B621E"/>
    <w:rsid w:val="004B739E"/>
    <w:rsid w:val="004B7F0F"/>
    <w:rsid w:val="004C0622"/>
    <w:rsid w:val="004C0883"/>
    <w:rsid w:val="004C1C53"/>
    <w:rsid w:val="004C2EAA"/>
    <w:rsid w:val="004C433F"/>
    <w:rsid w:val="004C446D"/>
    <w:rsid w:val="004C4CDF"/>
    <w:rsid w:val="004C5B5B"/>
    <w:rsid w:val="004C7AC0"/>
    <w:rsid w:val="004D1364"/>
    <w:rsid w:val="004E1C31"/>
    <w:rsid w:val="004E2AD5"/>
    <w:rsid w:val="004E3673"/>
    <w:rsid w:val="004E44D7"/>
    <w:rsid w:val="004E4CC7"/>
    <w:rsid w:val="004E56F4"/>
    <w:rsid w:val="004F18B3"/>
    <w:rsid w:val="004F2FC5"/>
    <w:rsid w:val="004F7753"/>
    <w:rsid w:val="00500596"/>
    <w:rsid w:val="00500F79"/>
    <w:rsid w:val="00503AEA"/>
    <w:rsid w:val="005045BD"/>
    <w:rsid w:val="00507A1F"/>
    <w:rsid w:val="0051133E"/>
    <w:rsid w:val="00511342"/>
    <w:rsid w:val="00512A85"/>
    <w:rsid w:val="005133ED"/>
    <w:rsid w:val="005136D6"/>
    <w:rsid w:val="00513F1E"/>
    <w:rsid w:val="00514B0D"/>
    <w:rsid w:val="005152DD"/>
    <w:rsid w:val="00520633"/>
    <w:rsid w:val="00521689"/>
    <w:rsid w:val="00521AAF"/>
    <w:rsid w:val="005234FF"/>
    <w:rsid w:val="005252C3"/>
    <w:rsid w:val="00525442"/>
    <w:rsid w:val="005260CA"/>
    <w:rsid w:val="005268B2"/>
    <w:rsid w:val="005271D5"/>
    <w:rsid w:val="00530364"/>
    <w:rsid w:val="005324AA"/>
    <w:rsid w:val="00532F1A"/>
    <w:rsid w:val="00534C9B"/>
    <w:rsid w:val="00535392"/>
    <w:rsid w:val="00537308"/>
    <w:rsid w:val="00540BB0"/>
    <w:rsid w:val="00540E5A"/>
    <w:rsid w:val="00541428"/>
    <w:rsid w:val="0054655E"/>
    <w:rsid w:val="00547198"/>
    <w:rsid w:val="00550B29"/>
    <w:rsid w:val="005511C3"/>
    <w:rsid w:val="005513C2"/>
    <w:rsid w:val="0055536B"/>
    <w:rsid w:val="00555564"/>
    <w:rsid w:val="00562AC5"/>
    <w:rsid w:val="00563635"/>
    <w:rsid w:val="00563B14"/>
    <w:rsid w:val="00564549"/>
    <w:rsid w:val="00565A86"/>
    <w:rsid w:val="0056626C"/>
    <w:rsid w:val="00570AC5"/>
    <w:rsid w:val="00571B51"/>
    <w:rsid w:val="0057229E"/>
    <w:rsid w:val="005725A5"/>
    <w:rsid w:val="00574BC0"/>
    <w:rsid w:val="00575E96"/>
    <w:rsid w:val="005764B0"/>
    <w:rsid w:val="00581449"/>
    <w:rsid w:val="00584E32"/>
    <w:rsid w:val="00584F95"/>
    <w:rsid w:val="005860E4"/>
    <w:rsid w:val="00586AF6"/>
    <w:rsid w:val="005878ED"/>
    <w:rsid w:val="00587B70"/>
    <w:rsid w:val="00591755"/>
    <w:rsid w:val="00591A93"/>
    <w:rsid w:val="00591C5E"/>
    <w:rsid w:val="00593DDF"/>
    <w:rsid w:val="00593F02"/>
    <w:rsid w:val="00594388"/>
    <w:rsid w:val="0059497A"/>
    <w:rsid w:val="00594A4B"/>
    <w:rsid w:val="00597149"/>
    <w:rsid w:val="005A1658"/>
    <w:rsid w:val="005A29CA"/>
    <w:rsid w:val="005A55DE"/>
    <w:rsid w:val="005A77B1"/>
    <w:rsid w:val="005A77F2"/>
    <w:rsid w:val="005B060A"/>
    <w:rsid w:val="005B0930"/>
    <w:rsid w:val="005B0A7B"/>
    <w:rsid w:val="005B3086"/>
    <w:rsid w:val="005B3E87"/>
    <w:rsid w:val="005B553B"/>
    <w:rsid w:val="005B5A3C"/>
    <w:rsid w:val="005B7034"/>
    <w:rsid w:val="005C1AC2"/>
    <w:rsid w:val="005C34AE"/>
    <w:rsid w:val="005C360B"/>
    <w:rsid w:val="005C3FFF"/>
    <w:rsid w:val="005C5676"/>
    <w:rsid w:val="005C5796"/>
    <w:rsid w:val="005C5D82"/>
    <w:rsid w:val="005C62C0"/>
    <w:rsid w:val="005D0DD8"/>
    <w:rsid w:val="005D4509"/>
    <w:rsid w:val="005D6D6D"/>
    <w:rsid w:val="005D7113"/>
    <w:rsid w:val="005D7153"/>
    <w:rsid w:val="005D7F01"/>
    <w:rsid w:val="005E13A7"/>
    <w:rsid w:val="005E1B5D"/>
    <w:rsid w:val="005E2477"/>
    <w:rsid w:val="005E7AF5"/>
    <w:rsid w:val="005F01CE"/>
    <w:rsid w:val="005F0E40"/>
    <w:rsid w:val="005F123E"/>
    <w:rsid w:val="005F14F2"/>
    <w:rsid w:val="005F15B2"/>
    <w:rsid w:val="005F1628"/>
    <w:rsid w:val="005F1E02"/>
    <w:rsid w:val="005F241D"/>
    <w:rsid w:val="005F37E9"/>
    <w:rsid w:val="005F394F"/>
    <w:rsid w:val="005F5105"/>
    <w:rsid w:val="005F59C4"/>
    <w:rsid w:val="005F6395"/>
    <w:rsid w:val="006003E1"/>
    <w:rsid w:val="00601B10"/>
    <w:rsid w:val="00603A3D"/>
    <w:rsid w:val="00604E45"/>
    <w:rsid w:val="00607826"/>
    <w:rsid w:val="00610F83"/>
    <w:rsid w:val="00612738"/>
    <w:rsid w:val="00613B9F"/>
    <w:rsid w:val="00615438"/>
    <w:rsid w:val="00615533"/>
    <w:rsid w:val="00616BDA"/>
    <w:rsid w:val="006216E4"/>
    <w:rsid w:val="00623D57"/>
    <w:rsid w:val="00624B27"/>
    <w:rsid w:val="00624BB7"/>
    <w:rsid w:val="00627393"/>
    <w:rsid w:val="006308F3"/>
    <w:rsid w:val="00630E56"/>
    <w:rsid w:val="0063137B"/>
    <w:rsid w:val="00631436"/>
    <w:rsid w:val="00631B22"/>
    <w:rsid w:val="00632ACF"/>
    <w:rsid w:val="00632E87"/>
    <w:rsid w:val="006360F6"/>
    <w:rsid w:val="00636E2D"/>
    <w:rsid w:val="0064177D"/>
    <w:rsid w:val="00642FE2"/>
    <w:rsid w:val="00643D73"/>
    <w:rsid w:val="0064428F"/>
    <w:rsid w:val="00645379"/>
    <w:rsid w:val="00646C24"/>
    <w:rsid w:val="00651638"/>
    <w:rsid w:val="0065283E"/>
    <w:rsid w:val="00653159"/>
    <w:rsid w:val="00655B07"/>
    <w:rsid w:val="00661AC0"/>
    <w:rsid w:val="00663298"/>
    <w:rsid w:val="0066364E"/>
    <w:rsid w:val="006662B3"/>
    <w:rsid w:val="00667EB7"/>
    <w:rsid w:val="00667FCF"/>
    <w:rsid w:val="006705B6"/>
    <w:rsid w:val="00672366"/>
    <w:rsid w:val="0067299C"/>
    <w:rsid w:val="00674152"/>
    <w:rsid w:val="0067536E"/>
    <w:rsid w:val="006761A3"/>
    <w:rsid w:val="00676B4E"/>
    <w:rsid w:val="00676B76"/>
    <w:rsid w:val="00680132"/>
    <w:rsid w:val="00682024"/>
    <w:rsid w:val="00682F1C"/>
    <w:rsid w:val="00683272"/>
    <w:rsid w:val="00685936"/>
    <w:rsid w:val="00685E24"/>
    <w:rsid w:val="0069027B"/>
    <w:rsid w:val="00691339"/>
    <w:rsid w:val="00692298"/>
    <w:rsid w:val="00693828"/>
    <w:rsid w:val="00693889"/>
    <w:rsid w:val="00694762"/>
    <w:rsid w:val="00695C78"/>
    <w:rsid w:val="00695EB6"/>
    <w:rsid w:val="006963A3"/>
    <w:rsid w:val="006A1340"/>
    <w:rsid w:val="006A30EB"/>
    <w:rsid w:val="006A5F1D"/>
    <w:rsid w:val="006A621E"/>
    <w:rsid w:val="006B2A49"/>
    <w:rsid w:val="006B2D13"/>
    <w:rsid w:val="006B3855"/>
    <w:rsid w:val="006B5093"/>
    <w:rsid w:val="006B520B"/>
    <w:rsid w:val="006B7D5A"/>
    <w:rsid w:val="006C06EE"/>
    <w:rsid w:val="006C1622"/>
    <w:rsid w:val="006C1A52"/>
    <w:rsid w:val="006C1FE7"/>
    <w:rsid w:val="006C3D76"/>
    <w:rsid w:val="006C3DBE"/>
    <w:rsid w:val="006C5550"/>
    <w:rsid w:val="006C653C"/>
    <w:rsid w:val="006C6D26"/>
    <w:rsid w:val="006C70E9"/>
    <w:rsid w:val="006D13E1"/>
    <w:rsid w:val="006D5BFA"/>
    <w:rsid w:val="006D6317"/>
    <w:rsid w:val="006D7635"/>
    <w:rsid w:val="006E1A1B"/>
    <w:rsid w:val="006E1A6C"/>
    <w:rsid w:val="006E3821"/>
    <w:rsid w:val="006E6FEB"/>
    <w:rsid w:val="006E7EFA"/>
    <w:rsid w:val="006F05AF"/>
    <w:rsid w:val="006F0B57"/>
    <w:rsid w:val="006F2150"/>
    <w:rsid w:val="006F2170"/>
    <w:rsid w:val="006F31AB"/>
    <w:rsid w:val="006F3385"/>
    <w:rsid w:val="006F3F5F"/>
    <w:rsid w:val="006F437D"/>
    <w:rsid w:val="006F5451"/>
    <w:rsid w:val="006F624A"/>
    <w:rsid w:val="00701561"/>
    <w:rsid w:val="00705BC1"/>
    <w:rsid w:val="007063F0"/>
    <w:rsid w:val="0070700E"/>
    <w:rsid w:val="00707174"/>
    <w:rsid w:val="007154BB"/>
    <w:rsid w:val="00716053"/>
    <w:rsid w:val="0071769E"/>
    <w:rsid w:val="00720D9D"/>
    <w:rsid w:val="00723502"/>
    <w:rsid w:val="00724C23"/>
    <w:rsid w:val="00725AAD"/>
    <w:rsid w:val="007260B8"/>
    <w:rsid w:val="0072651A"/>
    <w:rsid w:val="00726569"/>
    <w:rsid w:val="007278C7"/>
    <w:rsid w:val="00732E7F"/>
    <w:rsid w:val="0073400D"/>
    <w:rsid w:val="007347FE"/>
    <w:rsid w:val="00735CED"/>
    <w:rsid w:val="0073760E"/>
    <w:rsid w:val="00740E1D"/>
    <w:rsid w:val="0074112D"/>
    <w:rsid w:val="00742292"/>
    <w:rsid w:val="00742E49"/>
    <w:rsid w:val="00746433"/>
    <w:rsid w:val="007479CD"/>
    <w:rsid w:val="00750480"/>
    <w:rsid w:val="00751FD5"/>
    <w:rsid w:val="007520EA"/>
    <w:rsid w:val="007539D0"/>
    <w:rsid w:val="00754684"/>
    <w:rsid w:val="00755520"/>
    <w:rsid w:val="00757590"/>
    <w:rsid w:val="00760694"/>
    <w:rsid w:val="00762AD4"/>
    <w:rsid w:val="00762B38"/>
    <w:rsid w:val="00762F18"/>
    <w:rsid w:val="00763920"/>
    <w:rsid w:val="007639E5"/>
    <w:rsid w:val="00766196"/>
    <w:rsid w:val="00766D45"/>
    <w:rsid w:val="007675AC"/>
    <w:rsid w:val="00767C90"/>
    <w:rsid w:val="00770E57"/>
    <w:rsid w:val="007752C3"/>
    <w:rsid w:val="00777026"/>
    <w:rsid w:val="00777F8A"/>
    <w:rsid w:val="00780A0F"/>
    <w:rsid w:val="00780C65"/>
    <w:rsid w:val="00780FF4"/>
    <w:rsid w:val="00782B73"/>
    <w:rsid w:val="007851EB"/>
    <w:rsid w:val="007854E1"/>
    <w:rsid w:val="007856EA"/>
    <w:rsid w:val="007860A3"/>
    <w:rsid w:val="007865F6"/>
    <w:rsid w:val="00790088"/>
    <w:rsid w:val="00790CB1"/>
    <w:rsid w:val="007911B6"/>
    <w:rsid w:val="00793F10"/>
    <w:rsid w:val="0079402C"/>
    <w:rsid w:val="007946BD"/>
    <w:rsid w:val="00794EFF"/>
    <w:rsid w:val="00796685"/>
    <w:rsid w:val="007A2411"/>
    <w:rsid w:val="007B1226"/>
    <w:rsid w:val="007B1C5E"/>
    <w:rsid w:val="007B21EB"/>
    <w:rsid w:val="007B238C"/>
    <w:rsid w:val="007B324E"/>
    <w:rsid w:val="007B430B"/>
    <w:rsid w:val="007B4D5A"/>
    <w:rsid w:val="007B590D"/>
    <w:rsid w:val="007B6393"/>
    <w:rsid w:val="007C1FA8"/>
    <w:rsid w:val="007C21FD"/>
    <w:rsid w:val="007C313E"/>
    <w:rsid w:val="007C4395"/>
    <w:rsid w:val="007C4D5C"/>
    <w:rsid w:val="007C4F03"/>
    <w:rsid w:val="007C54AA"/>
    <w:rsid w:val="007C7E1C"/>
    <w:rsid w:val="007D1792"/>
    <w:rsid w:val="007D1C19"/>
    <w:rsid w:val="007D2E6E"/>
    <w:rsid w:val="007D3DB7"/>
    <w:rsid w:val="007D4C55"/>
    <w:rsid w:val="007E0E16"/>
    <w:rsid w:val="007E177E"/>
    <w:rsid w:val="007E18E4"/>
    <w:rsid w:val="007E19A8"/>
    <w:rsid w:val="007E54CE"/>
    <w:rsid w:val="007E5725"/>
    <w:rsid w:val="007E6285"/>
    <w:rsid w:val="007E6DFD"/>
    <w:rsid w:val="007E716D"/>
    <w:rsid w:val="007F2806"/>
    <w:rsid w:val="007F488F"/>
    <w:rsid w:val="007F4DF7"/>
    <w:rsid w:val="007F534F"/>
    <w:rsid w:val="007F6A44"/>
    <w:rsid w:val="007F6B0C"/>
    <w:rsid w:val="007F7CFF"/>
    <w:rsid w:val="008027AE"/>
    <w:rsid w:val="008028F8"/>
    <w:rsid w:val="008037FE"/>
    <w:rsid w:val="00803B97"/>
    <w:rsid w:val="00803D9E"/>
    <w:rsid w:val="00803DD5"/>
    <w:rsid w:val="008049BE"/>
    <w:rsid w:val="008058DE"/>
    <w:rsid w:val="00805E6A"/>
    <w:rsid w:val="00806410"/>
    <w:rsid w:val="00806A98"/>
    <w:rsid w:val="00811384"/>
    <w:rsid w:val="00811470"/>
    <w:rsid w:val="008127D3"/>
    <w:rsid w:val="00812D1E"/>
    <w:rsid w:val="00814475"/>
    <w:rsid w:val="00814B50"/>
    <w:rsid w:val="008152BA"/>
    <w:rsid w:val="00816553"/>
    <w:rsid w:val="00816E22"/>
    <w:rsid w:val="008170DD"/>
    <w:rsid w:val="0081737A"/>
    <w:rsid w:val="008179B8"/>
    <w:rsid w:val="0082127E"/>
    <w:rsid w:val="00823848"/>
    <w:rsid w:val="00823AC3"/>
    <w:rsid w:val="008247FE"/>
    <w:rsid w:val="008248B5"/>
    <w:rsid w:val="00825C02"/>
    <w:rsid w:val="008262AA"/>
    <w:rsid w:val="00827226"/>
    <w:rsid w:val="00827C6C"/>
    <w:rsid w:val="00830A94"/>
    <w:rsid w:val="0083109B"/>
    <w:rsid w:val="0083199A"/>
    <w:rsid w:val="0083404A"/>
    <w:rsid w:val="00836316"/>
    <w:rsid w:val="0083769A"/>
    <w:rsid w:val="00840007"/>
    <w:rsid w:val="00840593"/>
    <w:rsid w:val="00840DE1"/>
    <w:rsid w:val="00840F1B"/>
    <w:rsid w:val="0084453B"/>
    <w:rsid w:val="008450C6"/>
    <w:rsid w:val="008451BB"/>
    <w:rsid w:val="008464C4"/>
    <w:rsid w:val="00846774"/>
    <w:rsid w:val="00846B64"/>
    <w:rsid w:val="00846E21"/>
    <w:rsid w:val="008479EC"/>
    <w:rsid w:val="00850C8A"/>
    <w:rsid w:val="0085269F"/>
    <w:rsid w:val="00853B60"/>
    <w:rsid w:val="00854A77"/>
    <w:rsid w:val="00856A83"/>
    <w:rsid w:val="00857780"/>
    <w:rsid w:val="00860A61"/>
    <w:rsid w:val="00861226"/>
    <w:rsid w:val="00861890"/>
    <w:rsid w:val="0086241D"/>
    <w:rsid w:val="00862F93"/>
    <w:rsid w:val="00863290"/>
    <w:rsid w:val="00865E30"/>
    <w:rsid w:val="00866B8B"/>
    <w:rsid w:val="00866F91"/>
    <w:rsid w:val="00867B1F"/>
    <w:rsid w:val="00870ACC"/>
    <w:rsid w:val="0087659B"/>
    <w:rsid w:val="00876CA8"/>
    <w:rsid w:val="008774D6"/>
    <w:rsid w:val="0088450D"/>
    <w:rsid w:val="00884E9D"/>
    <w:rsid w:val="00885F3A"/>
    <w:rsid w:val="00886CE9"/>
    <w:rsid w:val="00890AB9"/>
    <w:rsid w:val="0089117D"/>
    <w:rsid w:val="008912F6"/>
    <w:rsid w:val="00893872"/>
    <w:rsid w:val="00894B72"/>
    <w:rsid w:val="008A0D16"/>
    <w:rsid w:val="008A27D7"/>
    <w:rsid w:val="008A2EF9"/>
    <w:rsid w:val="008A3837"/>
    <w:rsid w:val="008A55C2"/>
    <w:rsid w:val="008A65BB"/>
    <w:rsid w:val="008A665E"/>
    <w:rsid w:val="008A698B"/>
    <w:rsid w:val="008B1808"/>
    <w:rsid w:val="008B235B"/>
    <w:rsid w:val="008B29D5"/>
    <w:rsid w:val="008B2ACF"/>
    <w:rsid w:val="008B31F5"/>
    <w:rsid w:val="008B3329"/>
    <w:rsid w:val="008B3B5D"/>
    <w:rsid w:val="008B48DA"/>
    <w:rsid w:val="008B5928"/>
    <w:rsid w:val="008B6919"/>
    <w:rsid w:val="008B7975"/>
    <w:rsid w:val="008C0853"/>
    <w:rsid w:val="008C2142"/>
    <w:rsid w:val="008C2572"/>
    <w:rsid w:val="008C3D48"/>
    <w:rsid w:val="008C5749"/>
    <w:rsid w:val="008C6995"/>
    <w:rsid w:val="008C7499"/>
    <w:rsid w:val="008C75D4"/>
    <w:rsid w:val="008D0EDE"/>
    <w:rsid w:val="008D1843"/>
    <w:rsid w:val="008D29D8"/>
    <w:rsid w:val="008D3062"/>
    <w:rsid w:val="008D714D"/>
    <w:rsid w:val="008E0EEA"/>
    <w:rsid w:val="008E2A73"/>
    <w:rsid w:val="008E4F99"/>
    <w:rsid w:val="008E667C"/>
    <w:rsid w:val="008E7A54"/>
    <w:rsid w:val="008F05E7"/>
    <w:rsid w:val="008F083D"/>
    <w:rsid w:val="008F0D1B"/>
    <w:rsid w:val="008F38E4"/>
    <w:rsid w:val="008F6094"/>
    <w:rsid w:val="008F6AC2"/>
    <w:rsid w:val="008F73A4"/>
    <w:rsid w:val="00900219"/>
    <w:rsid w:val="00904A7D"/>
    <w:rsid w:val="009051EE"/>
    <w:rsid w:val="00906114"/>
    <w:rsid w:val="00907A4F"/>
    <w:rsid w:val="0091036A"/>
    <w:rsid w:val="009111CD"/>
    <w:rsid w:val="00911A4B"/>
    <w:rsid w:val="0091256D"/>
    <w:rsid w:val="00913D7D"/>
    <w:rsid w:val="00914538"/>
    <w:rsid w:val="00917653"/>
    <w:rsid w:val="00917DA4"/>
    <w:rsid w:val="00917E57"/>
    <w:rsid w:val="00923210"/>
    <w:rsid w:val="00923D76"/>
    <w:rsid w:val="009244B7"/>
    <w:rsid w:val="00930291"/>
    <w:rsid w:val="00930688"/>
    <w:rsid w:val="00930835"/>
    <w:rsid w:val="009318CB"/>
    <w:rsid w:val="00932896"/>
    <w:rsid w:val="0093388C"/>
    <w:rsid w:val="009409B3"/>
    <w:rsid w:val="009415BE"/>
    <w:rsid w:val="00942317"/>
    <w:rsid w:val="00943E51"/>
    <w:rsid w:val="00944BAA"/>
    <w:rsid w:val="00947031"/>
    <w:rsid w:val="0095129D"/>
    <w:rsid w:val="0095729B"/>
    <w:rsid w:val="00964CF3"/>
    <w:rsid w:val="00967BBB"/>
    <w:rsid w:val="009723CA"/>
    <w:rsid w:val="009743CE"/>
    <w:rsid w:val="00974728"/>
    <w:rsid w:val="00976F07"/>
    <w:rsid w:val="00980964"/>
    <w:rsid w:val="009811CE"/>
    <w:rsid w:val="00984C19"/>
    <w:rsid w:val="009915B3"/>
    <w:rsid w:val="00991EA7"/>
    <w:rsid w:val="0099219C"/>
    <w:rsid w:val="00996E94"/>
    <w:rsid w:val="009A2F07"/>
    <w:rsid w:val="009A457A"/>
    <w:rsid w:val="009A53E2"/>
    <w:rsid w:val="009A642A"/>
    <w:rsid w:val="009A7462"/>
    <w:rsid w:val="009B0342"/>
    <w:rsid w:val="009B05A8"/>
    <w:rsid w:val="009B14B2"/>
    <w:rsid w:val="009B4565"/>
    <w:rsid w:val="009B4FF9"/>
    <w:rsid w:val="009B65F5"/>
    <w:rsid w:val="009B68C0"/>
    <w:rsid w:val="009B69CB"/>
    <w:rsid w:val="009B6FEF"/>
    <w:rsid w:val="009C1014"/>
    <w:rsid w:val="009C3BA6"/>
    <w:rsid w:val="009C4099"/>
    <w:rsid w:val="009C4F8A"/>
    <w:rsid w:val="009C6EB5"/>
    <w:rsid w:val="009C71D2"/>
    <w:rsid w:val="009C755F"/>
    <w:rsid w:val="009D08F4"/>
    <w:rsid w:val="009D13DA"/>
    <w:rsid w:val="009D354E"/>
    <w:rsid w:val="009D3E75"/>
    <w:rsid w:val="009D4384"/>
    <w:rsid w:val="009D6F3E"/>
    <w:rsid w:val="009E14A3"/>
    <w:rsid w:val="009E1765"/>
    <w:rsid w:val="009E27D3"/>
    <w:rsid w:val="009E2A4D"/>
    <w:rsid w:val="009E4761"/>
    <w:rsid w:val="009E599E"/>
    <w:rsid w:val="009E6110"/>
    <w:rsid w:val="009E654A"/>
    <w:rsid w:val="009E6DC2"/>
    <w:rsid w:val="009E7DF3"/>
    <w:rsid w:val="009F0662"/>
    <w:rsid w:val="009F07FC"/>
    <w:rsid w:val="009F17CE"/>
    <w:rsid w:val="009F398D"/>
    <w:rsid w:val="009F3C1C"/>
    <w:rsid w:val="00A027A6"/>
    <w:rsid w:val="00A02B21"/>
    <w:rsid w:val="00A03B44"/>
    <w:rsid w:val="00A053CB"/>
    <w:rsid w:val="00A056EC"/>
    <w:rsid w:val="00A06C52"/>
    <w:rsid w:val="00A075C6"/>
    <w:rsid w:val="00A1027C"/>
    <w:rsid w:val="00A10452"/>
    <w:rsid w:val="00A10D7F"/>
    <w:rsid w:val="00A12DBA"/>
    <w:rsid w:val="00A1663A"/>
    <w:rsid w:val="00A1774D"/>
    <w:rsid w:val="00A210E4"/>
    <w:rsid w:val="00A22C20"/>
    <w:rsid w:val="00A23DB1"/>
    <w:rsid w:val="00A24D50"/>
    <w:rsid w:val="00A25AAF"/>
    <w:rsid w:val="00A30088"/>
    <w:rsid w:val="00A30E97"/>
    <w:rsid w:val="00A31B42"/>
    <w:rsid w:val="00A328C0"/>
    <w:rsid w:val="00A35DBA"/>
    <w:rsid w:val="00A4035C"/>
    <w:rsid w:val="00A40C89"/>
    <w:rsid w:val="00A40CDA"/>
    <w:rsid w:val="00A45BD5"/>
    <w:rsid w:val="00A4665D"/>
    <w:rsid w:val="00A46C73"/>
    <w:rsid w:val="00A5355F"/>
    <w:rsid w:val="00A540D5"/>
    <w:rsid w:val="00A54E13"/>
    <w:rsid w:val="00A55B5C"/>
    <w:rsid w:val="00A5633E"/>
    <w:rsid w:val="00A602A5"/>
    <w:rsid w:val="00A624B2"/>
    <w:rsid w:val="00A6331F"/>
    <w:rsid w:val="00A635CD"/>
    <w:rsid w:val="00A65038"/>
    <w:rsid w:val="00A6561D"/>
    <w:rsid w:val="00A6693A"/>
    <w:rsid w:val="00A70C73"/>
    <w:rsid w:val="00A734D2"/>
    <w:rsid w:val="00A73D6A"/>
    <w:rsid w:val="00A744A4"/>
    <w:rsid w:val="00A80E92"/>
    <w:rsid w:val="00A82200"/>
    <w:rsid w:val="00A86151"/>
    <w:rsid w:val="00A86285"/>
    <w:rsid w:val="00A90247"/>
    <w:rsid w:val="00A90684"/>
    <w:rsid w:val="00A90E90"/>
    <w:rsid w:val="00A92AD9"/>
    <w:rsid w:val="00A9432C"/>
    <w:rsid w:val="00A943EB"/>
    <w:rsid w:val="00A95591"/>
    <w:rsid w:val="00A957E0"/>
    <w:rsid w:val="00A971AC"/>
    <w:rsid w:val="00A972B5"/>
    <w:rsid w:val="00A975A1"/>
    <w:rsid w:val="00AA2768"/>
    <w:rsid w:val="00AA42C0"/>
    <w:rsid w:val="00AA4A51"/>
    <w:rsid w:val="00AA59FA"/>
    <w:rsid w:val="00AA7FFC"/>
    <w:rsid w:val="00AB147A"/>
    <w:rsid w:val="00AB2AF1"/>
    <w:rsid w:val="00AB2E76"/>
    <w:rsid w:val="00AB304D"/>
    <w:rsid w:val="00AB33CA"/>
    <w:rsid w:val="00AB4015"/>
    <w:rsid w:val="00AB56E1"/>
    <w:rsid w:val="00AB6C02"/>
    <w:rsid w:val="00AB72A0"/>
    <w:rsid w:val="00AC2C4F"/>
    <w:rsid w:val="00AC33B6"/>
    <w:rsid w:val="00AC4848"/>
    <w:rsid w:val="00AC6445"/>
    <w:rsid w:val="00AC718B"/>
    <w:rsid w:val="00AC7923"/>
    <w:rsid w:val="00AD021C"/>
    <w:rsid w:val="00AD0D92"/>
    <w:rsid w:val="00AD1AB9"/>
    <w:rsid w:val="00AD3A36"/>
    <w:rsid w:val="00AD402D"/>
    <w:rsid w:val="00AD4239"/>
    <w:rsid w:val="00AD46FE"/>
    <w:rsid w:val="00AD5B84"/>
    <w:rsid w:val="00AD6EAE"/>
    <w:rsid w:val="00AE0A16"/>
    <w:rsid w:val="00AE1239"/>
    <w:rsid w:val="00AE3624"/>
    <w:rsid w:val="00AE4880"/>
    <w:rsid w:val="00AE5A04"/>
    <w:rsid w:val="00AE6EE3"/>
    <w:rsid w:val="00AE7E5C"/>
    <w:rsid w:val="00AF1B46"/>
    <w:rsid w:val="00AF2CBD"/>
    <w:rsid w:val="00AF533F"/>
    <w:rsid w:val="00AF59C0"/>
    <w:rsid w:val="00B00215"/>
    <w:rsid w:val="00B00256"/>
    <w:rsid w:val="00B01C2F"/>
    <w:rsid w:val="00B02A33"/>
    <w:rsid w:val="00B05878"/>
    <w:rsid w:val="00B05B80"/>
    <w:rsid w:val="00B07064"/>
    <w:rsid w:val="00B13286"/>
    <w:rsid w:val="00B13AED"/>
    <w:rsid w:val="00B13C8D"/>
    <w:rsid w:val="00B146D7"/>
    <w:rsid w:val="00B152B9"/>
    <w:rsid w:val="00B15FB9"/>
    <w:rsid w:val="00B2119A"/>
    <w:rsid w:val="00B23304"/>
    <w:rsid w:val="00B2351D"/>
    <w:rsid w:val="00B26435"/>
    <w:rsid w:val="00B26D82"/>
    <w:rsid w:val="00B305A8"/>
    <w:rsid w:val="00B30A41"/>
    <w:rsid w:val="00B37497"/>
    <w:rsid w:val="00B375E2"/>
    <w:rsid w:val="00B402AB"/>
    <w:rsid w:val="00B42BF7"/>
    <w:rsid w:val="00B44180"/>
    <w:rsid w:val="00B461FE"/>
    <w:rsid w:val="00B46310"/>
    <w:rsid w:val="00B4642A"/>
    <w:rsid w:val="00B514EF"/>
    <w:rsid w:val="00B54133"/>
    <w:rsid w:val="00B5437A"/>
    <w:rsid w:val="00B5715D"/>
    <w:rsid w:val="00B613A3"/>
    <w:rsid w:val="00B636D2"/>
    <w:rsid w:val="00B65B35"/>
    <w:rsid w:val="00B65D4D"/>
    <w:rsid w:val="00B67C84"/>
    <w:rsid w:val="00B700FB"/>
    <w:rsid w:val="00B701D6"/>
    <w:rsid w:val="00B70B2F"/>
    <w:rsid w:val="00B72D85"/>
    <w:rsid w:val="00B73772"/>
    <w:rsid w:val="00B73B6E"/>
    <w:rsid w:val="00B745AC"/>
    <w:rsid w:val="00B7719B"/>
    <w:rsid w:val="00B80416"/>
    <w:rsid w:val="00B8090B"/>
    <w:rsid w:val="00B83468"/>
    <w:rsid w:val="00B86428"/>
    <w:rsid w:val="00B8722A"/>
    <w:rsid w:val="00B8766E"/>
    <w:rsid w:val="00B87BE7"/>
    <w:rsid w:val="00B90059"/>
    <w:rsid w:val="00B9076C"/>
    <w:rsid w:val="00B91273"/>
    <w:rsid w:val="00B912C7"/>
    <w:rsid w:val="00B93803"/>
    <w:rsid w:val="00B94329"/>
    <w:rsid w:val="00B94F58"/>
    <w:rsid w:val="00B950E3"/>
    <w:rsid w:val="00B96FB3"/>
    <w:rsid w:val="00B97BCB"/>
    <w:rsid w:val="00B97D14"/>
    <w:rsid w:val="00B97F9B"/>
    <w:rsid w:val="00BA0A56"/>
    <w:rsid w:val="00BA1894"/>
    <w:rsid w:val="00BA3C0B"/>
    <w:rsid w:val="00BA42CD"/>
    <w:rsid w:val="00BA6F29"/>
    <w:rsid w:val="00BA7AD4"/>
    <w:rsid w:val="00BB0E1E"/>
    <w:rsid w:val="00BB3746"/>
    <w:rsid w:val="00BB3875"/>
    <w:rsid w:val="00BB40EB"/>
    <w:rsid w:val="00BB4625"/>
    <w:rsid w:val="00BB4F84"/>
    <w:rsid w:val="00BB72AD"/>
    <w:rsid w:val="00BB7E39"/>
    <w:rsid w:val="00BC0F13"/>
    <w:rsid w:val="00BC242B"/>
    <w:rsid w:val="00BC2506"/>
    <w:rsid w:val="00BC3492"/>
    <w:rsid w:val="00BC38F8"/>
    <w:rsid w:val="00BC390E"/>
    <w:rsid w:val="00BC5160"/>
    <w:rsid w:val="00BC5C6E"/>
    <w:rsid w:val="00BC68DB"/>
    <w:rsid w:val="00BD0993"/>
    <w:rsid w:val="00BD1BAD"/>
    <w:rsid w:val="00BD27B2"/>
    <w:rsid w:val="00BD288D"/>
    <w:rsid w:val="00BD44F9"/>
    <w:rsid w:val="00BE15EB"/>
    <w:rsid w:val="00BE2261"/>
    <w:rsid w:val="00BE4ACD"/>
    <w:rsid w:val="00BE54CE"/>
    <w:rsid w:val="00BF06A8"/>
    <w:rsid w:val="00BF2402"/>
    <w:rsid w:val="00BF3598"/>
    <w:rsid w:val="00BF359B"/>
    <w:rsid w:val="00BF39FC"/>
    <w:rsid w:val="00BF3F8E"/>
    <w:rsid w:val="00BF4920"/>
    <w:rsid w:val="00BF4C4E"/>
    <w:rsid w:val="00C024F6"/>
    <w:rsid w:val="00C0337F"/>
    <w:rsid w:val="00C07601"/>
    <w:rsid w:val="00C07AFF"/>
    <w:rsid w:val="00C133CC"/>
    <w:rsid w:val="00C13EA1"/>
    <w:rsid w:val="00C14C6A"/>
    <w:rsid w:val="00C15BC0"/>
    <w:rsid w:val="00C16F80"/>
    <w:rsid w:val="00C175FC"/>
    <w:rsid w:val="00C17EA5"/>
    <w:rsid w:val="00C2067F"/>
    <w:rsid w:val="00C2075A"/>
    <w:rsid w:val="00C2508C"/>
    <w:rsid w:val="00C25D42"/>
    <w:rsid w:val="00C34BFE"/>
    <w:rsid w:val="00C350B9"/>
    <w:rsid w:val="00C365C5"/>
    <w:rsid w:val="00C36C29"/>
    <w:rsid w:val="00C40358"/>
    <w:rsid w:val="00C40875"/>
    <w:rsid w:val="00C40BF8"/>
    <w:rsid w:val="00C42860"/>
    <w:rsid w:val="00C4342E"/>
    <w:rsid w:val="00C44547"/>
    <w:rsid w:val="00C44AE5"/>
    <w:rsid w:val="00C44BE7"/>
    <w:rsid w:val="00C4522E"/>
    <w:rsid w:val="00C45B64"/>
    <w:rsid w:val="00C514BA"/>
    <w:rsid w:val="00C51AEF"/>
    <w:rsid w:val="00C520D2"/>
    <w:rsid w:val="00C52243"/>
    <w:rsid w:val="00C527C1"/>
    <w:rsid w:val="00C52B0A"/>
    <w:rsid w:val="00C53099"/>
    <w:rsid w:val="00C540CB"/>
    <w:rsid w:val="00C54F14"/>
    <w:rsid w:val="00C5583D"/>
    <w:rsid w:val="00C5645B"/>
    <w:rsid w:val="00C5667B"/>
    <w:rsid w:val="00C57929"/>
    <w:rsid w:val="00C57A26"/>
    <w:rsid w:val="00C57E0C"/>
    <w:rsid w:val="00C606C1"/>
    <w:rsid w:val="00C622AA"/>
    <w:rsid w:val="00C62703"/>
    <w:rsid w:val="00C640DD"/>
    <w:rsid w:val="00C66A29"/>
    <w:rsid w:val="00C6748D"/>
    <w:rsid w:val="00C70699"/>
    <w:rsid w:val="00C719D0"/>
    <w:rsid w:val="00C71F2A"/>
    <w:rsid w:val="00C7298D"/>
    <w:rsid w:val="00C72C7C"/>
    <w:rsid w:val="00C75C4F"/>
    <w:rsid w:val="00C76C19"/>
    <w:rsid w:val="00C818C1"/>
    <w:rsid w:val="00C835EF"/>
    <w:rsid w:val="00C8497E"/>
    <w:rsid w:val="00C84ECF"/>
    <w:rsid w:val="00C874B9"/>
    <w:rsid w:val="00C918DA"/>
    <w:rsid w:val="00C91B4B"/>
    <w:rsid w:val="00C92EB0"/>
    <w:rsid w:val="00C9469A"/>
    <w:rsid w:val="00C9493B"/>
    <w:rsid w:val="00CA03D4"/>
    <w:rsid w:val="00CA202D"/>
    <w:rsid w:val="00CA397E"/>
    <w:rsid w:val="00CA3C4F"/>
    <w:rsid w:val="00CA4C53"/>
    <w:rsid w:val="00CA6F7A"/>
    <w:rsid w:val="00CA721E"/>
    <w:rsid w:val="00CB080F"/>
    <w:rsid w:val="00CB08CA"/>
    <w:rsid w:val="00CB1893"/>
    <w:rsid w:val="00CB6A51"/>
    <w:rsid w:val="00CB70D9"/>
    <w:rsid w:val="00CB7105"/>
    <w:rsid w:val="00CC2A7B"/>
    <w:rsid w:val="00CC3DDA"/>
    <w:rsid w:val="00CC4350"/>
    <w:rsid w:val="00CC4567"/>
    <w:rsid w:val="00CC4A8D"/>
    <w:rsid w:val="00CC6226"/>
    <w:rsid w:val="00CC69A4"/>
    <w:rsid w:val="00CC7CEE"/>
    <w:rsid w:val="00CD08F0"/>
    <w:rsid w:val="00CD16B5"/>
    <w:rsid w:val="00CD3DAA"/>
    <w:rsid w:val="00CD4EE9"/>
    <w:rsid w:val="00CD6130"/>
    <w:rsid w:val="00CD639E"/>
    <w:rsid w:val="00CD7B4F"/>
    <w:rsid w:val="00CE17CF"/>
    <w:rsid w:val="00CE232C"/>
    <w:rsid w:val="00CE2FAC"/>
    <w:rsid w:val="00CE2FE4"/>
    <w:rsid w:val="00CE55AE"/>
    <w:rsid w:val="00CE641C"/>
    <w:rsid w:val="00CE79F8"/>
    <w:rsid w:val="00CF30F0"/>
    <w:rsid w:val="00CF3B3E"/>
    <w:rsid w:val="00CF4C68"/>
    <w:rsid w:val="00CF72BA"/>
    <w:rsid w:val="00D0109A"/>
    <w:rsid w:val="00D04616"/>
    <w:rsid w:val="00D106C3"/>
    <w:rsid w:val="00D10EA7"/>
    <w:rsid w:val="00D1653D"/>
    <w:rsid w:val="00D17C3D"/>
    <w:rsid w:val="00D21A99"/>
    <w:rsid w:val="00D23087"/>
    <w:rsid w:val="00D246A6"/>
    <w:rsid w:val="00D24D5C"/>
    <w:rsid w:val="00D25DC1"/>
    <w:rsid w:val="00D26237"/>
    <w:rsid w:val="00D2638E"/>
    <w:rsid w:val="00D27BFE"/>
    <w:rsid w:val="00D27CBA"/>
    <w:rsid w:val="00D310C8"/>
    <w:rsid w:val="00D31C59"/>
    <w:rsid w:val="00D364B1"/>
    <w:rsid w:val="00D36DB1"/>
    <w:rsid w:val="00D36E57"/>
    <w:rsid w:val="00D3761A"/>
    <w:rsid w:val="00D411A5"/>
    <w:rsid w:val="00D41674"/>
    <w:rsid w:val="00D470A2"/>
    <w:rsid w:val="00D5210D"/>
    <w:rsid w:val="00D531E3"/>
    <w:rsid w:val="00D548F0"/>
    <w:rsid w:val="00D57979"/>
    <w:rsid w:val="00D6115A"/>
    <w:rsid w:val="00D61652"/>
    <w:rsid w:val="00D62979"/>
    <w:rsid w:val="00D63A0C"/>
    <w:rsid w:val="00D64CB3"/>
    <w:rsid w:val="00D656D3"/>
    <w:rsid w:val="00D65A74"/>
    <w:rsid w:val="00D66D6C"/>
    <w:rsid w:val="00D7179B"/>
    <w:rsid w:val="00D7198A"/>
    <w:rsid w:val="00D73E03"/>
    <w:rsid w:val="00D74E32"/>
    <w:rsid w:val="00D75C5E"/>
    <w:rsid w:val="00D77309"/>
    <w:rsid w:val="00D817EC"/>
    <w:rsid w:val="00D8451D"/>
    <w:rsid w:val="00D86A07"/>
    <w:rsid w:val="00D86F0B"/>
    <w:rsid w:val="00D873A0"/>
    <w:rsid w:val="00D8799F"/>
    <w:rsid w:val="00D911D9"/>
    <w:rsid w:val="00D924B7"/>
    <w:rsid w:val="00D92C9E"/>
    <w:rsid w:val="00D96DEC"/>
    <w:rsid w:val="00DA25BD"/>
    <w:rsid w:val="00DA3397"/>
    <w:rsid w:val="00DA5836"/>
    <w:rsid w:val="00DA635C"/>
    <w:rsid w:val="00DA7169"/>
    <w:rsid w:val="00DA7FF8"/>
    <w:rsid w:val="00DB0878"/>
    <w:rsid w:val="00DB19DD"/>
    <w:rsid w:val="00DB38E7"/>
    <w:rsid w:val="00DB3A6F"/>
    <w:rsid w:val="00DB3AA7"/>
    <w:rsid w:val="00DB3FBF"/>
    <w:rsid w:val="00DB4CAA"/>
    <w:rsid w:val="00DB602A"/>
    <w:rsid w:val="00DB71CD"/>
    <w:rsid w:val="00DB792E"/>
    <w:rsid w:val="00DC003B"/>
    <w:rsid w:val="00DC112B"/>
    <w:rsid w:val="00DC3AF1"/>
    <w:rsid w:val="00DC4456"/>
    <w:rsid w:val="00DC4786"/>
    <w:rsid w:val="00DC4DD6"/>
    <w:rsid w:val="00DC50B8"/>
    <w:rsid w:val="00DC5B5C"/>
    <w:rsid w:val="00DD0159"/>
    <w:rsid w:val="00DD0252"/>
    <w:rsid w:val="00DD1701"/>
    <w:rsid w:val="00DD1E3F"/>
    <w:rsid w:val="00DD2D7E"/>
    <w:rsid w:val="00DD3201"/>
    <w:rsid w:val="00DD3A3B"/>
    <w:rsid w:val="00DD3F34"/>
    <w:rsid w:val="00DD543C"/>
    <w:rsid w:val="00DD7BBE"/>
    <w:rsid w:val="00DE239E"/>
    <w:rsid w:val="00DE26B2"/>
    <w:rsid w:val="00DE2F52"/>
    <w:rsid w:val="00DE33D2"/>
    <w:rsid w:val="00DE389A"/>
    <w:rsid w:val="00DE48F0"/>
    <w:rsid w:val="00DE751D"/>
    <w:rsid w:val="00DE7F01"/>
    <w:rsid w:val="00DF170F"/>
    <w:rsid w:val="00DF1890"/>
    <w:rsid w:val="00DF1E34"/>
    <w:rsid w:val="00DF6DBC"/>
    <w:rsid w:val="00E0267A"/>
    <w:rsid w:val="00E02F07"/>
    <w:rsid w:val="00E0314C"/>
    <w:rsid w:val="00E042B9"/>
    <w:rsid w:val="00E04B25"/>
    <w:rsid w:val="00E04BB9"/>
    <w:rsid w:val="00E05662"/>
    <w:rsid w:val="00E078AD"/>
    <w:rsid w:val="00E108DD"/>
    <w:rsid w:val="00E108F7"/>
    <w:rsid w:val="00E11108"/>
    <w:rsid w:val="00E117A3"/>
    <w:rsid w:val="00E12C9F"/>
    <w:rsid w:val="00E14D02"/>
    <w:rsid w:val="00E1578C"/>
    <w:rsid w:val="00E1602C"/>
    <w:rsid w:val="00E234C9"/>
    <w:rsid w:val="00E259EA"/>
    <w:rsid w:val="00E265FC"/>
    <w:rsid w:val="00E3019B"/>
    <w:rsid w:val="00E306F4"/>
    <w:rsid w:val="00E315ED"/>
    <w:rsid w:val="00E31A95"/>
    <w:rsid w:val="00E31AB1"/>
    <w:rsid w:val="00E325F2"/>
    <w:rsid w:val="00E32784"/>
    <w:rsid w:val="00E33FBF"/>
    <w:rsid w:val="00E3445F"/>
    <w:rsid w:val="00E3458C"/>
    <w:rsid w:val="00E36AB5"/>
    <w:rsid w:val="00E36C90"/>
    <w:rsid w:val="00E3783B"/>
    <w:rsid w:val="00E37F14"/>
    <w:rsid w:val="00E40085"/>
    <w:rsid w:val="00E40F3D"/>
    <w:rsid w:val="00E43E9B"/>
    <w:rsid w:val="00E458A5"/>
    <w:rsid w:val="00E45E95"/>
    <w:rsid w:val="00E46962"/>
    <w:rsid w:val="00E47186"/>
    <w:rsid w:val="00E503AA"/>
    <w:rsid w:val="00E50B59"/>
    <w:rsid w:val="00E50BC4"/>
    <w:rsid w:val="00E51F08"/>
    <w:rsid w:val="00E531F4"/>
    <w:rsid w:val="00E53563"/>
    <w:rsid w:val="00E53CCE"/>
    <w:rsid w:val="00E56255"/>
    <w:rsid w:val="00E57C69"/>
    <w:rsid w:val="00E615B9"/>
    <w:rsid w:val="00E66064"/>
    <w:rsid w:val="00E747DA"/>
    <w:rsid w:val="00E747E8"/>
    <w:rsid w:val="00E776F7"/>
    <w:rsid w:val="00E80373"/>
    <w:rsid w:val="00E85988"/>
    <w:rsid w:val="00E86090"/>
    <w:rsid w:val="00E86699"/>
    <w:rsid w:val="00E872C1"/>
    <w:rsid w:val="00E87A56"/>
    <w:rsid w:val="00E901D1"/>
    <w:rsid w:val="00E9070C"/>
    <w:rsid w:val="00E91545"/>
    <w:rsid w:val="00E91F55"/>
    <w:rsid w:val="00E92252"/>
    <w:rsid w:val="00E93F37"/>
    <w:rsid w:val="00E96717"/>
    <w:rsid w:val="00EA02A7"/>
    <w:rsid w:val="00EA0AEA"/>
    <w:rsid w:val="00EA0B5B"/>
    <w:rsid w:val="00EA2C2D"/>
    <w:rsid w:val="00EA495B"/>
    <w:rsid w:val="00EA52BA"/>
    <w:rsid w:val="00EA60C3"/>
    <w:rsid w:val="00EA7028"/>
    <w:rsid w:val="00EB14F4"/>
    <w:rsid w:val="00EB6C5D"/>
    <w:rsid w:val="00EB6D22"/>
    <w:rsid w:val="00EC0F65"/>
    <w:rsid w:val="00EC5B18"/>
    <w:rsid w:val="00EC7221"/>
    <w:rsid w:val="00EC79C0"/>
    <w:rsid w:val="00ED0C6F"/>
    <w:rsid w:val="00ED28C0"/>
    <w:rsid w:val="00ED7150"/>
    <w:rsid w:val="00ED78DC"/>
    <w:rsid w:val="00EE09A0"/>
    <w:rsid w:val="00EE0D1A"/>
    <w:rsid w:val="00EE19D4"/>
    <w:rsid w:val="00EE2389"/>
    <w:rsid w:val="00EE2670"/>
    <w:rsid w:val="00EE3023"/>
    <w:rsid w:val="00EE36CF"/>
    <w:rsid w:val="00EE4225"/>
    <w:rsid w:val="00EE433B"/>
    <w:rsid w:val="00EE44A4"/>
    <w:rsid w:val="00EE60AF"/>
    <w:rsid w:val="00EE6683"/>
    <w:rsid w:val="00EE6EE5"/>
    <w:rsid w:val="00EE7F80"/>
    <w:rsid w:val="00EF1EC1"/>
    <w:rsid w:val="00EF2445"/>
    <w:rsid w:val="00EF3160"/>
    <w:rsid w:val="00EF32DF"/>
    <w:rsid w:val="00EF3609"/>
    <w:rsid w:val="00EF627C"/>
    <w:rsid w:val="00EF6E32"/>
    <w:rsid w:val="00EF7BAC"/>
    <w:rsid w:val="00EF7DCD"/>
    <w:rsid w:val="00F00BFE"/>
    <w:rsid w:val="00F0133F"/>
    <w:rsid w:val="00F03FE9"/>
    <w:rsid w:val="00F047D7"/>
    <w:rsid w:val="00F061E8"/>
    <w:rsid w:val="00F075E7"/>
    <w:rsid w:val="00F10516"/>
    <w:rsid w:val="00F10F17"/>
    <w:rsid w:val="00F1215E"/>
    <w:rsid w:val="00F12785"/>
    <w:rsid w:val="00F12C1C"/>
    <w:rsid w:val="00F14946"/>
    <w:rsid w:val="00F15A9F"/>
    <w:rsid w:val="00F15F95"/>
    <w:rsid w:val="00F20938"/>
    <w:rsid w:val="00F22112"/>
    <w:rsid w:val="00F22827"/>
    <w:rsid w:val="00F228BA"/>
    <w:rsid w:val="00F23464"/>
    <w:rsid w:val="00F25C49"/>
    <w:rsid w:val="00F273EB"/>
    <w:rsid w:val="00F278B3"/>
    <w:rsid w:val="00F32EED"/>
    <w:rsid w:val="00F330BC"/>
    <w:rsid w:val="00F3487F"/>
    <w:rsid w:val="00F350B5"/>
    <w:rsid w:val="00F35F53"/>
    <w:rsid w:val="00F37004"/>
    <w:rsid w:val="00F37233"/>
    <w:rsid w:val="00F41F9C"/>
    <w:rsid w:val="00F4200D"/>
    <w:rsid w:val="00F4359B"/>
    <w:rsid w:val="00F444E1"/>
    <w:rsid w:val="00F44642"/>
    <w:rsid w:val="00F45AD4"/>
    <w:rsid w:val="00F4668F"/>
    <w:rsid w:val="00F46737"/>
    <w:rsid w:val="00F476A1"/>
    <w:rsid w:val="00F5076B"/>
    <w:rsid w:val="00F52FDF"/>
    <w:rsid w:val="00F551A5"/>
    <w:rsid w:val="00F56C9A"/>
    <w:rsid w:val="00F57852"/>
    <w:rsid w:val="00F57B5B"/>
    <w:rsid w:val="00F62523"/>
    <w:rsid w:val="00F63B07"/>
    <w:rsid w:val="00F65DBE"/>
    <w:rsid w:val="00F661ED"/>
    <w:rsid w:val="00F66866"/>
    <w:rsid w:val="00F7164C"/>
    <w:rsid w:val="00F71FFA"/>
    <w:rsid w:val="00F722C7"/>
    <w:rsid w:val="00F7367A"/>
    <w:rsid w:val="00F76BE3"/>
    <w:rsid w:val="00F7719D"/>
    <w:rsid w:val="00F77375"/>
    <w:rsid w:val="00F8017B"/>
    <w:rsid w:val="00F809F7"/>
    <w:rsid w:val="00F80E54"/>
    <w:rsid w:val="00F8288C"/>
    <w:rsid w:val="00F82F5D"/>
    <w:rsid w:val="00F8395C"/>
    <w:rsid w:val="00F85142"/>
    <w:rsid w:val="00F856BE"/>
    <w:rsid w:val="00F857E7"/>
    <w:rsid w:val="00F872B4"/>
    <w:rsid w:val="00F873B4"/>
    <w:rsid w:val="00F87463"/>
    <w:rsid w:val="00F908F4"/>
    <w:rsid w:val="00F9145C"/>
    <w:rsid w:val="00F9166A"/>
    <w:rsid w:val="00F93D18"/>
    <w:rsid w:val="00F9517E"/>
    <w:rsid w:val="00F96E17"/>
    <w:rsid w:val="00F970B7"/>
    <w:rsid w:val="00FA04BB"/>
    <w:rsid w:val="00FA1516"/>
    <w:rsid w:val="00FA1571"/>
    <w:rsid w:val="00FA177D"/>
    <w:rsid w:val="00FA2BE6"/>
    <w:rsid w:val="00FA415E"/>
    <w:rsid w:val="00FA431C"/>
    <w:rsid w:val="00FA5050"/>
    <w:rsid w:val="00FA63BB"/>
    <w:rsid w:val="00FA64A4"/>
    <w:rsid w:val="00FA6DA3"/>
    <w:rsid w:val="00FA74FF"/>
    <w:rsid w:val="00FB3889"/>
    <w:rsid w:val="00FB3904"/>
    <w:rsid w:val="00FB7ABA"/>
    <w:rsid w:val="00FC091B"/>
    <w:rsid w:val="00FC2C6D"/>
    <w:rsid w:val="00FC3710"/>
    <w:rsid w:val="00FC47D5"/>
    <w:rsid w:val="00FD073F"/>
    <w:rsid w:val="00FD106B"/>
    <w:rsid w:val="00FD138D"/>
    <w:rsid w:val="00FD38EC"/>
    <w:rsid w:val="00FD6AAF"/>
    <w:rsid w:val="00FD730E"/>
    <w:rsid w:val="00FE02DE"/>
    <w:rsid w:val="00FE2A95"/>
    <w:rsid w:val="00FE5D15"/>
    <w:rsid w:val="00FE797E"/>
    <w:rsid w:val="00FF0BFE"/>
    <w:rsid w:val="00FF1FA7"/>
    <w:rsid w:val="00FF38C2"/>
    <w:rsid w:val="00FF3BC2"/>
    <w:rsid w:val="00FF3E74"/>
    <w:rsid w:val="00FF4846"/>
    <w:rsid w:val="00FF4CB5"/>
    <w:rsid w:val="00FF4CC0"/>
    <w:rsid w:val="00FF55FA"/>
    <w:rsid w:val="00FF67B3"/>
    <w:rsid w:val="00FF6A15"/>
    <w:rsid w:val="00FF6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17A66CAB"/>
  <w15:chartTrackingRefBased/>
  <w15:docId w15:val="{75ED653E-0658-4D59-AD3E-EEE83C367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6">
    <w:lsdException w:name="Normal" w:uiPriority="7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uiPriority="3" w:qFormat="1"/>
    <w:lsdException w:name="heading 7" w:semiHidden="1" w:uiPriority="3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iPriority="24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7"/>
    <w:qFormat/>
    <w:rsid w:val="009B6FEF"/>
    <w:pPr>
      <w:spacing w:line="280" w:lineRule="atLeast"/>
    </w:pPr>
    <w:rPr>
      <w:rFonts w:ascii="Arial" w:hAnsi="Arial"/>
      <w:sz w:val="22"/>
      <w:lang w:eastAsia="en-GB"/>
    </w:rPr>
  </w:style>
  <w:style w:type="paragraph" w:styleId="Heading1">
    <w:name w:val="heading 1"/>
    <w:aliases w:val="1. Heading"/>
    <w:basedOn w:val="BodyText"/>
    <w:next w:val="11Paragraph"/>
    <w:link w:val="Heading1Char"/>
    <w:qFormat/>
    <w:rsid w:val="00AF2CBD"/>
    <w:pPr>
      <w:keepNext/>
      <w:numPr>
        <w:numId w:val="42"/>
      </w:numPr>
      <w:spacing w:before="240" w:after="0" w:line="240" w:lineRule="atLeast"/>
      <w:contextualSpacing/>
      <w:outlineLvl w:val="0"/>
    </w:pPr>
    <w:rPr>
      <w:rFonts w:cs="Arial"/>
      <w:bCs/>
      <w:color w:val="540000"/>
      <w:sz w:val="32"/>
      <w:szCs w:val="28"/>
      <w:lang w:eastAsia="en-NZ"/>
    </w:rPr>
  </w:style>
  <w:style w:type="paragraph" w:styleId="Heading2">
    <w:name w:val="heading 2"/>
    <w:basedOn w:val="BodyText"/>
    <w:next w:val="11Paragraph"/>
    <w:qFormat/>
    <w:rsid w:val="00C07AFF"/>
    <w:pPr>
      <w:keepNext/>
      <w:spacing w:before="240" w:line="240" w:lineRule="atLeast"/>
      <w:outlineLvl w:val="1"/>
    </w:pPr>
    <w:rPr>
      <w:rFonts w:cs="Arial"/>
      <w:b/>
      <w:bCs/>
      <w:iCs/>
      <w:color w:val="540000"/>
      <w:sz w:val="24"/>
      <w:szCs w:val="24"/>
      <w:lang w:eastAsia="en-NZ"/>
    </w:rPr>
  </w:style>
  <w:style w:type="paragraph" w:styleId="Heading3">
    <w:name w:val="heading 3"/>
    <w:basedOn w:val="BodyText"/>
    <w:next w:val="11Paragraph"/>
    <w:link w:val="Heading3Char"/>
    <w:qFormat/>
    <w:rsid w:val="00C07AFF"/>
    <w:pPr>
      <w:keepNext/>
      <w:spacing w:before="240" w:line="240" w:lineRule="atLeast"/>
      <w:outlineLvl w:val="2"/>
    </w:pPr>
    <w:rPr>
      <w:b/>
      <w:bCs/>
      <w:color w:val="540000"/>
      <w:szCs w:val="22"/>
    </w:rPr>
  </w:style>
  <w:style w:type="paragraph" w:styleId="Heading4">
    <w:name w:val="heading 4"/>
    <w:basedOn w:val="BodyText"/>
    <w:next w:val="BodyText"/>
    <w:qFormat/>
    <w:rsid w:val="00923210"/>
    <w:pPr>
      <w:keepNext/>
      <w:spacing w:before="240" w:after="0" w:line="240" w:lineRule="atLeast"/>
      <w:outlineLvl w:val="3"/>
    </w:pPr>
    <w:rPr>
      <w:b/>
      <w:color w:val="540000"/>
      <w:szCs w:val="26"/>
    </w:rPr>
  </w:style>
  <w:style w:type="paragraph" w:styleId="Heading5">
    <w:name w:val="heading 5"/>
    <w:basedOn w:val="BodyText"/>
    <w:next w:val="11Paragraph"/>
    <w:link w:val="Heading5Char"/>
    <w:qFormat/>
    <w:rsid w:val="00923210"/>
    <w:pPr>
      <w:keepNext/>
      <w:spacing w:before="240" w:after="0" w:line="240" w:lineRule="atLeast"/>
      <w:outlineLvl w:val="4"/>
    </w:pPr>
    <w:rPr>
      <w:b/>
      <w:i/>
      <w:color w:val="540000"/>
      <w:szCs w:val="24"/>
    </w:rPr>
  </w:style>
  <w:style w:type="paragraph" w:styleId="Heading6">
    <w:name w:val="heading 6"/>
    <w:basedOn w:val="Heading1"/>
    <w:next w:val="Heading7"/>
    <w:uiPriority w:val="3"/>
    <w:rsid w:val="00923210"/>
    <w:pPr>
      <w:numPr>
        <w:numId w:val="16"/>
      </w:numPr>
      <w:outlineLvl w:val="5"/>
    </w:pPr>
    <w:rPr>
      <w:bCs w:val="0"/>
      <w:szCs w:val="22"/>
    </w:rPr>
  </w:style>
  <w:style w:type="paragraph" w:styleId="Heading7">
    <w:name w:val="heading 7"/>
    <w:basedOn w:val="Heading2"/>
    <w:next w:val="111Para"/>
    <w:uiPriority w:val="3"/>
    <w:rsid w:val="00923210"/>
    <w:pPr>
      <w:numPr>
        <w:ilvl w:val="1"/>
        <w:numId w:val="16"/>
      </w:numPr>
      <w:outlineLvl w:val="6"/>
    </w:pPr>
  </w:style>
  <w:style w:type="paragraph" w:styleId="Heading8">
    <w:name w:val="heading 8"/>
    <w:basedOn w:val="Heading7"/>
    <w:next w:val="Normal"/>
    <w:semiHidden/>
    <w:rsid w:val="00923210"/>
    <w:pPr>
      <w:numPr>
        <w:ilvl w:val="0"/>
        <w:numId w:val="0"/>
      </w:numPr>
      <w:outlineLvl w:val="7"/>
    </w:pPr>
  </w:style>
  <w:style w:type="paragraph" w:styleId="Heading9">
    <w:name w:val="heading 9"/>
    <w:basedOn w:val="Heading8"/>
    <w:next w:val="Normal"/>
    <w:semiHidden/>
    <w:rsid w:val="0092321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rsid w:val="00923210"/>
    <w:pPr>
      <w:numPr>
        <w:numId w:val="1"/>
      </w:numPr>
    </w:pPr>
  </w:style>
  <w:style w:type="numbering" w:styleId="1ai">
    <w:name w:val="Outline List 1"/>
    <w:basedOn w:val="NoList"/>
    <w:rsid w:val="00923210"/>
    <w:pPr>
      <w:numPr>
        <w:numId w:val="2"/>
      </w:numPr>
    </w:pPr>
  </w:style>
  <w:style w:type="numbering" w:styleId="ArticleSection">
    <w:name w:val="Outline List 3"/>
    <w:basedOn w:val="NoList"/>
    <w:semiHidden/>
    <w:rsid w:val="00923210"/>
    <w:pPr>
      <w:numPr>
        <w:numId w:val="4"/>
      </w:numPr>
    </w:pPr>
  </w:style>
  <w:style w:type="paragraph" w:styleId="BlockText">
    <w:name w:val="Block Text"/>
    <w:basedOn w:val="Normal"/>
    <w:semiHidden/>
    <w:rsid w:val="00923210"/>
    <w:pPr>
      <w:spacing w:after="120"/>
      <w:ind w:left="1440" w:right="1440"/>
    </w:pPr>
  </w:style>
  <w:style w:type="paragraph" w:customStyle="1" w:styleId="zFooterOddLandscape">
    <w:name w:val="z_Footer Odd Landscape"/>
    <w:basedOn w:val="BodyText"/>
    <w:semiHidden/>
    <w:rsid w:val="00923210"/>
    <w:pPr>
      <w:tabs>
        <w:tab w:val="center" w:pos="7144"/>
        <w:tab w:val="right" w:pos="14288"/>
      </w:tabs>
      <w:spacing w:after="0" w:line="240" w:lineRule="auto"/>
    </w:pPr>
    <w:rPr>
      <w:sz w:val="18"/>
    </w:rPr>
  </w:style>
  <w:style w:type="paragraph" w:styleId="BodyText2">
    <w:name w:val="Body Text 2"/>
    <w:basedOn w:val="Normal"/>
    <w:semiHidden/>
    <w:rsid w:val="00923210"/>
    <w:pPr>
      <w:spacing w:after="120" w:line="480" w:lineRule="auto"/>
    </w:pPr>
  </w:style>
  <w:style w:type="paragraph" w:styleId="BodyText3">
    <w:name w:val="Body Text 3"/>
    <w:basedOn w:val="Normal"/>
    <w:link w:val="BodyText3Char"/>
    <w:semiHidden/>
    <w:rsid w:val="00923210"/>
    <w:pPr>
      <w:spacing w:after="120"/>
    </w:pPr>
    <w:rPr>
      <w:sz w:val="16"/>
      <w:szCs w:val="16"/>
    </w:rPr>
  </w:style>
  <w:style w:type="paragraph" w:styleId="BodyText">
    <w:name w:val="Body Text"/>
    <w:basedOn w:val="Normal"/>
    <w:link w:val="BodyTextChar"/>
    <w:uiPriority w:val="4"/>
    <w:qFormat/>
    <w:rsid w:val="00E1602C"/>
    <w:pPr>
      <w:spacing w:after="120"/>
    </w:pPr>
    <w:rPr>
      <w:rFonts w:asciiTheme="minorHAnsi" w:hAnsiTheme="minorHAnsi" w:cstheme="minorHAnsi"/>
      <w:sz w:val="20"/>
    </w:rPr>
  </w:style>
  <w:style w:type="paragraph" w:styleId="BodyTextFirstIndent">
    <w:name w:val="Body Text First Indent"/>
    <w:basedOn w:val="BodyText"/>
    <w:link w:val="BodyTextFirstIndentChar"/>
    <w:semiHidden/>
    <w:rsid w:val="00923210"/>
    <w:pPr>
      <w:ind w:firstLine="210"/>
    </w:pPr>
  </w:style>
  <w:style w:type="paragraph" w:styleId="BodyTextIndent">
    <w:name w:val="Body Text Indent"/>
    <w:basedOn w:val="Normal"/>
    <w:semiHidden/>
    <w:rsid w:val="00923210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923210"/>
    <w:pPr>
      <w:ind w:firstLine="210"/>
    </w:pPr>
  </w:style>
  <w:style w:type="paragraph" w:styleId="BodyTextIndent2">
    <w:name w:val="Body Text Indent 2"/>
    <w:basedOn w:val="Normal"/>
    <w:semiHidden/>
    <w:rsid w:val="00923210"/>
    <w:pPr>
      <w:numPr>
        <w:numId w:val="41"/>
      </w:numPr>
      <w:spacing w:after="120" w:line="480" w:lineRule="auto"/>
    </w:pPr>
  </w:style>
  <w:style w:type="paragraph" w:styleId="BodyTextIndent3">
    <w:name w:val="Body Text Indent 3"/>
    <w:basedOn w:val="Normal"/>
    <w:semiHidden/>
    <w:rsid w:val="00923210"/>
    <w:pPr>
      <w:spacing w:after="120"/>
      <w:ind w:left="283"/>
    </w:pPr>
    <w:rPr>
      <w:sz w:val="16"/>
      <w:szCs w:val="16"/>
    </w:rPr>
  </w:style>
  <w:style w:type="paragraph" w:styleId="Closing">
    <w:name w:val="Closing"/>
    <w:basedOn w:val="Normal"/>
    <w:semiHidden/>
    <w:rsid w:val="00923210"/>
    <w:pPr>
      <w:ind w:left="4252"/>
    </w:pPr>
  </w:style>
  <w:style w:type="paragraph" w:styleId="Date">
    <w:name w:val="Date"/>
    <w:basedOn w:val="Normal"/>
    <w:next w:val="Normal"/>
    <w:semiHidden/>
    <w:rsid w:val="00923210"/>
  </w:style>
  <w:style w:type="paragraph" w:styleId="E-mailSignature">
    <w:name w:val="E-mail Signature"/>
    <w:basedOn w:val="Normal"/>
    <w:semiHidden/>
    <w:rsid w:val="00923210"/>
  </w:style>
  <w:style w:type="character" w:styleId="Emphasis">
    <w:name w:val="Emphasis"/>
    <w:basedOn w:val="DefaultParagraphFont"/>
    <w:uiPriority w:val="20"/>
    <w:qFormat/>
    <w:rsid w:val="00923210"/>
    <w:rPr>
      <w:i/>
      <w:iCs/>
    </w:rPr>
  </w:style>
  <w:style w:type="paragraph" w:styleId="EnvelopeAddress">
    <w:name w:val="envelope address"/>
    <w:basedOn w:val="Normal"/>
    <w:semiHidden/>
    <w:rsid w:val="00923210"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EnvelopeReturn">
    <w:name w:val="envelope return"/>
    <w:basedOn w:val="Normal"/>
    <w:semiHidden/>
    <w:rsid w:val="00923210"/>
    <w:rPr>
      <w:rFonts w:cs="Arial"/>
    </w:rPr>
  </w:style>
  <w:style w:type="character" w:styleId="FollowedHyperlink">
    <w:name w:val="FollowedHyperlink"/>
    <w:basedOn w:val="DefaultParagraphFont"/>
    <w:semiHidden/>
    <w:rsid w:val="00923210"/>
    <w:rPr>
      <w:color w:val="800080"/>
      <w:u w:val="single"/>
    </w:rPr>
  </w:style>
  <w:style w:type="paragraph" w:styleId="Footer">
    <w:name w:val="footer"/>
    <w:basedOn w:val="Normal"/>
    <w:semiHidden/>
    <w:rsid w:val="00923210"/>
    <w:pPr>
      <w:tabs>
        <w:tab w:val="center" w:pos="4678"/>
        <w:tab w:val="right" w:pos="9356"/>
      </w:tabs>
    </w:pPr>
    <w:rPr>
      <w:sz w:val="18"/>
    </w:rPr>
  </w:style>
  <w:style w:type="paragraph" w:styleId="Header">
    <w:name w:val="header"/>
    <w:basedOn w:val="Normal"/>
    <w:semiHidden/>
    <w:rsid w:val="00923210"/>
    <w:pPr>
      <w:tabs>
        <w:tab w:val="center" w:pos="4678"/>
        <w:tab w:val="right" w:pos="9356"/>
      </w:tabs>
    </w:pPr>
    <w:rPr>
      <w:sz w:val="18"/>
    </w:rPr>
  </w:style>
  <w:style w:type="character" w:styleId="HTMLAcronym">
    <w:name w:val="HTML Acronym"/>
    <w:basedOn w:val="DefaultParagraphFont"/>
    <w:semiHidden/>
    <w:rsid w:val="00923210"/>
  </w:style>
  <w:style w:type="paragraph" w:styleId="HTMLAddress">
    <w:name w:val="HTML Address"/>
    <w:basedOn w:val="Normal"/>
    <w:semiHidden/>
    <w:rsid w:val="00923210"/>
    <w:rPr>
      <w:i/>
      <w:iCs/>
    </w:rPr>
  </w:style>
  <w:style w:type="character" w:styleId="HTMLCite">
    <w:name w:val="HTML Cite"/>
    <w:basedOn w:val="DefaultParagraphFont"/>
    <w:semiHidden/>
    <w:rsid w:val="00923210"/>
    <w:rPr>
      <w:i/>
      <w:iCs/>
    </w:rPr>
  </w:style>
  <w:style w:type="character" w:styleId="HTMLCode">
    <w:name w:val="HTML Code"/>
    <w:basedOn w:val="DefaultParagraphFont"/>
    <w:semiHidden/>
    <w:rsid w:val="00923210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923210"/>
    <w:rPr>
      <w:i/>
      <w:iCs/>
    </w:rPr>
  </w:style>
  <w:style w:type="character" w:styleId="HTMLKeyboard">
    <w:name w:val="HTML Keyboard"/>
    <w:basedOn w:val="DefaultParagraphFont"/>
    <w:semiHidden/>
    <w:rsid w:val="00923210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923210"/>
    <w:rPr>
      <w:rFonts w:ascii="Courier New" w:hAnsi="Courier New" w:cs="Courier New"/>
    </w:rPr>
  </w:style>
  <w:style w:type="character" w:styleId="HTMLSample">
    <w:name w:val="HTML Sample"/>
    <w:basedOn w:val="DefaultParagraphFont"/>
    <w:semiHidden/>
    <w:rsid w:val="00923210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923210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923210"/>
    <w:rPr>
      <w:i/>
      <w:iCs/>
    </w:rPr>
  </w:style>
  <w:style w:type="character" w:styleId="Hyperlink">
    <w:name w:val="Hyperlink"/>
    <w:basedOn w:val="DefaultParagraphFont"/>
    <w:uiPriority w:val="99"/>
    <w:rsid w:val="00923210"/>
    <w:rPr>
      <w:color w:val="0000FF"/>
      <w:u w:val="single"/>
    </w:rPr>
  </w:style>
  <w:style w:type="character" w:styleId="LineNumber">
    <w:name w:val="line number"/>
    <w:basedOn w:val="DefaultParagraphFont"/>
    <w:semiHidden/>
    <w:rsid w:val="00923210"/>
  </w:style>
  <w:style w:type="paragraph" w:styleId="List">
    <w:name w:val="List"/>
    <w:basedOn w:val="Normal"/>
    <w:uiPriority w:val="99"/>
    <w:semiHidden/>
    <w:rsid w:val="00923210"/>
    <w:pPr>
      <w:numPr>
        <w:numId w:val="17"/>
      </w:numPr>
      <w:tabs>
        <w:tab w:val="left" w:pos="1134"/>
      </w:tabs>
      <w:spacing w:after="120"/>
    </w:pPr>
  </w:style>
  <w:style w:type="paragraph" w:styleId="List2">
    <w:name w:val="List 2"/>
    <w:basedOn w:val="Normal"/>
    <w:semiHidden/>
    <w:rsid w:val="00923210"/>
    <w:pPr>
      <w:ind w:left="566" w:hanging="283"/>
    </w:pPr>
  </w:style>
  <w:style w:type="paragraph" w:styleId="List3">
    <w:name w:val="List 3"/>
    <w:basedOn w:val="Normal"/>
    <w:semiHidden/>
    <w:rsid w:val="00923210"/>
    <w:pPr>
      <w:ind w:left="849" w:hanging="283"/>
    </w:pPr>
  </w:style>
  <w:style w:type="paragraph" w:styleId="List4">
    <w:name w:val="List 4"/>
    <w:basedOn w:val="Normal"/>
    <w:semiHidden/>
    <w:rsid w:val="00923210"/>
    <w:pPr>
      <w:ind w:left="1132" w:hanging="283"/>
    </w:pPr>
  </w:style>
  <w:style w:type="paragraph" w:styleId="List5">
    <w:name w:val="List 5"/>
    <w:basedOn w:val="Normal"/>
    <w:semiHidden/>
    <w:rsid w:val="00923210"/>
    <w:pPr>
      <w:ind w:left="1415" w:hanging="283"/>
    </w:pPr>
  </w:style>
  <w:style w:type="paragraph" w:styleId="ListBullet">
    <w:name w:val="List Bullet"/>
    <w:basedOn w:val="Normal"/>
    <w:uiPriority w:val="99"/>
    <w:semiHidden/>
    <w:rsid w:val="00923210"/>
    <w:pPr>
      <w:numPr>
        <w:numId w:val="18"/>
      </w:numPr>
    </w:pPr>
  </w:style>
  <w:style w:type="paragraph" w:styleId="ListBullet2">
    <w:name w:val="List Bullet 2"/>
    <w:basedOn w:val="Normal"/>
    <w:semiHidden/>
    <w:rsid w:val="00923210"/>
    <w:pPr>
      <w:numPr>
        <w:numId w:val="19"/>
      </w:numPr>
    </w:pPr>
  </w:style>
  <w:style w:type="paragraph" w:styleId="ListBullet3">
    <w:name w:val="List Bullet 3"/>
    <w:basedOn w:val="Normal"/>
    <w:semiHidden/>
    <w:rsid w:val="00923210"/>
    <w:pPr>
      <w:numPr>
        <w:numId w:val="20"/>
      </w:numPr>
    </w:pPr>
  </w:style>
  <w:style w:type="paragraph" w:styleId="ListBullet4">
    <w:name w:val="List Bullet 4"/>
    <w:basedOn w:val="Normal"/>
    <w:semiHidden/>
    <w:rsid w:val="00923210"/>
    <w:pPr>
      <w:numPr>
        <w:numId w:val="21"/>
      </w:numPr>
    </w:pPr>
  </w:style>
  <w:style w:type="paragraph" w:styleId="ListBullet5">
    <w:name w:val="List Bullet 5"/>
    <w:basedOn w:val="Normal"/>
    <w:semiHidden/>
    <w:rsid w:val="00923210"/>
    <w:pPr>
      <w:numPr>
        <w:numId w:val="22"/>
      </w:numPr>
    </w:pPr>
  </w:style>
  <w:style w:type="paragraph" w:styleId="ListContinue">
    <w:name w:val="List Continue"/>
    <w:basedOn w:val="Normal"/>
    <w:semiHidden/>
    <w:rsid w:val="00923210"/>
    <w:pPr>
      <w:spacing w:after="120"/>
      <w:ind w:left="283"/>
    </w:pPr>
  </w:style>
  <w:style w:type="paragraph" w:styleId="ListContinue2">
    <w:name w:val="List Continue 2"/>
    <w:basedOn w:val="Normal"/>
    <w:semiHidden/>
    <w:rsid w:val="00923210"/>
    <w:pPr>
      <w:spacing w:after="120"/>
      <w:ind w:left="566"/>
    </w:pPr>
  </w:style>
  <w:style w:type="paragraph" w:styleId="ListContinue3">
    <w:name w:val="List Continue 3"/>
    <w:basedOn w:val="Normal"/>
    <w:semiHidden/>
    <w:rsid w:val="00923210"/>
    <w:pPr>
      <w:spacing w:after="120"/>
      <w:ind w:left="849"/>
    </w:pPr>
  </w:style>
  <w:style w:type="paragraph" w:styleId="ListContinue4">
    <w:name w:val="List Continue 4"/>
    <w:basedOn w:val="Normal"/>
    <w:semiHidden/>
    <w:rsid w:val="00923210"/>
    <w:pPr>
      <w:spacing w:after="120"/>
      <w:ind w:left="1132"/>
    </w:pPr>
  </w:style>
  <w:style w:type="paragraph" w:styleId="ListContinue5">
    <w:name w:val="List Continue 5"/>
    <w:basedOn w:val="Normal"/>
    <w:semiHidden/>
    <w:rsid w:val="00923210"/>
    <w:pPr>
      <w:spacing w:after="120"/>
      <w:ind w:left="1415"/>
    </w:pPr>
  </w:style>
  <w:style w:type="paragraph" w:styleId="ListNumber">
    <w:name w:val="List Number"/>
    <w:basedOn w:val="Normal"/>
    <w:semiHidden/>
    <w:rsid w:val="00923210"/>
    <w:pPr>
      <w:numPr>
        <w:numId w:val="23"/>
      </w:numPr>
    </w:pPr>
  </w:style>
  <w:style w:type="paragraph" w:styleId="ListNumber2">
    <w:name w:val="List Number 2"/>
    <w:basedOn w:val="Normal"/>
    <w:semiHidden/>
    <w:rsid w:val="00923210"/>
    <w:pPr>
      <w:numPr>
        <w:numId w:val="24"/>
      </w:numPr>
    </w:pPr>
  </w:style>
  <w:style w:type="paragraph" w:styleId="ListNumber3">
    <w:name w:val="List Number 3"/>
    <w:basedOn w:val="Normal"/>
    <w:semiHidden/>
    <w:rsid w:val="00923210"/>
    <w:pPr>
      <w:numPr>
        <w:numId w:val="25"/>
      </w:numPr>
    </w:pPr>
  </w:style>
  <w:style w:type="paragraph" w:styleId="ListNumber4">
    <w:name w:val="List Number 4"/>
    <w:basedOn w:val="Normal"/>
    <w:semiHidden/>
    <w:rsid w:val="00923210"/>
    <w:pPr>
      <w:numPr>
        <w:numId w:val="26"/>
      </w:numPr>
    </w:pPr>
  </w:style>
  <w:style w:type="paragraph" w:styleId="ListNumber5">
    <w:name w:val="List Number 5"/>
    <w:basedOn w:val="Normal"/>
    <w:semiHidden/>
    <w:rsid w:val="00923210"/>
    <w:pPr>
      <w:numPr>
        <w:numId w:val="27"/>
      </w:numPr>
    </w:pPr>
  </w:style>
  <w:style w:type="paragraph" w:styleId="MessageHeader">
    <w:name w:val="Message Header"/>
    <w:basedOn w:val="Normal"/>
    <w:semiHidden/>
    <w:rsid w:val="0092321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Cs w:val="24"/>
    </w:rPr>
  </w:style>
  <w:style w:type="paragraph" w:styleId="NormalWeb">
    <w:name w:val="Normal (Web)"/>
    <w:basedOn w:val="Normal"/>
    <w:uiPriority w:val="99"/>
    <w:semiHidden/>
    <w:rsid w:val="00923210"/>
    <w:rPr>
      <w:rFonts w:ascii="Times New Roman" w:hAnsi="Times New Roman"/>
      <w:szCs w:val="24"/>
    </w:rPr>
  </w:style>
  <w:style w:type="paragraph" w:styleId="NormalIndent">
    <w:name w:val="Normal Indent"/>
    <w:basedOn w:val="Normal"/>
    <w:semiHidden/>
    <w:rsid w:val="00923210"/>
    <w:pPr>
      <w:ind w:left="567"/>
    </w:pPr>
  </w:style>
  <w:style w:type="paragraph" w:styleId="NoteHeading">
    <w:name w:val="Note Heading"/>
    <w:basedOn w:val="Normal"/>
    <w:next w:val="Normal"/>
    <w:link w:val="NoteHeadingChar"/>
    <w:uiPriority w:val="24"/>
    <w:rsid w:val="00923210"/>
    <w:pPr>
      <w:spacing w:line="220" w:lineRule="atLeast"/>
    </w:pPr>
    <w:rPr>
      <w:sz w:val="18"/>
    </w:rPr>
  </w:style>
  <w:style w:type="character" w:styleId="PageNumber">
    <w:name w:val="page number"/>
    <w:basedOn w:val="DefaultParagraphFont"/>
    <w:semiHidden/>
    <w:rsid w:val="00923210"/>
    <w:rPr>
      <w:rFonts w:ascii="Arial" w:hAnsi="Arial"/>
      <w:sz w:val="18"/>
    </w:rPr>
  </w:style>
  <w:style w:type="paragraph" w:styleId="PlainText">
    <w:name w:val="Plain Text"/>
    <w:basedOn w:val="Normal"/>
    <w:semiHidden/>
    <w:rsid w:val="00923210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923210"/>
  </w:style>
  <w:style w:type="paragraph" w:styleId="Signature">
    <w:name w:val="Signature"/>
    <w:basedOn w:val="Normal"/>
    <w:semiHidden/>
    <w:rsid w:val="00923210"/>
    <w:pPr>
      <w:ind w:left="4252"/>
    </w:pPr>
  </w:style>
  <w:style w:type="character" w:styleId="Strong">
    <w:name w:val="Strong"/>
    <w:basedOn w:val="DefaultParagraphFont"/>
    <w:semiHidden/>
    <w:rsid w:val="00923210"/>
    <w:rPr>
      <w:b/>
      <w:bCs/>
    </w:rPr>
  </w:style>
  <w:style w:type="paragraph" w:styleId="Subtitle">
    <w:name w:val="Subtitle"/>
    <w:basedOn w:val="Normal"/>
    <w:semiHidden/>
    <w:rsid w:val="00923210"/>
    <w:pPr>
      <w:spacing w:after="60"/>
      <w:jc w:val="center"/>
      <w:outlineLvl w:val="1"/>
    </w:pPr>
    <w:rPr>
      <w:rFonts w:cs="Arial"/>
      <w:szCs w:val="24"/>
    </w:rPr>
  </w:style>
  <w:style w:type="table" w:styleId="Table3Deffects1">
    <w:name w:val="Table 3D effects 1"/>
    <w:basedOn w:val="TableNormal"/>
    <w:semiHidden/>
    <w:rsid w:val="00923210"/>
    <w:pPr>
      <w:spacing w:line="320" w:lineRule="exac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923210"/>
    <w:pPr>
      <w:spacing w:line="320" w:lineRule="exac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923210"/>
    <w:pPr>
      <w:spacing w:line="320" w:lineRule="exac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923210"/>
    <w:pPr>
      <w:spacing w:line="320" w:lineRule="exac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923210"/>
    <w:pPr>
      <w:spacing w:line="320" w:lineRule="exac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923210"/>
    <w:pPr>
      <w:spacing w:line="320" w:lineRule="exac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923210"/>
    <w:pPr>
      <w:spacing w:line="320" w:lineRule="exac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923210"/>
    <w:pPr>
      <w:spacing w:line="320" w:lineRule="exac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923210"/>
    <w:pPr>
      <w:spacing w:line="320" w:lineRule="exac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923210"/>
    <w:pPr>
      <w:spacing w:line="320" w:lineRule="exac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923210"/>
    <w:pPr>
      <w:spacing w:line="320" w:lineRule="exact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923210"/>
    <w:pPr>
      <w:spacing w:line="320" w:lineRule="exac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923210"/>
    <w:pPr>
      <w:spacing w:line="320" w:lineRule="exac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923210"/>
    <w:pPr>
      <w:spacing w:line="320" w:lineRule="exac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923210"/>
    <w:pPr>
      <w:spacing w:line="320" w:lineRule="exac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923210"/>
    <w:pPr>
      <w:spacing w:line="320" w:lineRule="exac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923210"/>
    <w:pPr>
      <w:spacing w:line="320" w:lineRule="exac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923210"/>
    <w:pPr>
      <w:spacing w:line="32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923210"/>
    <w:pPr>
      <w:spacing w:line="320" w:lineRule="exac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923210"/>
    <w:pPr>
      <w:spacing w:line="320" w:lineRule="exact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923210"/>
    <w:pPr>
      <w:spacing w:line="320" w:lineRule="exact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923210"/>
    <w:pPr>
      <w:spacing w:line="320" w:lineRule="exact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923210"/>
    <w:pPr>
      <w:spacing w:line="320" w:lineRule="exac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923210"/>
    <w:pPr>
      <w:spacing w:line="320" w:lineRule="exac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923210"/>
    <w:pPr>
      <w:spacing w:line="320" w:lineRule="exac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923210"/>
    <w:pPr>
      <w:spacing w:line="320" w:lineRule="exac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923210"/>
    <w:pPr>
      <w:spacing w:line="320" w:lineRule="exac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923210"/>
    <w:pPr>
      <w:spacing w:line="320" w:lineRule="exac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923210"/>
    <w:pPr>
      <w:spacing w:line="320" w:lineRule="exac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923210"/>
    <w:pPr>
      <w:spacing w:line="320" w:lineRule="exac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923210"/>
    <w:pPr>
      <w:spacing w:line="320" w:lineRule="exac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923210"/>
    <w:pPr>
      <w:spacing w:line="320" w:lineRule="exac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923210"/>
    <w:pPr>
      <w:spacing w:line="320" w:lineRule="exac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923210"/>
    <w:pPr>
      <w:spacing w:line="320" w:lineRule="exac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923210"/>
    <w:pPr>
      <w:spacing w:line="320" w:lineRule="exac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923210"/>
    <w:pPr>
      <w:spacing w:line="320" w:lineRule="exac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923210"/>
    <w:pPr>
      <w:spacing w:line="320" w:lineRule="exac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923210"/>
    <w:pPr>
      <w:spacing w:line="320" w:lineRule="exac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923210"/>
    <w:pPr>
      <w:spacing w:line="320" w:lineRule="exac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923210"/>
    <w:pPr>
      <w:spacing w:line="320" w:lineRule="exac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923210"/>
    <w:pPr>
      <w:spacing w:line="32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923210"/>
    <w:pPr>
      <w:spacing w:line="320" w:lineRule="exac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923210"/>
    <w:pPr>
      <w:spacing w:line="320" w:lineRule="exac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923210"/>
    <w:pPr>
      <w:spacing w:line="320" w:lineRule="exac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semiHidden/>
    <w:rsid w:val="00923210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zFooterEvenLandscape">
    <w:name w:val="z_Footer Even Landscape"/>
    <w:basedOn w:val="BodyText"/>
    <w:semiHidden/>
    <w:rsid w:val="00923210"/>
    <w:pPr>
      <w:tabs>
        <w:tab w:val="center" w:pos="7144"/>
        <w:tab w:val="right" w:pos="14288"/>
      </w:tabs>
      <w:spacing w:after="0" w:line="240" w:lineRule="auto"/>
    </w:pPr>
    <w:rPr>
      <w:sz w:val="18"/>
    </w:rPr>
  </w:style>
  <w:style w:type="paragraph" w:customStyle="1" w:styleId="zFooterOddPortrait">
    <w:name w:val="z_Footer Odd Portrait"/>
    <w:basedOn w:val="Normal"/>
    <w:semiHidden/>
    <w:rsid w:val="00923210"/>
    <w:pPr>
      <w:tabs>
        <w:tab w:val="center" w:pos="4678"/>
        <w:tab w:val="right" w:pos="9356"/>
      </w:tabs>
      <w:spacing w:line="240" w:lineRule="auto"/>
    </w:pPr>
    <w:rPr>
      <w:sz w:val="18"/>
    </w:rPr>
  </w:style>
  <w:style w:type="paragraph" w:customStyle="1" w:styleId="zFooterEvenPortrait">
    <w:name w:val="z_Footer Even Portrait"/>
    <w:basedOn w:val="BodyText"/>
    <w:semiHidden/>
    <w:rsid w:val="00923210"/>
    <w:pPr>
      <w:tabs>
        <w:tab w:val="center" w:pos="4678"/>
        <w:tab w:val="right" w:pos="9356"/>
      </w:tabs>
      <w:spacing w:after="0" w:line="240" w:lineRule="auto"/>
    </w:pPr>
    <w:rPr>
      <w:sz w:val="18"/>
    </w:rPr>
  </w:style>
  <w:style w:type="character" w:customStyle="1" w:styleId="BodyTextChar">
    <w:name w:val="Body Text Char"/>
    <w:basedOn w:val="DefaultParagraphFont"/>
    <w:link w:val="BodyText"/>
    <w:uiPriority w:val="4"/>
    <w:rsid w:val="00E1602C"/>
    <w:rPr>
      <w:rFonts w:asciiTheme="minorHAnsi" w:hAnsiTheme="minorHAnsi" w:cstheme="minorHAnsi"/>
      <w:lang w:eastAsia="en-GB"/>
    </w:rPr>
  </w:style>
  <w:style w:type="table" w:customStyle="1" w:styleId="CustomisedTable">
    <w:name w:val="Customised Table"/>
    <w:basedOn w:val="TableNormal"/>
    <w:rsid w:val="00923210"/>
    <w:rPr>
      <w:rFonts w:ascii="Arial" w:hAnsi="Arial"/>
    </w:rPr>
    <w:tblPr>
      <w:tblInd w:w="709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CellMar>
        <w:top w:w="57" w:type="dxa"/>
        <w:bottom w:w="57" w:type="dxa"/>
      </w:tblCellMar>
    </w:tblPr>
    <w:tcPr>
      <w:shd w:val="clear" w:color="auto" w:fill="auto"/>
    </w:tcPr>
    <w:tblStylePr w:type="firstRow"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character" w:styleId="FootnoteReference">
    <w:name w:val="footnote reference"/>
    <w:aliases w:val="(NECG) Footnote Reference"/>
    <w:basedOn w:val="DefaultParagraphFont"/>
    <w:rsid w:val="00923210"/>
    <w:rPr>
      <w:vertAlign w:val="superscript"/>
    </w:rPr>
  </w:style>
  <w:style w:type="character" w:customStyle="1" w:styleId="FootnoteTextChar">
    <w:name w:val="Footnote Text Char"/>
    <w:basedOn w:val="BodyTextChar"/>
    <w:link w:val="FootnoteText"/>
    <w:semiHidden/>
    <w:rsid w:val="008A27D7"/>
    <w:rPr>
      <w:rFonts w:ascii="Arial" w:hAnsi="Arial" w:cstheme="minorHAnsi"/>
      <w:sz w:val="18"/>
      <w:lang w:eastAsia="en-GB"/>
    </w:rPr>
  </w:style>
  <w:style w:type="character" w:customStyle="1" w:styleId="TableBullet2Char">
    <w:name w:val="Table Bullet 2 Char"/>
    <w:basedOn w:val="BodyTextChar"/>
    <w:link w:val="TableBullet2"/>
    <w:uiPriority w:val="45"/>
    <w:rsid w:val="008A27D7"/>
    <w:rPr>
      <w:rFonts w:asciiTheme="minorHAnsi" w:hAnsiTheme="minorHAnsi" w:cstheme="minorHAnsi"/>
      <w:sz w:val="18"/>
      <w:lang w:eastAsia="en-GB"/>
    </w:rPr>
  </w:style>
  <w:style w:type="paragraph" w:customStyle="1" w:styleId="TableSource">
    <w:name w:val="Table Source"/>
    <w:basedOn w:val="BodyText"/>
    <w:uiPriority w:val="19"/>
    <w:rsid w:val="00923210"/>
    <w:pPr>
      <w:spacing w:after="60" w:line="220" w:lineRule="atLeast"/>
    </w:pPr>
    <w:rPr>
      <w:sz w:val="18"/>
    </w:rPr>
  </w:style>
  <w:style w:type="paragraph" w:customStyle="1" w:styleId="ParagraphNumberingLevel1">
    <w:name w:val="Paragraph Numbering Level 1"/>
    <w:basedOn w:val="BodyText"/>
    <w:semiHidden/>
    <w:rsid w:val="00923210"/>
    <w:pPr>
      <w:numPr>
        <w:numId w:val="29"/>
      </w:numPr>
      <w:spacing w:after="180"/>
    </w:pPr>
    <w:rPr>
      <w:szCs w:val="24"/>
    </w:rPr>
  </w:style>
  <w:style w:type="paragraph" w:customStyle="1" w:styleId="ParagraphNumberingLevel2">
    <w:name w:val="Paragraph Numbering Level 2"/>
    <w:basedOn w:val="BodyText"/>
    <w:semiHidden/>
    <w:rsid w:val="00923210"/>
    <w:pPr>
      <w:numPr>
        <w:ilvl w:val="1"/>
        <w:numId w:val="29"/>
      </w:numPr>
      <w:spacing w:after="180"/>
    </w:pPr>
    <w:rPr>
      <w:szCs w:val="24"/>
    </w:rPr>
  </w:style>
  <w:style w:type="paragraph" w:customStyle="1" w:styleId="ParagraphNumberingLevel3">
    <w:name w:val="Paragraph Numbering Level 3"/>
    <w:basedOn w:val="BodyText"/>
    <w:semiHidden/>
    <w:rsid w:val="00923210"/>
    <w:pPr>
      <w:numPr>
        <w:ilvl w:val="2"/>
        <w:numId w:val="29"/>
      </w:numPr>
      <w:spacing w:after="180"/>
    </w:pPr>
    <w:rPr>
      <w:szCs w:val="24"/>
    </w:rPr>
  </w:style>
  <w:style w:type="paragraph" w:customStyle="1" w:styleId="BodyTextIndent1">
    <w:name w:val="Body Text Indent1"/>
    <w:basedOn w:val="BodyText"/>
    <w:semiHidden/>
    <w:rsid w:val="00632ACF"/>
    <w:pPr>
      <w:ind w:left="567"/>
    </w:pPr>
  </w:style>
  <w:style w:type="paragraph" w:customStyle="1" w:styleId="Quotation">
    <w:name w:val="Quotation"/>
    <w:basedOn w:val="BodyText"/>
    <w:uiPriority w:val="7"/>
    <w:rsid w:val="00923210"/>
  </w:style>
  <w:style w:type="paragraph" w:customStyle="1" w:styleId="Bullet1">
    <w:name w:val="Bullet 1"/>
    <w:basedOn w:val="BodyText"/>
    <w:uiPriority w:val="4"/>
    <w:qFormat/>
    <w:rsid w:val="00923210"/>
    <w:pPr>
      <w:numPr>
        <w:numId w:val="7"/>
      </w:numPr>
    </w:pPr>
    <w:rPr>
      <w:szCs w:val="24"/>
    </w:rPr>
  </w:style>
  <w:style w:type="paragraph" w:customStyle="1" w:styleId="Bullet2">
    <w:name w:val="Bullet 2"/>
    <w:basedOn w:val="BodyText"/>
    <w:uiPriority w:val="4"/>
    <w:qFormat/>
    <w:rsid w:val="00923210"/>
    <w:pPr>
      <w:numPr>
        <w:ilvl w:val="1"/>
        <w:numId w:val="7"/>
      </w:numPr>
    </w:pPr>
  </w:style>
  <w:style w:type="paragraph" w:customStyle="1" w:styleId="Tablesource0">
    <w:name w:val="Table source"/>
    <w:basedOn w:val="BodyText"/>
    <w:semiHidden/>
    <w:rsid w:val="007C4F03"/>
    <w:pPr>
      <w:spacing w:before="120" w:line="240" w:lineRule="atLeast"/>
    </w:pPr>
  </w:style>
  <w:style w:type="paragraph" w:customStyle="1" w:styleId="Tablenote">
    <w:name w:val="Table note"/>
    <w:basedOn w:val="BodyText"/>
    <w:uiPriority w:val="19"/>
    <w:rsid w:val="00923210"/>
    <w:pPr>
      <w:spacing w:after="0" w:line="240" w:lineRule="atLeast"/>
    </w:pPr>
    <w:rPr>
      <w:sz w:val="18"/>
    </w:rPr>
  </w:style>
  <w:style w:type="paragraph" w:customStyle="1" w:styleId="TableHeading">
    <w:name w:val="Table Heading"/>
    <w:basedOn w:val="BodyText"/>
    <w:rsid w:val="00923210"/>
    <w:pPr>
      <w:spacing w:before="40" w:after="40" w:line="240" w:lineRule="auto"/>
    </w:pPr>
  </w:style>
  <w:style w:type="paragraph" w:customStyle="1" w:styleId="TableBodyText">
    <w:name w:val="Table Body Text"/>
    <w:basedOn w:val="BodyText"/>
    <w:rsid w:val="00923210"/>
    <w:pPr>
      <w:spacing w:after="60" w:line="240" w:lineRule="atLeast"/>
    </w:pPr>
  </w:style>
  <w:style w:type="paragraph" w:customStyle="1" w:styleId="TableBullet1">
    <w:name w:val="Table Bullet 1"/>
    <w:basedOn w:val="BodyText"/>
    <w:uiPriority w:val="19"/>
    <w:rsid w:val="00923210"/>
    <w:pPr>
      <w:numPr>
        <w:numId w:val="35"/>
      </w:numPr>
      <w:spacing w:after="60" w:line="240" w:lineRule="atLeast"/>
      <w:contextualSpacing/>
    </w:pPr>
    <w:rPr>
      <w:sz w:val="18"/>
    </w:rPr>
  </w:style>
  <w:style w:type="paragraph" w:customStyle="1" w:styleId="TableBullet2">
    <w:name w:val="Table Bullet 2"/>
    <w:basedOn w:val="BodyText"/>
    <w:link w:val="TableBullet2Char"/>
    <w:uiPriority w:val="45"/>
    <w:rsid w:val="00923210"/>
    <w:pPr>
      <w:numPr>
        <w:numId w:val="36"/>
      </w:numPr>
      <w:spacing w:after="60" w:line="240" w:lineRule="atLeast"/>
      <w:contextualSpacing/>
    </w:pPr>
    <w:rPr>
      <w:sz w:val="18"/>
    </w:rPr>
  </w:style>
  <w:style w:type="paragraph" w:styleId="Caption">
    <w:name w:val="caption"/>
    <w:basedOn w:val="BodyText"/>
    <w:next w:val="BodyText"/>
    <w:uiPriority w:val="23"/>
    <w:qFormat/>
    <w:rsid w:val="00923210"/>
    <w:pPr>
      <w:keepNext/>
      <w:tabs>
        <w:tab w:val="left" w:pos="992"/>
      </w:tabs>
      <w:ind w:left="1701" w:hanging="992"/>
    </w:pPr>
    <w:rPr>
      <w:b/>
      <w:bCs/>
    </w:rPr>
  </w:style>
  <w:style w:type="paragraph" w:styleId="FootnoteText">
    <w:name w:val="footnote text"/>
    <w:basedOn w:val="BodyText"/>
    <w:link w:val="FootnoteTextChar"/>
    <w:semiHidden/>
    <w:rsid w:val="00923210"/>
    <w:pPr>
      <w:spacing w:after="60" w:line="220" w:lineRule="atLeast"/>
      <w:ind w:hanging="709"/>
    </w:pPr>
    <w:rPr>
      <w:sz w:val="18"/>
    </w:rPr>
  </w:style>
  <w:style w:type="paragraph" w:customStyle="1" w:styleId="Whitespace">
    <w:name w:val="White space"/>
    <w:basedOn w:val="Normal"/>
    <w:semiHidden/>
    <w:rsid w:val="00923210"/>
    <w:pPr>
      <w:spacing w:line="240" w:lineRule="auto"/>
    </w:pPr>
    <w:rPr>
      <w:sz w:val="16"/>
    </w:rPr>
  </w:style>
  <w:style w:type="paragraph" w:customStyle="1" w:styleId="zAddress">
    <w:name w:val="z_Address"/>
    <w:basedOn w:val="BodyText"/>
    <w:semiHidden/>
    <w:rsid w:val="00632ACF"/>
    <w:pPr>
      <w:spacing w:after="0" w:line="240" w:lineRule="auto"/>
    </w:pPr>
  </w:style>
  <w:style w:type="paragraph" w:customStyle="1" w:styleId="zAttention">
    <w:name w:val="z_Attention"/>
    <w:basedOn w:val="BodyText"/>
    <w:next w:val="Normal"/>
    <w:semiHidden/>
    <w:rsid w:val="00632ACF"/>
    <w:pPr>
      <w:spacing w:before="240" w:after="0" w:line="240" w:lineRule="auto"/>
    </w:pPr>
  </w:style>
  <w:style w:type="paragraph" w:customStyle="1" w:styleId="zAuthor">
    <w:name w:val="z_Author"/>
    <w:basedOn w:val="BodyText"/>
    <w:next w:val="Normal"/>
    <w:semiHidden/>
    <w:rsid w:val="00632ACF"/>
    <w:pPr>
      <w:spacing w:after="0"/>
    </w:pPr>
  </w:style>
  <w:style w:type="paragraph" w:customStyle="1" w:styleId="zcc">
    <w:name w:val="z_cc"/>
    <w:basedOn w:val="BodyText"/>
    <w:semiHidden/>
    <w:rsid w:val="00632ACF"/>
    <w:pPr>
      <w:tabs>
        <w:tab w:val="left" w:pos="907"/>
      </w:tabs>
      <w:spacing w:after="0"/>
      <w:ind w:left="907" w:hanging="907"/>
    </w:pPr>
  </w:style>
  <w:style w:type="paragraph" w:customStyle="1" w:styleId="zContactHeadings">
    <w:name w:val="z_Contact Headings"/>
    <w:basedOn w:val="BodyText"/>
    <w:semiHidden/>
    <w:rsid w:val="00632ACF"/>
    <w:pPr>
      <w:spacing w:after="0"/>
    </w:pPr>
    <w:rPr>
      <w:rFonts w:ascii="Arial Bold" w:hAnsi="Arial Bold"/>
    </w:rPr>
  </w:style>
  <w:style w:type="paragraph" w:customStyle="1" w:styleId="zDate">
    <w:name w:val="z_Date"/>
    <w:basedOn w:val="BodyText"/>
    <w:next w:val="zAddress"/>
    <w:semiHidden/>
    <w:rsid w:val="00632ACF"/>
    <w:pPr>
      <w:spacing w:before="200" w:after="600" w:line="320" w:lineRule="atLeast"/>
    </w:pPr>
  </w:style>
  <w:style w:type="paragraph" w:customStyle="1" w:styleId="zDear">
    <w:name w:val="z_Dear"/>
    <w:basedOn w:val="BodyText"/>
    <w:next w:val="Normal"/>
    <w:semiHidden/>
    <w:rsid w:val="00632ACF"/>
    <w:pPr>
      <w:spacing w:before="600" w:after="0" w:line="320" w:lineRule="atLeast"/>
    </w:pPr>
  </w:style>
  <w:style w:type="paragraph" w:customStyle="1" w:styleId="zDelivery">
    <w:name w:val="z_Delivery"/>
    <w:basedOn w:val="BodyText"/>
    <w:semiHidden/>
    <w:rsid w:val="00632ACF"/>
    <w:pPr>
      <w:spacing w:after="0" w:line="240" w:lineRule="auto"/>
      <w:jc w:val="right"/>
    </w:pPr>
    <w:rPr>
      <w:outline/>
      <w:color w:val="000000"/>
      <w:sz w:val="28"/>
      <w:szCs w:val="60"/>
      <w14:textOutline w14:w="9525" w14:cap="flat" w14:cmpd="sng" w14:algn="ctr">
        <w14:solidFill>
          <w14:srgbClr w14:val="000000"/>
        </w14:solidFill>
        <w14:prstDash w14:val="solid"/>
        <w14:round/>
      </w14:textOutline>
      <w14:textFill>
        <w14:noFill/>
      </w14:textFill>
    </w:rPr>
  </w:style>
  <w:style w:type="paragraph" w:customStyle="1" w:styleId="zDisclaimer">
    <w:name w:val="z_Disclaimer"/>
    <w:basedOn w:val="BodyText"/>
    <w:semiHidden/>
    <w:rsid w:val="00632ACF"/>
    <w:pPr>
      <w:spacing w:before="120" w:line="240" w:lineRule="auto"/>
      <w:jc w:val="both"/>
    </w:pPr>
    <w:rPr>
      <w:sz w:val="16"/>
    </w:rPr>
  </w:style>
  <w:style w:type="paragraph" w:customStyle="1" w:styleId="zDMSRef">
    <w:name w:val="z_DMS Ref"/>
    <w:basedOn w:val="BodyText"/>
    <w:semiHidden/>
    <w:rsid w:val="00632ACF"/>
    <w:pPr>
      <w:spacing w:after="0" w:line="240" w:lineRule="auto"/>
    </w:pPr>
  </w:style>
  <w:style w:type="table" w:customStyle="1" w:styleId="TableNormal1">
    <w:name w:val="Table Normal1"/>
    <w:basedOn w:val="TableNormal"/>
    <w:rsid w:val="00473477"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6E6E6"/>
      </w:tcPr>
    </w:tblStylePr>
  </w:style>
  <w:style w:type="paragraph" w:customStyle="1" w:styleId="Tablenumber">
    <w:name w:val="Table number"/>
    <w:basedOn w:val="BodyText"/>
    <w:rsid w:val="00923210"/>
    <w:pPr>
      <w:numPr>
        <w:numId w:val="37"/>
      </w:numPr>
      <w:spacing w:after="60" w:line="240" w:lineRule="atLeast"/>
    </w:pPr>
    <w:rPr>
      <w:sz w:val="18"/>
    </w:rPr>
  </w:style>
  <w:style w:type="paragraph" w:customStyle="1" w:styleId="zEncl">
    <w:name w:val="z_Encl"/>
    <w:basedOn w:val="BodyText"/>
    <w:semiHidden/>
    <w:rsid w:val="00632ACF"/>
    <w:pPr>
      <w:tabs>
        <w:tab w:val="left" w:pos="907"/>
      </w:tabs>
      <w:spacing w:after="0"/>
      <w:ind w:left="907" w:hanging="907"/>
    </w:pPr>
  </w:style>
  <w:style w:type="paragraph" w:customStyle="1" w:styleId="zFiller">
    <w:name w:val="z_Filler"/>
    <w:basedOn w:val="BodyText"/>
    <w:semiHidden/>
    <w:rsid w:val="00632ACF"/>
    <w:pPr>
      <w:spacing w:after="260" w:line="240" w:lineRule="auto"/>
    </w:pPr>
    <w:rPr>
      <w:sz w:val="2"/>
      <w:lang w:eastAsia="en-US"/>
    </w:rPr>
  </w:style>
  <w:style w:type="paragraph" w:customStyle="1" w:styleId="zForyour">
    <w:name w:val="z_For your"/>
    <w:basedOn w:val="BodyText"/>
    <w:semiHidden/>
    <w:rsid w:val="00632ACF"/>
    <w:rPr>
      <w:rFonts w:ascii="Arial Bold" w:hAnsi="Arial Bold" w:cs="Arial"/>
      <w:lang w:eastAsia="en-US"/>
    </w:rPr>
  </w:style>
  <w:style w:type="paragraph" w:customStyle="1" w:styleId="zHeadings">
    <w:name w:val="z_Headings"/>
    <w:basedOn w:val="BodyText"/>
    <w:semiHidden/>
    <w:rsid w:val="00632ACF"/>
    <w:pPr>
      <w:tabs>
        <w:tab w:val="left" w:pos="1418"/>
      </w:tabs>
      <w:spacing w:after="170"/>
      <w:ind w:left="1418" w:hanging="1418"/>
    </w:pPr>
    <w:rPr>
      <w:rFonts w:ascii="Arial Bold" w:hAnsi="Arial Bold"/>
    </w:rPr>
  </w:style>
  <w:style w:type="paragraph" w:customStyle="1" w:styleId="zJobtitle">
    <w:name w:val="z_Jobtitle"/>
    <w:basedOn w:val="BodyText"/>
    <w:next w:val="Normal"/>
    <w:semiHidden/>
    <w:rsid w:val="00632ACF"/>
    <w:pPr>
      <w:spacing w:after="0"/>
    </w:pPr>
    <w:rPr>
      <w:rFonts w:ascii="Arial Bold" w:hAnsi="Arial Bold"/>
    </w:rPr>
  </w:style>
  <w:style w:type="paragraph" w:customStyle="1" w:styleId="zOrganisation">
    <w:name w:val="z_Organisation"/>
    <w:basedOn w:val="BodyText"/>
    <w:semiHidden/>
    <w:rsid w:val="00632ACF"/>
    <w:pPr>
      <w:spacing w:after="0"/>
    </w:pPr>
  </w:style>
  <w:style w:type="paragraph" w:customStyle="1" w:styleId="zPageName">
    <w:name w:val="z_Page Name"/>
    <w:basedOn w:val="BodyText"/>
    <w:semiHidden/>
    <w:rsid w:val="00632ACF"/>
    <w:pPr>
      <w:spacing w:before="1814" w:after="340" w:line="240" w:lineRule="auto"/>
    </w:pPr>
    <w:rPr>
      <w:sz w:val="52"/>
      <w:szCs w:val="64"/>
    </w:rPr>
  </w:style>
  <w:style w:type="paragraph" w:customStyle="1" w:styleId="zSignOffBlock">
    <w:name w:val="z_Sign Off Block"/>
    <w:basedOn w:val="BodyText"/>
    <w:semiHidden/>
    <w:rsid w:val="00632ACF"/>
    <w:pPr>
      <w:keepNext/>
      <w:tabs>
        <w:tab w:val="left" w:pos="907"/>
      </w:tabs>
      <w:spacing w:after="0"/>
      <w:ind w:left="907" w:hanging="907"/>
    </w:pPr>
    <w:rPr>
      <w:sz w:val="18"/>
    </w:rPr>
  </w:style>
  <w:style w:type="paragraph" w:customStyle="1" w:styleId="zSignoffLocation">
    <w:name w:val="z_Sign off Location"/>
    <w:basedOn w:val="BodyText"/>
    <w:semiHidden/>
    <w:rsid w:val="00632ACF"/>
    <w:pPr>
      <w:spacing w:after="0"/>
    </w:pPr>
    <w:rPr>
      <w:i/>
      <w:lang w:eastAsia="en-US"/>
    </w:rPr>
  </w:style>
  <w:style w:type="paragraph" w:customStyle="1" w:styleId="zSignoff">
    <w:name w:val="z_Signoff"/>
    <w:basedOn w:val="BodyText"/>
    <w:next w:val="zAuthor"/>
    <w:semiHidden/>
    <w:rsid w:val="00632ACF"/>
    <w:pPr>
      <w:spacing w:before="320" w:after="0"/>
    </w:pPr>
  </w:style>
  <w:style w:type="paragraph" w:customStyle="1" w:styleId="zSubject">
    <w:name w:val="z_Subject"/>
    <w:basedOn w:val="BodyText"/>
    <w:next w:val="BodyText"/>
    <w:semiHidden/>
    <w:rsid w:val="00632ACF"/>
    <w:pPr>
      <w:keepNext/>
      <w:spacing w:before="280" w:line="240" w:lineRule="auto"/>
    </w:pPr>
    <w:rPr>
      <w:b/>
      <w:sz w:val="28"/>
    </w:rPr>
  </w:style>
  <w:style w:type="paragraph" w:customStyle="1" w:styleId="Questions">
    <w:name w:val="Questions"/>
    <w:basedOn w:val="BodyText"/>
    <w:semiHidden/>
    <w:rsid w:val="00923210"/>
    <w:pPr>
      <w:numPr>
        <w:numId w:val="30"/>
      </w:numPr>
      <w:pBdr>
        <w:top w:val="single" w:sz="8" w:space="6" w:color="auto"/>
        <w:left w:val="single" w:sz="8" w:space="4" w:color="auto"/>
        <w:bottom w:val="single" w:sz="8" w:space="6" w:color="auto"/>
        <w:right w:val="single" w:sz="8" w:space="4" w:color="auto"/>
      </w:pBdr>
      <w:shd w:val="clear" w:color="auto" w:fill="E6E6E6"/>
      <w:ind w:right="-108"/>
    </w:pPr>
    <w:rPr>
      <w:rFonts w:cs="Arial"/>
      <w:b/>
      <w:szCs w:val="24"/>
    </w:rPr>
  </w:style>
  <w:style w:type="paragraph" w:customStyle="1" w:styleId="PartHeader">
    <w:name w:val="Part Header"/>
    <w:basedOn w:val="BodyText"/>
    <w:next w:val="Normal"/>
    <w:qFormat/>
    <w:rsid w:val="00CF4C68"/>
    <w:pPr>
      <w:keepNext/>
      <w:pageBreakBefore/>
      <w:spacing w:line="240" w:lineRule="auto"/>
      <w:ind w:left="1560" w:hanging="1560"/>
      <w:outlineLvl w:val="5"/>
    </w:pPr>
    <w:rPr>
      <w:rFonts w:ascii="Bio Sans" w:hAnsi="Bio Sans"/>
      <w:bCs/>
      <w:color w:val="990000"/>
      <w:sz w:val="44"/>
      <w:szCs w:val="44"/>
    </w:rPr>
  </w:style>
  <w:style w:type="paragraph" w:customStyle="1" w:styleId="AppendixHeading2">
    <w:name w:val="Appendix Heading 2"/>
    <w:basedOn w:val="BodyText"/>
    <w:next w:val="AppendixA1"/>
    <w:qFormat/>
    <w:rsid w:val="008C6995"/>
    <w:pPr>
      <w:keepNext/>
      <w:pBdr>
        <w:top w:val="single" w:sz="4" w:space="1" w:color="FABF8F" w:themeColor="accent6" w:themeTint="99"/>
      </w:pBdr>
      <w:spacing w:before="360" w:after="20" w:line="240" w:lineRule="auto"/>
      <w:outlineLvl w:val="2"/>
    </w:pPr>
    <w:rPr>
      <w:color w:val="540000"/>
      <w:sz w:val="28"/>
      <w:szCs w:val="28"/>
    </w:rPr>
  </w:style>
  <w:style w:type="paragraph" w:customStyle="1" w:styleId="AppendixHeading3">
    <w:name w:val="Appendix Heading 3"/>
    <w:basedOn w:val="BodyText"/>
    <w:next w:val="AppendixA1"/>
    <w:link w:val="AppendixHeading3Char"/>
    <w:uiPriority w:val="32"/>
    <w:qFormat/>
    <w:rsid w:val="00D25DC1"/>
    <w:pPr>
      <w:keepNext/>
      <w:spacing w:before="120" w:after="20" w:line="240" w:lineRule="auto"/>
      <w:outlineLvl w:val="3"/>
    </w:pPr>
    <w:rPr>
      <w:color w:val="540000"/>
      <w:szCs w:val="22"/>
    </w:rPr>
  </w:style>
  <w:style w:type="paragraph" w:customStyle="1" w:styleId="AppendixHeading4">
    <w:name w:val="Appendix Heading 4"/>
    <w:basedOn w:val="BodyText"/>
    <w:next w:val="Normal"/>
    <w:uiPriority w:val="32"/>
    <w:rsid w:val="00923210"/>
    <w:pPr>
      <w:keepNext/>
      <w:spacing w:before="280" w:line="240" w:lineRule="auto"/>
      <w:outlineLvl w:val="3"/>
    </w:pPr>
    <w:rPr>
      <w:rFonts w:ascii="Arial Bold" w:hAnsi="Arial Bold"/>
      <w:sz w:val="24"/>
      <w:szCs w:val="26"/>
    </w:rPr>
  </w:style>
  <w:style w:type="paragraph" w:customStyle="1" w:styleId="AppendixHeading5">
    <w:name w:val="Appendix Heading 5"/>
    <w:basedOn w:val="BodyText"/>
    <w:next w:val="Normal"/>
    <w:uiPriority w:val="32"/>
    <w:rsid w:val="00923210"/>
    <w:pPr>
      <w:keepNext/>
      <w:spacing w:before="280" w:line="240" w:lineRule="auto"/>
      <w:outlineLvl w:val="4"/>
    </w:pPr>
    <w:rPr>
      <w:rFonts w:ascii="Arial Bold" w:hAnsi="Arial Bold"/>
      <w:i/>
      <w:szCs w:val="24"/>
    </w:rPr>
  </w:style>
  <w:style w:type="paragraph" w:customStyle="1" w:styleId="Equation">
    <w:name w:val="Equation"/>
    <w:basedOn w:val="Normal"/>
    <w:uiPriority w:val="14"/>
    <w:rsid w:val="00923210"/>
    <w:pPr>
      <w:numPr>
        <w:numId w:val="10"/>
      </w:numPr>
      <w:spacing w:before="400" w:after="400"/>
    </w:pPr>
    <w:rPr>
      <w:lang w:eastAsia="en-US"/>
    </w:rPr>
  </w:style>
  <w:style w:type="paragraph" w:customStyle="1" w:styleId="a---">
    <w:name w:val="(a) ---"/>
    <w:basedOn w:val="Appendixa---"/>
    <w:link w:val="a---Char"/>
    <w:uiPriority w:val="2"/>
    <w:qFormat/>
    <w:rsid w:val="00DE389A"/>
    <w:pPr>
      <w:ind w:left="1843"/>
    </w:pPr>
  </w:style>
  <w:style w:type="paragraph" w:customStyle="1" w:styleId="i---">
    <w:name w:val="(i)---"/>
    <w:basedOn w:val="PartParaindent3"/>
    <w:uiPriority w:val="3"/>
    <w:qFormat/>
    <w:rsid w:val="00DE389A"/>
    <w:pPr>
      <w:numPr>
        <w:numId w:val="44"/>
      </w:numPr>
    </w:pPr>
    <w:rPr>
      <w:lang w:val="en-GB"/>
    </w:rPr>
  </w:style>
  <w:style w:type="paragraph" w:customStyle="1" w:styleId="CondocQs">
    <w:name w:val="Con doc Qs"/>
    <w:basedOn w:val="BodyText"/>
    <w:uiPriority w:val="9"/>
    <w:qFormat/>
    <w:rsid w:val="00ED28C0"/>
    <w:pPr>
      <w:numPr>
        <w:numId w:val="5"/>
      </w:numPr>
      <w:spacing w:after="40" w:line="240" w:lineRule="auto"/>
    </w:pPr>
  </w:style>
  <w:style w:type="paragraph" w:customStyle="1" w:styleId="11Heading">
    <w:name w:val="1.1 Heading"/>
    <w:basedOn w:val="BodyText"/>
    <w:uiPriority w:val="1"/>
    <w:qFormat/>
    <w:rsid w:val="00923210"/>
    <w:pPr>
      <w:ind w:hanging="709"/>
    </w:pPr>
  </w:style>
  <w:style w:type="paragraph" w:customStyle="1" w:styleId="11Paragraph">
    <w:name w:val="1.1 Paragraph"/>
    <w:basedOn w:val="BodyText"/>
    <w:uiPriority w:val="1"/>
    <w:qFormat/>
    <w:rsid w:val="00DE389A"/>
    <w:rPr>
      <w:szCs w:val="18"/>
    </w:rPr>
  </w:style>
  <w:style w:type="paragraph" w:customStyle="1" w:styleId="111Para">
    <w:name w:val="1.1.1 Para"/>
    <w:basedOn w:val="BodyText"/>
    <w:uiPriority w:val="12"/>
    <w:semiHidden/>
    <w:rsid w:val="00923210"/>
    <w:pPr>
      <w:numPr>
        <w:ilvl w:val="2"/>
        <w:numId w:val="16"/>
      </w:numPr>
    </w:pPr>
  </w:style>
  <w:style w:type="paragraph" w:customStyle="1" w:styleId="AAppendix">
    <w:name w:val="A Appendix"/>
    <w:basedOn w:val="BodyText"/>
    <w:next w:val="AppendixA1"/>
    <w:uiPriority w:val="10"/>
    <w:qFormat/>
    <w:rsid w:val="00E458A5"/>
    <w:pPr>
      <w:keepNext/>
      <w:pageBreakBefore/>
      <w:numPr>
        <w:numId w:val="39"/>
      </w:numPr>
      <w:spacing w:after="60" w:line="240" w:lineRule="auto"/>
      <w:outlineLvl w:val="0"/>
    </w:pPr>
    <w:rPr>
      <w:color w:val="540000"/>
      <w:sz w:val="36"/>
      <w:szCs w:val="28"/>
    </w:rPr>
  </w:style>
  <w:style w:type="paragraph" w:customStyle="1" w:styleId="aList">
    <w:name w:val="(a) List"/>
    <w:basedOn w:val="QL2"/>
    <w:uiPriority w:val="9"/>
    <w:qFormat/>
    <w:rsid w:val="00277849"/>
    <w:pPr>
      <w:numPr>
        <w:numId w:val="0"/>
      </w:numPr>
    </w:pPr>
  </w:style>
  <w:style w:type="numbering" w:customStyle="1" w:styleId="EAAlphaList">
    <w:name w:val="EA Alpha List"/>
    <w:uiPriority w:val="99"/>
    <w:rsid w:val="009B6FEF"/>
    <w:pPr>
      <w:numPr>
        <w:numId w:val="3"/>
      </w:numPr>
    </w:pPr>
  </w:style>
  <w:style w:type="paragraph" w:customStyle="1" w:styleId="AppendicesContentsHeading">
    <w:name w:val="Appendices Contents Heading"/>
    <w:basedOn w:val="BodyText"/>
    <w:next w:val="BodyText"/>
    <w:uiPriority w:val="29"/>
    <w:semiHidden/>
    <w:rsid w:val="00923210"/>
    <w:pPr>
      <w:keepNext/>
      <w:pageBreakBefore/>
      <w:spacing w:line="240" w:lineRule="auto"/>
    </w:pPr>
    <w:rPr>
      <w:b/>
      <w:sz w:val="36"/>
    </w:rPr>
  </w:style>
  <w:style w:type="paragraph" w:customStyle="1" w:styleId="PartParaindent3">
    <w:name w:val="Part Para indent 3"/>
    <w:basedOn w:val="Normal"/>
    <w:uiPriority w:val="13"/>
    <w:qFormat/>
    <w:rsid w:val="00A12DBA"/>
    <w:pPr>
      <w:numPr>
        <w:ilvl w:val="3"/>
        <w:numId w:val="45"/>
      </w:numPr>
      <w:spacing w:after="60" w:line="240" w:lineRule="auto"/>
    </w:pPr>
    <w:rPr>
      <w:rFonts w:asciiTheme="minorHAnsi" w:hAnsiTheme="minorHAnsi" w:cstheme="minorHAnsi"/>
      <w:sz w:val="18"/>
      <w:szCs w:val="16"/>
      <w:lang w:eastAsia="en-NZ"/>
    </w:rPr>
  </w:style>
  <w:style w:type="paragraph" w:customStyle="1" w:styleId="Appendixa---">
    <w:name w:val="Appendix (a) ---"/>
    <w:basedOn w:val="Normal"/>
    <w:uiPriority w:val="12"/>
    <w:qFormat/>
    <w:rsid w:val="00D25DC1"/>
    <w:pPr>
      <w:spacing w:before="20" w:after="60" w:line="240" w:lineRule="auto"/>
    </w:pPr>
    <w:rPr>
      <w:rFonts w:asciiTheme="minorHAnsi" w:hAnsiTheme="minorHAnsi" w:cstheme="minorHAnsi"/>
      <w:sz w:val="20"/>
      <w:szCs w:val="18"/>
      <w:lang w:eastAsia="en-NZ"/>
    </w:rPr>
  </w:style>
  <w:style w:type="paragraph" w:customStyle="1" w:styleId="AppendixA1">
    <w:name w:val="Appendix A.1"/>
    <w:basedOn w:val="Appendixa---"/>
    <w:uiPriority w:val="11"/>
    <w:qFormat/>
    <w:rsid w:val="00D25DC1"/>
    <w:pPr>
      <w:spacing w:before="60"/>
    </w:pPr>
    <w:rPr>
      <w:sz w:val="22"/>
      <w:szCs w:val="20"/>
    </w:rPr>
  </w:style>
  <w:style w:type="paragraph" w:styleId="BalloonText">
    <w:name w:val="Balloon Text"/>
    <w:basedOn w:val="Normal"/>
    <w:link w:val="BalloonTextChar"/>
    <w:semiHidden/>
    <w:rsid w:val="009232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23210"/>
    <w:rPr>
      <w:rFonts w:ascii="Tahoma" w:hAnsi="Tahoma" w:cs="Tahoma"/>
      <w:sz w:val="16"/>
      <w:szCs w:val="16"/>
      <w:lang w:eastAsia="en-GB"/>
    </w:rPr>
  </w:style>
  <w:style w:type="paragraph" w:customStyle="1" w:styleId="Biblio">
    <w:name w:val="Biblio"/>
    <w:basedOn w:val="BodyText"/>
    <w:rsid w:val="00923210"/>
    <w:pPr>
      <w:spacing w:after="240"/>
    </w:pPr>
    <w:rPr>
      <w:rFonts w:ascii="Times New Roman" w:hAnsi="Times New Roman"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923210"/>
  </w:style>
  <w:style w:type="character" w:customStyle="1" w:styleId="BodyText3Char">
    <w:name w:val="Body Text 3 Char"/>
    <w:basedOn w:val="DefaultParagraphFont"/>
    <w:link w:val="BodyText3"/>
    <w:semiHidden/>
    <w:rsid w:val="00923210"/>
    <w:rPr>
      <w:rFonts w:ascii="Arial" w:hAnsi="Arial"/>
      <w:sz w:val="16"/>
      <w:szCs w:val="16"/>
      <w:lang w:eastAsia="en-GB"/>
    </w:rPr>
  </w:style>
  <w:style w:type="character" w:customStyle="1" w:styleId="BodyTextFirstIndentChar">
    <w:name w:val="Body Text First Indent Char"/>
    <w:basedOn w:val="BodyTextChar"/>
    <w:link w:val="BodyTextFirstIndent"/>
    <w:semiHidden/>
    <w:rsid w:val="00923210"/>
    <w:rPr>
      <w:rFonts w:ascii="Arial" w:hAnsi="Arial" w:cstheme="minorHAnsi"/>
      <w:sz w:val="22"/>
      <w:lang w:eastAsia="en-GB"/>
    </w:rPr>
  </w:style>
  <w:style w:type="character" w:styleId="BookTitle">
    <w:name w:val="Book Title"/>
    <w:basedOn w:val="DefaultParagraphFont"/>
    <w:uiPriority w:val="33"/>
    <w:semiHidden/>
    <w:rsid w:val="00923210"/>
    <w:rPr>
      <w:b/>
      <w:bCs/>
      <w:smallCaps/>
      <w:spacing w:val="5"/>
    </w:rPr>
  </w:style>
  <w:style w:type="paragraph" w:customStyle="1" w:styleId="CaptionSubheading">
    <w:name w:val="Caption Subheading"/>
    <w:basedOn w:val="BodyText"/>
    <w:uiPriority w:val="23"/>
    <w:rsid w:val="00923210"/>
    <w:pPr>
      <w:keepNext/>
      <w:spacing w:line="240" w:lineRule="atLeast"/>
    </w:pPr>
  </w:style>
  <w:style w:type="character" w:styleId="CommentReference">
    <w:name w:val="annotation reference"/>
    <w:basedOn w:val="DefaultParagraphFont"/>
    <w:semiHidden/>
    <w:rsid w:val="00923210"/>
    <w:rPr>
      <w:sz w:val="16"/>
      <w:szCs w:val="16"/>
    </w:rPr>
  </w:style>
  <w:style w:type="paragraph" w:styleId="CommentText">
    <w:name w:val="annotation text"/>
    <w:basedOn w:val="Normal"/>
    <w:link w:val="CommentTextChar"/>
    <w:rsid w:val="00923210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3454C3"/>
    <w:rPr>
      <w:rFonts w:ascii="Arial" w:hAnsi="Arial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9232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454C3"/>
    <w:rPr>
      <w:rFonts w:ascii="Arial" w:hAnsi="Arial"/>
      <w:b/>
      <w:bCs/>
      <w:lang w:eastAsia="en-GB"/>
    </w:rPr>
  </w:style>
  <w:style w:type="table" w:customStyle="1" w:styleId="Customisedtable0">
    <w:name w:val="Customised table"/>
    <w:basedOn w:val="TableNormal"/>
    <w:rsid w:val="00923210"/>
    <w:rPr>
      <w:rFonts w:ascii="Arial" w:hAnsi="Arial"/>
    </w:rPr>
    <w:tblPr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6" w:space="0" w:color="auto"/>
        <w:insideV w:val="single" w:sz="6" w:space="0" w:color="auto"/>
      </w:tblBorders>
      <w:tblCellMar>
        <w:top w:w="57" w:type="dxa"/>
        <w:bottom w:w="57" w:type="dxa"/>
      </w:tblCellMar>
    </w:tblPr>
    <w:trPr>
      <w:cantSplit/>
    </w:tr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E6E6E6"/>
      </w:tcPr>
    </w:tblStylePr>
  </w:style>
  <w:style w:type="paragraph" w:styleId="DocumentMap">
    <w:name w:val="Document Map"/>
    <w:basedOn w:val="Normal"/>
    <w:link w:val="DocumentMapChar"/>
    <w:semiHidden/>
    <w:rsid w:val="00923210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923210"/>
    <w:rPr>
      <w:rFonts w:ascii="Tahoma" w:hAnsi="Tahoma" w:cs="Tahoma"/>
      <w:shd w:val="clear" w:color="auto" w:fill="000080"/>
      <w:lang w:eastAsia="en-GB"/>
    </w:rPr>
  </w:style>
  <w:style w:type="table" w:customStyle="1" w:styleId="EADataTable">
    <w:name w:val="EA Data Table"/>
    <w:basedOn w:val="TableNormal"/>
    <w:rsid w:val="00923210"/>
    <w:pPr>
      <w:spacing w:before="40" w:after="40"/>
    </w:pPr>
    <w:rPr>
      <w:rFonts w:ascii="Arial" w:hAnsi="Arial"/>
    </w:rPr>
    <w:tblPr>
      <w:tblInd w:w="709" w:type="dxa"/>
      <w:tblCellMar>
        <w:left w:w="0" w:type="dxa"/>
        <w:right w:w="0" w:type="dxa"/>
      </w:tblCellMar>
    </w:tblPr>
    <w:tcPr>
      <w:shd w:val="clear" w:color="auto" w:fill="auto"/>
    </w:tcPr>
    <w:tblStylePr w:type="firstRow">
      <w:pPr>
        <w:wordWrap/>
        <w:jc w:val="left"/>
      </w:pPr>
      <w:rPr>
        <w:rFonts w:ascii="Arial" w:hAnsi="Arial"/>
        <w:b w:val="0"/>
        <w:sz w:val="20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="Arial" w:hAnsi="Arial"/>
        <w:sz w:val="20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numbering" w:customStyle="1" w:styleId="EANumList">
    <w:name w:val="EA Num List"/>
    <w:uiPriority w:val="99"/>
    <w:rsid w:val="00923210"/>
    <w:pPr>
      <w:numPr>
        <w:numId w:val="5"/>
      </w:numPr>
    </w:pPr>
  </w:style>
  <w:style w:type="numbering" w:customStyle="1" w:styleId="EAStyle20">
    <w:name w:val="EA Style 2"/>
    <w:uiPriority w:val="99"/>
    <w:rsid w:val="00923210"/>
    <w:pPr>
      <w:numPr>
        <w:numId w:val="6"/>
      </w:numPr>
    </w:pPr>
  </w:style>
  <w:style w:type="table" w:customStyle="1" w:styleId="EATextTable">
    <w:name w:val="EA Text Table"/>
    <w:basedOn w:val="EADataTable"/>
    <w:rsid w:val="009232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  <w:tblCellMar>
        <w:top w:w="57" w:type="dxa"/>
        <w:left w:w="108" w:type="dxa"/>
        <w:bottom w:w="57" w:type="dxa"/>
        <w:right w:w="108" w:type="dxa"/>
      </w:tblCellMar>
    </w:tblPr>
    <w:trPr>
      <w:cantSplit/>
    </w:trPr>
    <w:tcPr>
      <w:shd w:val="clear" w:color="auto" w:fill="auto"/>
    </w:tcPr>
    <w:tblStylePr w:type="firstRow">
      <w:pPr>
        <w:wordWrap/>
        <w:jc w:val="left"/>
      </w:pPr>
      <w:rPr>
        <w:rFonts w:ascii="Arial" w:hAnsi="Arial"/>
        <w:b w:val="0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E6E6E6"/>
      </w:tcPr>
    </w:tblStylePr>
    <w:tblStylePr w:type="lastRow">
      <w:rPr>
        <w:rFonts w:ascii="Arial" w:hAnsi="Arial"/>
        <w:sz w:val="20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numbering" w:customStyle="1" w:styleId="EABullets">
    <w:name w:val="EA_Bullets"/>
    <w:uiPriority w:val="99"/>
    <w:rsid w:val="00923210"/>
    <w:pPr>
      <w:numPr>
        <w:numId w:val="7"/>
      </w:numPr>
    </w:pPr>
  </w:style>
  <w:style w:type="numbering" w:customStyle="1" w:styleId="EAOutline">
    <w:name w:val="EA_Outline"/>
    <w:basedOn w:val="NoList"/>
    <w:uiPriority w:val="99"/>
    <w:rsid w:val="00923210"/>
    <w:pPr>
      <w:numPr>
        <w:numId w:val="8"/>
      </w:numPr>
    </w:pPr>
  </w:style>
  <w:style w:type="numbering" w:customStyle="1" w:styleId="EAStyle2">
    <w:name w:val="EA_Style_2"/>
    <w:uiPriority w:val="99"/>
    <w:rsid w:val="00923210"/>
    <w:pPr>
      <w:numPr>
        <w:numId w:val="9"/>
      </w:numPr>
    </w:pPr>
  </w:style>
  <w:style w:type="character" w:styleId="EndnoteReference">
    <w:name w:val="endnote reference"/>
    <w:basedOn w:val="DefaultParagraphFont"/>
    <w:uiPriority w:val="99"/>
    <w:semiHidden/>
    <w:rsid w:val="0092321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923210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A27D7"/>
    <w:rPr>
      <w:rFonts w:ascii="Arial" w:hAnsi="Arial"/>
      <w:sz w:val="22"/>
      <w:lang w:eastAsia="en-GB"/>
    </w:rPr>
  </w:style>
  <w:style w:type="paragraph" w:customStyle="1" w:styleId="ESBodyText">
    <w:name w:val="ES Body Text"/>
    <w:basedOn w:val="BodyText"/>
    <w:uiPriority w:val="4"/>
    <w:rsid w:val="00923210"/>
  </w:style>
  <w:style w:type="paragraph" w:customStyle="1" w:styleId="ESBullet1">
    <w:name w:val="ES Bullet 1"/>
    <w:basedOn w:val="BodyText"/>
    <w:semiHidden/>
    <w:rsid w:val="00923210"/>
    <w:pPr>
      <w:numPr>
        <w:numId w:val="11"/>
      </w:numPr>
    </w:pPr>
  </w:style>
  <w:style w:type="paragraph" w:customStyle="1" w:styleId="ESBullet2">
    <w:name w:val="ES Bullet 2"/>
    <w:basedOn w:val="BodyText"/>
    <w:uiPriority w:val="99"/>
    <w:semiHidden/>
    <w:rsid w:val="00923210"/>
    <w:pPr>
      <w:numPr>
        <w:numId w:val="12"/>
      </w:numPr>
    </w:pPr>
  </w:style>
  <w:style w:type="numbering" w:customStyle="1" w:styleId="ESList">
    <w:name w:val="ES List"/>
    <w:basedOn w:val="NoList"/>
    <w:rsid w:val="00923210"/>
    <w:pPr>
      <w:numPr>
        <w:numId w:val="13"/>
      </w:numPr>
    </w:pPr>
  </w:style>
  <w:style w:type="paragraph" w:customStyle="1" w:styleId="ESParagraphNumbering">
    <w:name w:val="ES Paragraph Numbering"/>
    <w:basedOn w:val="BodyText"/>
    <w:semiHidden/>
    <w:rsid w:val="00923210"/>
    <w:pPr>
      <w:numPr>
        <w:numId w:val="14"/>
      </w:numPr>
    </w:pPr>
  </w:style>
  <w:style w:type="paragraph" w:customStyle="1" w:styleId="ESBullet10">
    <w:name w:val="ESBullet 1"/>
    <w:basedOn w:val="BodyText"/>
    <w:semiHidden/>
    <w:rsid w:val="00923210"/>
    <w:pPr>
      <w:tabs>
        <w:tab w:val="num" w:pos="567"/>
      </w:tabs>
      <w:spacing w:after="180"/>
      <w:ind w:left="567" w:hanging="567"/>
    </w:pPr>
  </w:style>
  <w:style w:type="paragraph" w:customStyle="1" w:styleId="ESBullet20">
    <w:name w:val="ESBullet 2"/>
    <w:basedOn w:val="BodyText"/>
    <w:semiHidden/>
    <w:rsid w:val="00923210"/>
    <w:pPr>
      <w:tabs>
        <w:tab w:val="num" w:pos="1134"/>
      </w:tabs>
      <w:spacing w:after="180"/>
      <w:ind w:left="1134" w:hanging="567"/>
    </w:pPr>
  </w:style>
  <w:style w:type="paragraph" w:customStyle="1" w:styleId="ESParagraphNumbering0">
    <w:name w:val="ESParagraph Numbering"/>
    <w:basedOn w:val="BodyText"/>
    <w:rsid w:val="00923210"/>
    <w:pPr>
      <w:numPr>
        <w:numId w:val="15"/>
      </w:numPr>
      <w:spacing w:after="180"/>
    </w:pPr>
  </w:style>
  <w:style w:type="paragraph" w:customStyle="1" w:styleId="GlossaryHeading">
    <w:name w:val="Glossary Heading"/>
    <w:basedOn w:val="BodyText"/>
    <w:next w:val="BodyText"/>
    <w:semiHidden/>
    <w:rsid w:val="00923210"/>
    <w:pPr>
      <w:keepNext/>
      <w:pageBreakBefore/>
      <w:spacing w:after="200" w:line="240" w:lineRule="auto"/>
      <w:outlineLvl w:val="0"/>
    </w:pPr>
    <w:rPr>
      <w:rFonts w:ascii="Arial Black" w:hAnsi="Arial Black"/>
      <w:sz w:val="32"/>
      <w:szCs w:val="24"/>
    </w:rPr>
  </w:style>
  <w:style w:type="paragraph" w:customStyle="1" w:styleId="Heading1nonContents">
    <w:name w:val="Heading 1 non Contents"/>
    <w:basedOn w:val="Normal"/>
    <w:next w:val="BodyText"/>
    <w:semiHidden/>
    <w:rsid w:val="00923210"/>
    <w:pPr>
      <w:keepNext/>
      <w:pageBreakBefore/>
      <w:spacing w:after="120" w:line="240" w:lineRule="auto"/>
    </w:pPr>
    <w:rPr>
      <w:rFonts w:ascii="Calibri" w:hAnsi="Calibri"/>
      <w:b/>
      <w:sz w:val="36"/>
    </w:rPr>
  </w:style>
  <w:style w:type="paragraph" w:styleId="Index1">
    <w:name w:val="index 1"/>
    <w:basedOn w:val="Normal"/>
    <w:next w:val="Normal"/>
    <w:autoRedefine/>
    <w:semiHidden/>
    <w:rsid w:val="00923210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semiHidden/>
    <w:rsid w:val="00923210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semiHidden/>
    <w:rsid w:val="00923210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semiHidden/>
    <w:rsid w:val="00923210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semiHidden/>
    <w:rsid w:val="00923210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semiHidden/>
    <w:rsid w:val="00923210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semiHidden/>
    <w:rsid w:val="00923210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semiHidden/>
    <w:rsid w:val="00923210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semiHidden/>
    <w:rsid w:val="00923210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semiHidden/>
    <w:rsid w:val="00923210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rsid w:val="00923210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923210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23210"/>
    <w:rPr>
      <w:rFonts w:ascii="Arial" w:hAnsi="Arial"/>
      <w:b/>
      <w:bCs/>
      <w:i/>
      <w:iCs/>
      <w:color w:val="4F81BD" w:themeColor="accent1"/>
      <w:sz w:val="22"/>
      <w:lang w:eastAsia="en-GB"/>
    </w:rPr>
  </w:style>
  <w:style w:type="character" w:styleId="IntenseReference">
    <w:name w:val="Intense Reference"/>
    <w:basedOn w:val="DefaultParagraphFont"/>
    <w:uiPriority w:val="32"/>
    <w:semiHidden/>
    <w:rsid w:val="00923210"/>
    <w:rPr>
      <w:b/>
      <w:bCs/>
      <w:smallCaps/>
      <w:color w:val="C0504D" w:themeColor="accent2"/>
      <w:spacing w:val="5"/>
      <w:u w:val="single"/>
    </w:rPr>
  </w:style>
  <w:style w:type="paragraph" w:styleId="ListParagraph">
    <w:name w:val="List Paragraph"/>
    <w:basedOn w:val="Normal"/>
    <w:uiPriority w:val="34"/>
    <w:qFormat/>
    <w:rsid w:val="00923210"/>
    <w:pPr>
      <w:ind w:left="720"/>
      <w:contextualSpacing/>
    </w:pPr>
  </w:style>
  <w:style w:type="paragraph" w:styleId="MacroText">
    <w:name w:val="macro"/>
    <w:link w:val="MacroTextChar"/>
    <w:semiHidden/>
    <w:rsid w:val="0092321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80" w:lineRule="atLeast"/>
    </w:pPr>
    <w:rPr>
      <w:rFonts w:ascii="Consolas" w:hAnsi="Consolas"/>
      <w:lang w:eastAsia="en-GB"/>
    </w:rPr>
  </w:style>
  <w:style w:type="character" w:customStyle="1" w:styleId="MacroTextChar">
    <w:name w:val="Macro Text Char"/>
    <w:basedOn w:val="DefaultParagraphFont"/>
    <w:link w:val="MacroText"/>
    <w:semiHidden/>
    <w:rsid w:val="008A27D7"/>
    <w:rPr>
      <w:rFonts w:ascii="Consolas" w:hAnsi="Consolas"/>
      <w:lang w:eastAsia="en-GB"/>
    </w:rPr>
  </w:style>
  <w:style w:type="paragraph" w:styleId="NoSpacing">
    <w:name w:val="No Spacing"/>
    <w:link w:val="NoSpacingChar"/>
    <w:uiPriority w:val="1"/>
    <w:qFormat/>
    <w:rsid w:val="00923210"/>
    <w:rPr>
      <w:rFonts w:ascii="Arial" w:hAnsi="Arial"/>
      <w:sz w:val="22"/>
      <w:lang w:eastAsia="en-GB"/>
    </w:rPr>
  </w:style>
  <w:style w:type="paragraph" w:customStyle="1" w:styleId="Normal2">
    <w:name w:val="Normal 2"/>
    <w:basedOn w:val="Normal"/>
    <w:semiHidden/>
    <w:rsid w:val="00923210"/>
    <w:pPr>
      <w:spacing w:before="120" w:after="120" w:line="240" w:lineRule="auto"/>
    </w:pPr>
    <w:rPr>
      <w:rFonts w:ascii="Arial Narrow" w:hAnsi="Arial Narrow"/>
      <w:sz w:val="24"/>
    </w:rPr>
  </w:style>
  <w:style w:type="character" w:customStyle="1" w:styleId="NoteHeadingChar">
    <w:name w:val="Note Heading Char"/>
    <w:basedOn w:val="DefaultParagraphFont"/>
    <w:link w:val="NoteHeading"/>
    <w:uiPriority w:val="24"/>
    <w:rsid w:val="008A27D7"/>
    <w:rPr>
      <w:rFonts w:ascii="Arial" w:hAnsi="Arial"/>
      <w:sz w:val="18"/>
      <w:lang w:eastAsia="en-GB"/>
    </w:rPr>
  </w:style>
  <w:style w:type="paragraph" w:customStyle="1" w:styleId="Notesnumber">
    <w:name w:val="Notes number"/>
    <w:basedOn w:val="Normal"/>
    <w:uiPriority w:val="54"/>
    <w:rsid w:val="00923210"/>
    <w:pPr>
      <w:numPr>
        <w:numId w:val="28"/>
      </w:numPr>
      <w:spacing w:line="220" w:lineRule="atLeast"/>
    </w:pPr>
  </w:style>
  <w:style w:type="paragraph" w:customStyle="1" w:styleId="NumericTableBodyText">
    <w:name w:val="Numeric Table Body Text"/>
    <w:basedOn w:val="TableBodyText"/>
    <w:semiHidden/>
    <w:rsid w:val="00923210"/>
    <w:pPr>
      <w:spacing w:before="40" w:after="40" w:line="240" w:lineRule="auto"/>
    </w:pPr>
    <w:rPr>
      <w:sz w:val="18"/>
    </w:rPr>
  </w:style>
  <w:style w:type="paragraph" w:customStyle="1" w:styleId="NumericTableHeading">
    <w:name w:val="Numeric Table Heading"/>
    <w:basedOn w:val="TableHeading"/>
    <w:next w:val="Normal"/>
    <w:semiHidden/>
    <w:rsid w:val="00923210"/>
    <w:pPr>
      <w:keepNext/>
    </w:pPr>
  </w:style>
  <w:style w:type="paragraph" w:customStyle="1" w:styleId="OutlineHeading1">
    <w:name w:val="Outline Heading 1"/>
    <w:basedOn w:val="BodyText"/>
    <w:next w:val="11Paragraph"/>
    <w:rsid w:val="00923210"/>
    <w:pPr>
      <w:keepNext/>
      <w:spacing w:before="440" w:after="180" w:line="240" w:lineRule="auto"/>
      <w:ind w:hanging="709"/>
      <w:outlineLvl w:val="0"/>
    </w:pPr>
    <w:rPr>
      <w:b/>
      <w:sz w:val="36"/>
    </w:rPr>
  </w:style>
  <w:style w:type="paragraph" w:customStyle="1" w:styleId="OutlineHeading2">
    <w:name w:val="Outline Heading 2"/>
    <w:basedOn w:val="BodyText"/>
    <w:next w:val="Outline3"/>
    <w:rsid w:val="00923210"/>
    <w:pPr>
      <w:keepNext/>
      <w:tabs>
        <w:tab w:val="num" w:pos="1134"/>
      </w:tabs>
      <w:spacing w:before="280" w:line="240" w:lineRule="auto"/>
      <w:ind w:left="1134" w:hanging="1134"/>
      <w:outlineLvl w:val="1"/>
    </w:pPr>
    <w:rPr>
      <w:b/>
      <w:sz w:val="24"/>
    </w:rPr>
  </w:style>
  <w:style w:type="paragraph" w:customStyle="1" w:styleId="Outline3">
    <w:name w:val="Outline3"/>
    <w:basedOn w:val="BodyText"/>
    <w:link w:val="Outline3Char"/>
    <w:rsid w:val="00923210"/>
    <w:pPr>
      <w:tabs>
        <w:tab w:val="num" w:pos="1134"/>
      </w:tabs>
      <w:spacing w:after="180"/>
      <w:ind w:left="1134" w:hanging="1134"/>
    </w:pPr>
  </w:style>
  <w:style w:type="paragraph" w:customStyle="1" w:styleId="Outline4">
    <w:name w:val="Outline4"/>
    <w:basedOn w:val="BodyText"/>
    <w:rsid w:val="00923210"/>
    <w:pPr>
      <w:tabs>
        <w:tab w:val="num" w:pos="567"/>
      </w:tabs>
      <w:spacing w:after="180"/>
      <w:ind w:left="567" w:hanging="567"/>
    </w:pPr>
  </w:style>
  <w:style w:type="paragraph" w:customStyle="1" w:styleId="Outline5">
    <w:name w:val="Outline5"/>
    <w:basedOn w:val="BodyText"/>
    <w:rsid w:val="00923210"/>
    <w:pPr>
      <w:tabs>
        <w:tab w:val="num" w:pos="2268"/>
      </w:tabs>
      <w:spacing w:after="180"/>
      <w:ind w:left="2268" w:hanging="567"/>
    </w:pPr>
  </w:style>
  <w:style w:type="paragraph" w:customStyle="1" w:styleId="PicturePlaceholder">
    <w:name w:val="Picture Placeholder"/>
    <w:basedOn w:val="BodyText"/>
    <w:semiHidden/>
    <w:rsid w:val="00923210"/>
    <w:pPr>
      <w:keepNext/>
      <w:spacing w:before="60" w:line="240" w:lineRule="auto"/>
    </w:pPr>
  </w:style>
  <w:style w:type="character" w:styleId="PlaceholderText">
    <w:name w:val="Placeholder Text"/>
    <w:basedOn w:val="DefaultParagraphFont"/>
    <w:uiPriority w:val="99"/>
    <w:semiHidden/>
    <w:rsid w:val="00923210"/>
    <w:rPr>
      <w:color w:val="808080"/>
    </w:rPr>
  </w:style>
  <w:style w:type="paragraph" w:customStyle="1" w:styleId="PrivateandConfidentialHeading">
    <w:name w:val="Private and Confidential Heading"/>
    <w:basedOn w:val="Normal"/>
    <w:semiHidden/>
    <w:rsid w:val="00923210"/>
    <w:pPr>
      <w:jc w:val="right"/>
    </w:pPr>
    <w:rPr>
      <w:b/>
      <w:color w:val="ED1745"/>
    </w:rPr>
  </w:style>
  <w:style w:type="character" w:customStyle="1" w:styleId="PrivateandConfidentialtext">
    <w:name w:val="Private and Confidential text"/>
    <w:basedOn w:val="DefaultParagraphFont"/>
    <w:semiHidden/>
    <w:rsid w:val="00923210"/>
    <w:rPr>
      <w:b/>
      <w:color w:val="ED1745"/>
      <w:sz w:val="24"/>
    </w:rPr>
  </w:style>
  <w:style w:type="paragraph" w:styleId="Quote">
    <w:name w:val="Quote"/>
    <w:basedOn w:val="Normal"/>
    <w:next w:val="Normal"/>
    <w:link w:val="QuoteChar"/>
    <w:uiPriority w:val="29"/>
    <w:semiHidden/>
    <w:rsid w:val="0092321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923210"/>
    <w:rPr>
      <w:rFonts w:ascii="Arial" w:hAnsi="Arial"/>
      <w:i/>
      <w:iCs/>
      <w:color w:val="000000" w:themeColor="text1"/>
      <w:sz w:val="22"/>
      <w:lang w:eastAsia="en-GB"/>
    </w:rPr>
  </w:style>
  <w:style w:type="paragraph" w:customStyle="1" w:styleId="ReferencesHeading">
    <w:name w:val="References Heading"/>
    <w:basedOn w:val="Heading1"/>
    <w:next w:val="Normal"/>
    <w:semiHidden/>
    <w:rsid w:val="00923210"/>
    <w:pPr>
      <w:outlineLvl w:val="6"/>
    </w:pPr>
  </w:style>
  <w:style w:type="paragraph" w:customStyle="1" w:styleId="Sectionheading">
    <w:name w:val="Section heading"/>
    <w:basedOn w:val="Normal"/>
    <w:next w:val="BodyText"/>
    <w:uiPriority w:val="5"/>
    <w:semiHidden/>
    <w:rsid w:val="00923210"/>
    <w:pPr>
      <w:spacing w:before="360" w:after="60" w:line="240" w:lineRule="auto"/>
      <w:outlineLvl w:val="0"/>
    </w:pPr>
    <w:rPr>
      <w:rFonts w:cs="Arial"/>
      <w:b/>
      <w:bCs/>
      <w:sz w:val="28"/>
      <w:szCs w:val="32"/>
    </w:rPr>
  </w:style>
  <w:style w:type="character" w:styleId="SubtleEmphasis">
    <w:name w:val="Subtle Emphasis"/>
    <w:basedOn w:val="DefaultParagraphFont"/>
    <w:uiPriority w:val="19"/>
    <w:semiHidden/>
    <w:rsid w:val="00923210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semiHidden/>
    <w:rsid w:val="00923210"/>
    <w:rPr>
      <w:smallCaps/>
      <w:color w:val="C0504D" w:themeColor="accent2"/>
      <w:u w:val="single"/>
    </w:rPr>
  </w:style>
  <w:style w:type="paragraph" w:customStyle="1" w:styleId="Tablea">
    <w:name w:val="Table (a)"/>
    <w:basedOn w:val="BodyText"/>
    <w:uiPriority w:val="12"/>
    <w:semiHidden/>
    <w:rsid w:val="00923210"/>
    <w:pPr>
      <w:numPr>
        <w:numId w:val="31"/>
      </w:numPr>
      <w:spacing w:after="60" w:line="240" w:lineRule="atLeast"/>
      <w:contextualSpacing/>
    </w:pPr>
    <w:rPr>
      <w:sz w:val="18"/>
    </w:rPr>
  </w:style>
  <w:style w:type="paragraph" w:customStyle="1" w:styleId="Tablei">
    <w:name w:val="Table (i)"/>
    <w:basedOn w:val="BodyText"/>
    <w:uiPriority w:val="12"/>
    <w:semiHidden/>
    <w:rsid w:val="00923210"/>
    <w:pPr>
      <w:numPr>
        <w:numId w:val="32"/>
      </w:numPr>
      <w:spacing w:after="60" w:line="240" w:lineRule="atLeast"/>
      <w:contextualSpacing/>
    </w:pPr>
    <w:rPr>
      <w:sz w:val="18"/>
    </w:rPr>
  </w:style>
  <w:style w:type="paragraph" w:customStyle="1" w:styleId="Tablealpha">
    <w:name w:val="Table alpha"/>
    <w:basedOn w:val="Tablenumber"/>
    <w:uiPriority w:val="20"/>
    <w:rsid w:val="00923210"/>
    <w:pPr>
      <w:numPr>
        <w:numId w:val="33"/>
      </w:numPr>
    </w:pPr>
  </w:style>
  <w:style w:type="paragraph" w:customStyle="1" w:styleId="tablebullet">
    <w:name w:val="table bullet"/>
    <w:basedOn w:val="Normal"/>
    <w:uiPriority w:val="19"/>
    <w:semiHidden/>
    <w:rsid w:val="00923210"/>
    <w:pPr>
      <w:numPr>
        <w:numId w:val="34"/>
      </w:numPr>
      <w:spacing w:line="240" w:lineRule="auto"/>
    </w:pPr>
    <w:rPr>
      <w:sz w:val="24"/>
    </w:rPr>
  </w:style>
  <w:style w:type="paragraph" w:customStyle="1" w:styleId="Tablenumbera">
    <w:name w:val="Table number (a)"/>
    <w:basedOn w:val="Normal"/>
    <w:semiHidden/>
    <w:rsid w:val="00923210"/>
    <w:pPr>
      <w:numPr>
        <w:ilvl w:val="1"/>
        <w:numId w:val="37"/>
      </w:numPr>
    </w:pPr>
  </w:style>
  <w:style w:type="paragraph" w:customStyle="1" w:styleId="Tablenumberi">
    <w:name w:val="Table number (i)"/>
    <w:basedOn w:val="Normal"/>
    <w:semiHidden/>
    <w:rsid w:val="00923210"/>
    <w:pPr>
      <w:numPr>
        <w:ilvl w:val="2"/>
        <w:numId w:val="37"/>
      </w:numPr>
    </w:pPr>
  </w:style>
  <w:style w:type="paragraph" w:styleId="TableofAuthorities">
    <w:name w:val="table of authorities"/>
    <w:basedOn w:val="Normal"/>
    <w:next w:val="Normal"/>
    <w:semiHidden/>
    <w:rsid w:val="00923210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923210"/>
    <w:pPr>
      <w:tabs>
        <w:tab w:val="left" w:pos="992"/>
        <w:tab w:val="right" w:pos="9356"/>
      </w:tabs>
      <w:spacing w:before="80" w:line="240" w:lineRule="auto"/>
      <w:ind w:left="992" w:right="567" w:hanging="992"/>
    </w:pPr>
  </w:style>
  <w:style w:type="paragraph" w:customStyle="1" w:styleId="TableSpacer">
    <w:name w:val="Table Spacer"/>
    <w:basedOn w:val="BodyText"/>
    <w:next w:val="BodyText"/>
    <w:semiHidden/>
    <w:rsid w:val="00923210"/>
    <w:pPr>
      <w:spacing w:after="0" w:line="320" w:lineRule="exact"/>
    </w:pPr>
  </w:style>
  <w:style w:type="paragraph" w:customStyle="1" w:styleId="TablesfiguresHeading">
    <w:name w:val="Tables/figures Heading"/>
    <w:next w:val="BodyText"/>
    <w:semiHidden/>
    <w:rsid w:val="00923210"/>
    <w:pPr>
      <w:keepNext/>
      <w:spacing w:before="360" w:after="60"/>
    </w:pPr>
    <w:rPr>
      <w:rFonts w:ascii="Arial" w:hAnsi="Arial"/>
      <w:b/>
      <w:sz w:val="24"/>
      <w:lang w:eastAsia="en-GB"/>
    </w:rPr>
  </w:style>
  <w:style w:type="paragraph" w:styleId="TOAHeading">
    <w:name w:val="toa heading"/>
    <w:basedOn w:val="Normal"/>
    <w:next w:val="Normal"/>
    <w:semiHidden/>
    <w:rsid w:val="0092321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BodyText"/>
    <w:uiPriority w:val="39"/>
    <w:rsid w:val="00923210"/>
    <w:pPr>
      <w:tabs>
        <w:tab w:val="left" w:pos="425"/>
        <w:tab w:val="right" w:pos="9356"/>
      </w:tabs>
      <w:spacing w:before="120" w:after="0" w:line="240" w:lineRule="auto"/>
      <w:ind w:left="425" w:right="425" w:hanging="425"/>
    </w:pPr>
    <w:rPr>
      <w:szCs w:val="24"/>
    </w:rPr>
  </w:style>
  <w:style w:type="paragraph" w:styleId="TOC2">
    <w:name w:val="toc 2"/>
    <w:basedOn w:val="BodyText"/>
    <w:uiPriority w:val="39"/>
    <w:rsid w:val="00923210"/>
    <w:pPr>
      <w:tabs>
        <w:tab w:val="right" w:pos="9356"/>
      </w:tabs>
      <w:spacing w:after="0" w:line="240" w:lineRule="auto"/>
      <w:ind w:left="425" w:right="425"/>
    </w:pPr>
  </w:style>
  <w:style w:type="paragraph" w:styleId="TOC3">
    <w:name w:val="toc 3"/>
    <w:basedOn w:val="BodyText"/>
    <w:uiPriority w:val="39"/>
    <w:rsid w:val="00923210"/>
    <w:pPr>
      <w:tabs>
        <w:tab w:val="right" w:pos="9356"/>
      </w:tabs>
      <w:spacing w:after="0" w:line="240" w:lineRule="auto"/>
      <w:ind w:left="851" w:right="425"/>
    </w:pPr>
  </w:style>
  <w:style w:type="paragraph" w:styleId="TOC4">
    <w:name w:val="toc 4"/>
    <w:basedOn w:val="BodyText"/>
    <w:uiPriority w:val="39"/>
    <w:rsid w:val="00923210"/>
    <w:pPr>
      <w:tabs>
        <w:tab w:val="right" w:pos="9356"/>
      </w:tabs>
      <w:spacing w:after="0" w:line="240" w:lineRule="auto"/>
      <w:ind w:left="1276" w:right="425"/>
    </w:pPr>
  </w:style>
  <w:style w:type="paragraph" w:styleId="TOC5">
    <w:name w:val="toc 5"/>
    <w:basedOn w:val="BodyText"/>
    <w:uiPriority w:val="39"/>
    <w:rsid w:val="00923210"/>
    <w:pPr>
      <w:tabs>
        <w:tab w:val="right" w:pos="9356"/>
      </w:tabs>
      <w:spacing w:after="0" w:line="240" w:lineRule="auto"/>
      <w:ind w:left="1701" w:right="425"/>
    </w:pPr>
  </w:style>
  <w:style w:type="paragraph" w:styleId="TOC6">
    <w:name w:val="toc 6"/>
    <w:basedOn w:val="TOC1"/>
    <w:uiPriority w:val="39"/>
    <w:rsid w:val="00923210"/>
    <w:pPr>
      <w:tabs>
        <w:tab w:val="clear" w:pos="425"/>
      </w:tabs>
      <w:ind w:left="1134" w:hanging="1134"/>
    </w:pPr>
    <w:rPr>
      <w:szCs w:val="20"/>
    </w:rPr>
  </w:style>
  <w:style w:type="paragraph" w:styleId="TOC7">
    <w:name w:val="toc 7"/>
    <w:basedOn w:val="Normal"/>
    <w:next w:val="Normal"/>
    <w:autoRedefine/>
    <w:uiPriority w:val="39"/>
    <w:rsid w:val="00923210"/>
    <w:pPr>
      <w:spacing w:before="120" w:line="240" w:lineRule="auto"/>
    </w:pPr>
    <w:rPr>
      <w:b/>
    </w:rPr>
  </w:style>
  <w:style w:type="paragraph" w:styleId="TOC8">
    <w:name w:val="toc 8"/>
    <w:basedOn w:val="Normal"/>
    <w:next w:val="Normal"/>
    <w:autoRedefine/>
    <w:uiPriority w:val="39"/>
    <w:rsid w:val="00923210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rsid w:val="00923210"/>
    <w:pPr>
      <w:spacing w:after="100"/>
      <w:ind w:left="1760"/>
    </w:pPr>
  </w:style>
  <w:style w:type="paragraph" w:styleId="TOCHeading">
    <w:name w:val="TOC Heading"/>
    <w:next w:val="BodyText"/>
    <w:uiPriority w:val="39"/>
    <w:qFormat/>
    <w:rsid w:val="00923210"/>
    <w:pPr>
      <w:keepNext/>
      <w:pageBreakBefore/>
      <w:spacing w:after="60"/>
    </w:pPr>
    <w:rPr>
      <w:rFonts w:ascii="Arial" w:hAnsi="Arial"/>
      <w:b/>
      <w:sz w:val="28"/>
      <w:lang w:eastAsia="en-GB"/>
    </w:rPr>
  </w:style>
  <w:style w:type="paragraph" w:customStyle="1" w:styleId="zBaseHeadings">
    <w:name w:val="z_Base Headings"/>
    <w:semiHidden/>
    <w:rsid w:val="00923210"/>
    <w:pPr>
      <w:keepNext/>
    </w:pPr>
    <w:rPr>
      <w:rFonts w:ascii="Arial" w:hAnsi="Arial"/>
      <w:sz w:val="24"/>
      <w:lang w:eastAsia="en-US"/>
    </w:rPr>
  </w:style>
  <w:style w:type="paragraph" w:customStyle="1" w:styleId="zContactBoxHeading">
    <w:name w:val="z_Contact Box Heading"/>
    <w:basedOn w:val="zBaseHeadings"/>
    <w:semiHidden/>
    <w:rsid w:val="00923210"/>
    <w:rPr>
      <w:rFonts w:ascii="Arial Narrow" w:hAnsi="Arial Narrow"/>
      <w:caps/>
      <w:sz w:val="16"/>
    </w:rPr>
  </w:style>
  <w:style w:type="paragraph" w:customStyle="1" w:styleId="zContactDetails">
    <w:name w:val="z_Contact Details"/>
    <w:basedOn w:val="zBaseHeadings"/>
    <w:semiHidden/>
    <w:rsid w:val="00923210"/>
    <w:pPr>
      <w:tabs>
        <w:tab w:val="left" w:pos="284"/>
      </w:tabs>
    </w:pPr>
    <w:rPr>
      <w:rFonts w:ascii="Arial Narrow" w:hAnsi="Arial Narrow"/>
      <w:sz w:val="16"/>
    </w:rPr>
  </w:style>
  <w:style w:type="paragraph" w:customStyle="1" w:styleId="zGlossaryitem">
    <w:name w:val="z_Glossary item"/>
    <w:basedOn w:val="BodyText"/>
    <w:semiHidden/>
    <w:rsid w:val="00923210"/>
    <w:pPr>
      <w:spacing w:after="0"/>
    </w:pPr>
    <w:rPr>
      <w:b/>
      <w:szCs w:val="24"/>
    </w:rPr>
  </w:style>
  <w:style w:type="paragraph" w:customStyle="1" w:styleId="zGlossarytext">
    <w:name w:val="z_Glossary text"/>
    <w:basedOn w:val="BodyText"/>
    <w:semiHidden/>
    <w:rsid w:val="00923210"/>
    <w:pPr>
      <w:spacing w:after="0"/>
    </w:pPr>
    <w:rPr>
      <w:szCs w:val="24"/>
    </w:rPr>
  </w:style>
  <w:style w:type="paragraph" w:customStyle="1" w:styleId="zHeaderEven">
    <w:name w:val="z_Header Even"/>
    <w:basedOn w:val="BodyText"/>
    <w:semiHidden/>
    <w:rsid w:val="00923210"/>
    <w:pPr>
      <w:spacing w:after="0" w:line="240" w:lineRule="auto"/>
    </w:pPr>
    <w:rPr>
      <w:sz w:val="18"/>
    </w:rPr>
  </w:style>
  <w:style w:type="paragraph" w:customStyle="1" w:styleId="zHeaderOdd">
    <w:name w:val="z_Header Odd"/>
    <w:basedOn w:val="BodyText"/>
    <w:semiHidden/>
    <w:rsid w:val="00923210"/>
    <w:pPr>
      <w:spacing w:after="0" w:line="240" w:lineRule="auto"/>
      <w:jc w:val="right"/>
    </w:pPr>
    <w:rPr>
      <w:sz w:val="18"/>
    </w:rPr>
  </w:style>
  <w:style w:type="paragraph" w:customStyle="1" w:styleId="zInstructions">
    <w:name w:val="z_Instructions"/>
    <w:basedOn w:val="BodyText"/>
    <w:next w:val="Normal"/>
    <w:link w:val="zInstructionsCharChar"/>
    <w:semiHidden/>
    <w:rsid w:val="00923210"/>
    <w:pPr>
      <w:spacing w:after="180"/>
    </w:pPr>
    <w:rPr>
      <w:color w:val="0000FF"/>
      <w:szCs w:val="24"/>
    </w:rPr>
  </w:style>
  <w:style w:type="character" w:customStyle="1" w:styleId="zInstructionsCharChar">
    <w:name w:val="z_Instructions Char Char"/>
    <w:basedOn w:val="DefaultParagraphFont"/>
    <w:link w:val="zInstructions"/>
    <w:semiHidden/>
    <w:rsid w:val="00923210"/>
    <w:rPr>
      <w:rFonts w:ascii="Arial" w:hAnsi="Arial"/>
      <w:color w:val="0000FF"/>
      <w:szCs w:val="24"/>
      <w:lang w:eastAsia="en-GB"/>
    </w:rPr>
  </w:style>
  <w:style w:type="paragraph" w:customStyle="1" w:styleId="zLineAbove">
    <w:name w:val="z_Line Above"/>
    <w:basedOn w:val="Normal"/>
    <w:semiHidden/>
    <w:rsid w:val="00923210"/>
    <w:pPr>
      <w:keepNext/>
      <w:pBdr>
        <w:top w:val="single" w:sz="2" w:space="1" w:color="999999"/>
      </w:pBdr>
      <w:spacing w:after="120" w:line="240" w:lineRule="auto"/>
      <w:ind w:left="709"/>
    </w:pPr>
    <w:rPr>
      <w:sz w:val="12"/>
    </w:rPr>
  </w:style>
  <w:style w:type="paragraph" w:customStyle="1" w:styleId="zPublicationName">
    <w:name w:val="z_Publication Name"/>
    <w:basedOn w:val="zBaseHeadings"/>
    <w:semiHidden/>
    <w:rsid w:val="00923210"/>
    <w:pPr>
      <w:tabs>
        <w:tab w:val="right" w:pos="10546"/>
      </w:tabs>
      <w:spacing w:after="680"/>
    </w:pPr>
    <w:rPr>
      <w:caps/>
      <w:sz w:val="30"/>
    </w:rPr>
  </w:style>
  <w:style w:type="paragraph" w:customStyle="1" w:styleId="zReportAuthors">
    <w:name w:val="z_Report Authors"/>
    <w:basedOn w:val="BodyText"/>
    <w:next w:val="zReportDate"/>
    <w:semiHidden/>
    <w:rsid w:val="00923210"/>
    <w:pPr>
      <w:keepNext/>
      <w:spacing w:before="440" w:after="0" w:line="240" w:lineRule="auto"/>
      <w:ind w:left="3969"/>
    </w:pPr>
    <w:rPr>
      <w:b/>
      <w:sz w:val="32"/>
      <w:szCs w:val="32"/>
    </w:rPr>
  </w:style>
  <w:style w:type="paragraph" w:customStyle="1" w:styleId="zReportDate">
    <w:name w:val="z_Report Date"/>
    <w:basedOn w:val="BodyText"/>
    <w:semiHidden/>
    <w:rsid w:val="00923210"/>
    <w:pPr>
      <w:spacing w:before="500" w:after="0" w:line="240" w:lineRule="auto"/>
      <w:jc w:val="right"/>
    </w:pPr>
    <w:rPr>
      <w:szCs w:val="24"/>
    </w:rPr>
  </w:style>
  <w:style w:type="paragraph" w:customStyle="1" w:styleId="zReportStatus">
    <w:name w:val="z_Report Status"/>
    <w:basedOn w:val="zReportAuthors"/>
    <w:semiHidden/>
    <w:rsid w:val="00923210"/>
    <w:pPr>
      <w:spacing w:before="2300" w:after="360" w:line="660" w:lineRule="atLeast"/>
    </w:pPr>
    <w:rPr>
      <w:b w:val="0"/>
      <w:sz w:val="60"/>
      <w:szCs w:val="60"/>
    </w:rPr>
  </w:style>
  <w:style w:type="paragraph" w:customStyle="1" w:styleId="zReportSubtitle">
    <w:name w:val="z_Report Subtitle"/>
    <w:basedOn w:val="BodyText"/>
    <w:semiHidden/>
    <w:rsid w:val="00923210"/>
    <w:pPr>
      <w:keepNext/>
      <w:spacing w:before="20" w:after="0" w:line="240" w:lineRule="auto"/>
      <w:jc w:val="right"/>
    </w:pPr>
    <w:rPr>
      <w:color w:val="000000"/>
      <w:sz w:val="40"/>
      <w:szCs w:val="46"/>
    </w:rPr>
  </w:style>
  <w:style w:type="paragraph" w:customStyle="1" w:styleId="zReportSubtitle2">
    <w:name w:val="z_Report Subtitle2"/>
    <w:basedOn w:val="zReportSubtitle"/>
    <w:semiHidden/>
    <w:rsid w:val="00923210"/>
    <w:pPr>
      <w:spacing w:before="60" w:line="320" w:lineRule="atLeast"/>
    </w:pPr>
    <w:rPr>
      <w:sz w:val="28"/>
    </w:rPr>
  </w:style>
  <w:style w:type="paragraph" w:customStyle="1" w:styleId="zReportTitle">
    <w:name w:val="z_Report Title"/>
    <w:basedOn w:val="BodyText"/>
    <w:next w:val="zReportAuthors"/>
    <w:semiHidden/>
    <w:rsid w:val="00923210"/>
    <w:pPr>
      <w:spacing w:after="0" w:line="600" w:lineRule="atLeast"/>
      <w:jc w:val="right"/>
    </w:pPr>
    <w:rPr>
      <w:color w:val="540000"/>
      <w:sz w:val="52"/>
      <w:szCs w:val="52"/>
    </w:rPr>
  </w:style>
  <w:style w:type="paragraph" w:customStyle="1" w:styleId="zSpacer">
    <w:name w:val="z_Spacer"/>
    <w:basedOn w:val="Normal"/>
    <w:semiHidden/>
    <w:rsid w:val="00923210"/>
    <w:pPr>
      <w:spacing w:after="720"/>
    </w:pPr>
  </w:style>
  <w:style w:type="paragraph" w:customStyle="1" w:styleId="zSubjectHeading">
    <w:name w:val="z_Subject Heading"/>
    <w:basedOn w:val="zBaseHeadings"/>
    <w:semiHidden/>
    <w:rsid w:val="00923210"/>
    <w:pPr>
      <w:spacing w:after="440"/>
    </w:pPr>
    <w:rPr>
      <w:b/>
      <w:sz w:val="40"/>
    </w:rPr>
  </w:style>
  <w:style w:type="paragraph" w:customStyle="1" w:styleId="zTitle">
    <w:name w:val="z_Title"/>
    <w:basedOn w:val="Normal"/>
    <w:semiHidden/>
    <w:rsid w:val="00923210"/>
    <w:pPr>
      <w:spacing w:after="360"/>
    </w:pPr>
    <w:rPr>
      <w:b/>
      <w:sz w:val="32"/>
    </w:rPr>
  </w:style>
  <w:style w:type="numbering" w:customStyle="1" w:styleId="EAAppendixList">
    <w:name w:val="EA Appendix List"/>
    <w:uiPriority w:val="99"/>
    <w:rsid w:val="00E458A5"/>
    <w:pPr>
      <w:numPr>
        <w:numId w:val="38"/>
      </w:numPr>
    </w:pPr>
  </w:style>
  <w:style w:type="paragraph" w:customStyle="1" w:styleId="A3linktext">
    <w:name w:val="A3 link text"/>
    <w:basedOn w:val="AppendixHeading3"/>
    <w:link w:val="A3linktextChar"/>
    <w:uiPriority w:val="7"/>
    <w:qFormat/>
    <w:rsid w:val="00E3445F"/>
    <w:pPr>
      <w:numPr>
        <w:numId w:val="40"/>
      </w:numPr>
      <w:spacing w:before="240" w:after="120"/>
      <w:jc w:val="right"/>
    </w:pPr>
    <w:rPr>
      <w:i/>
      <w:iCs/>
      <w:sz w:val="18"/>
      <w:szCs w:val="20"/>
    </w:rPr>
  </w:style>
  <w:style w:type="character" w:customStyle="1" w:styleId="AppendixHeading3Char">
    <w:name w:val="Appendix Heading 3 Char"/>
    <w:basedOn w:val="BodyTextChar"/>
    <w:link w:val="AppendixHeading3"/>
    <w:uiPriority w:val="32"/>
    <w:rsid w:val="00D25DC1"/>
    <w:rPr>
      <w:rFonts w:ascii="Arial" w:hAnsi="Arial" w:cstheme="minorHAnsi"/>
      <w:color w:val="540000"/>
      <w:sz w:val="22"/>
      <w:szCs w:val="22"/>
      <w:lang w:eastAsia="en-GB"/>
    </w:rPr>
  </w:style>
  <w:style w:type="character" w:customStyle="1" w:styleId="A3linktextChar">
    <w:name w:val="A3 link text Char"/>
    <w:basedOn w:val="AppendixHeading3Char"/>
    <w:link w:val="A3linktext"/>
    <w:uiPriority w:val="7"/>
    <w:rsid w:val="00E3445F"/>
    <w:rPr>
      <w:rFonts w:asciiTheme="minorHAnsi" w:hAnsiTheme="minorHAnsi" w:cstheme="minorHAnsi"/>
      <w:i/>
      <w:iCs/>
      <w:color w:val="540000"/>
      <w:sz w:val="18"/>
      <w:szCs w:val="22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B636D2"/>
    <w:rPr>
      <w:color w:val="605E5C"/>
      <w:shd w:val="clear" w:color="auto" w:fill="E1DFDD"/>
    </w:rPr>
  </w:style>
  <w:style w:type="character" w:customStyle="1" w:styleId="a---Char">
    <w:name w:val="(a) --- Char"/>
    <w:basedOn w:val="BodyTextChar"/>
    <w:link w:val="a---"/>
    <w:uiPriority w:val="2"/>
    <w:locked/>
    <w:rsid w:val="00DE389A"/>
    <w:rPr>
      <w:rFonts w:asciiTheme="minorHAnsi" w:hAnsiTheme="minorHAnsi" w:cstheme="minorHAnsi"/>
      <w:szCs w:val="18"/>
      <w:lang w:eastAsia="en-GB"/>
    </w:rPr>
  </w:style>
  <w:style w:type="paragraph" w:customStyle="1" w:styleId="AppendixOutlineHeading3">
    <w:name w:val="Appendix Outline Heading 3"/>
    <w:basedOn w:val="BodyText"/>
    <w:rsid w:val="008B1808"/>
    <w:pPr>
      <w:tabs>
        <w:tab w:val="num" w:pos="851"/>
      </w:tabs>
      <w:spacing w:after="180" w:line="300" w:lineRule="atLeast"/>
      <w:ind w:left="851" w:hanging="851"/>
    </w:pPr>
  </w:style>
  <w:style w:type="paragraph" w:customStyle="1" w:styleId="AppendixOutlinea">
    <w:name w:val="Appendix Outline (a)"/>
    <w:basedOn w:val="AppendixOutlineHeading3"/>
    <w:rsid w:val="008B1808"/>
    <w:pPr>
      <w:tabs>
        <w:tab w:val="clear" w:pos="851"/>
        <w:tab w:val="num" w:pos="1418"/>
      </w:tabs>
      <w:spacing w:after="120"/>
      <w:ind w:left="1418" w:hanging="567"/>
    </w:pPr>
  </w:style>
  <w:style w:type="paragraph" w:customStyle="1" w:styleId="AppendixOutlinei">
    <w:name w:val="Appendix Outline (i)"/>
    <w:basedOn w:val="AppendixOutlineHeading3"/>
    <w:rsid w:val="008B1808"/>
    <w:pPr>
      <w:tabs>
        <w:tab w:val="clear" w:pos="851"/>
        <w:tab w:val="num" w:pos="1985"/>
      </w:tabs>
      <w:spacing w:after="120"/>
      <w:ind w:left="1985" w:hanging="567"/>
    </w:pPr>
  </w:style>
  <w:style w:type="character" w:customStyle="1" w:styleId="Outline3Char">
    <w:name w:val="Outline3 Char"/>
    <w:link w:val="Outline3"/>
    <w:rsid w:val="008B1808"/>
    <w:rPr>
      <w:rFonts w:ascii="Arial" w:hAnsi="Arial"/>
      <w:sz w:val="22"/>
      <w:lang w:eastAsia="en-GB"/>
    </w:rPr>
  </w:style>
  <w:style w:type="numbering" w:customStyle="1" w:styleId="1111111">
    <w:name w:val="1 / 1.1 / 1.1.11"/>
    <w:basedOn w:val="NoList"/>
    <w:next w:val="111111"/>
    <w:semiHidden/>
    <w:rsid w:val="0039758C"/>
  </w:style>
  <w:style w:type="paragraph" w:customStyle="1" w:styleId="AppendixOutline-A1">
    <w:name w:val="Appendix Outline - A.1"/>
    <w:basedOn w:val="BodyText"/>
    <w:rsid w:val="0039758C"/>
    <w:pPr>
      <w:tabs>
        <w:tab w:val="num" w:pos="1134"/>
      </w:tabs>
      <w:spacing w:after="180" w:line="240" w:lineRule="auto"/>
      <w:ind w:left="1134" w:hanging="1134"/>
    </w:pPr>
  </w:style>
  <w:style w:type="paragraph" w:customStyle="1" w:styleId="AppendixOutline-A11">
    <w:name w:val="Appendix Outline - A.1.1"/>
    <w:basedOn w:val="BodyText"/>
    <w:rsid w:val="0039758C"/>
    <w:pPr>
      <w:tabs>
        <w:tab w:val="num" w:pos="1134"/>
      </w:tabs>
      <w:spacing w:after="180"/>
      <w:ind w:left="1134" w:hanging="1134"/>
    </w:pPr>
  </w:style>
  <w:style w:type="character" w:customStyle="1" w:styleId="Heading1Char">
    <w:name w:val="Heading 1 Char"/>
    <w:aliases w:val="1. Heading Char"/>
    <w:basedOn w:val="DefaultParagraphFont"/>
    <w:link w:val="Heading1"/>
    <w:rsid w:val="00AF2CBD"/>
    <w:rPr>
      <w:rFonts w:asciiTheme="minorHAnsi" w:hAnsiTheme="minorHAnsi" w:cs="Arial"/>
      <w:bCs/>
      <w:color w:val="540000"/>
      <w:sz w:val="32"/>
      <w:szCs w:val="28"/>
    </w:rPr>
  </w:style>
  <w:style w:type="paragraph" w:customStyle="1" w:styleId="Apendixl4">
    <w:name w:val="Apendix l4"/>
    <w:basedOn w:val="AppendixHeading3"/>
    <w:link w:val="Apendixl4Char"/>
    <w:uiPriority w:val="7"/>
    <w:qFormat/>
    <w:rsid w:val="00D1653D"/>
    <w:pPr>
      <w:spacing w:before="0"/>
    </w:pPr>
    <w:rPr>
      <w:i/>
      <w:iCs/>
      <w:sz w:val="18"/>
      <w:szCs w:val="20"/>
    </w:rPr>
  </w:style>
  <w:style w:type="paragraph" w:customStyle="1" w:styleId="H6">
    <w:name w:val="H6"/>
    <w:basedOn w:val="Heading5"/>
    <w:link w:val="H6Char"/>
    <w:uiPriority w:val="7"/>
    <w:qFormat/>
    <w:rsid w:val="005F14F2"/>
    <w:pPr>
      <w:spacing w:before="120"/>
    </w:pPr>
    <w:rPr>
      <w:b w:val="0"/>
      <w:bCs/>
      <w:sz w:val="18"/>
      <w:szCs w:val="18"/>
    </w:rPr>
  </w:style>
  <w:style w:type="character" w:customStyle="1" w:styleId="Apendixl4Char">
    <w:name w:val="Apendix l4 Char"/>
    <w:basedOn w:val="AppendixHeading3Char"/>
    <w:link w:val="Apendixl4"/>
    <w:uiPriority w:val="7"/>
    <w:rsid w:val="00D1653D"/>
    <w:rPr>
      <w:rFonts w:ascii="Arial" w:hAnsi="Arial" w:cstheme="minorHAnsi"/>
      <w:i/>
      <w:iCs/>
      <w:color w:val="540000"/>
      <w:sz w:val="18"/>
      <w:szCs w:val="22"/>
      <w:lang w:eastAsia="en-GB"/>
    </w:rPr>
  </w:style>
  <w:style w:type="character" w:customStyle="1" w:styleId="Heading5Char">
    <w:name w:val="Heading 5 Char"/>
    <w:basedOn w:val="BodyTextChar"/>
    <w:link w:val="Heading5"/>
    <w:rsid w:val="005F14F2"/>
    <w:rPr>
      <w:rFonts w:ascii="Arial" w:hAnsi="Arial" w:cstheme="minorHAnsi"/>
      <w:b/>
      <w:i/>
      <w:color w:val="540000"/>
      <w:sz w:val="22"/>
      <w:szCs w:val="24"/>
      <w:lang w:eastAsia="en-GB"/>
    </w:rPr>
  </w:style>
  <w:style w:type="character" w:customStyle="1" w:styleId="H6Char">
    <w:name w:val="H6 Char"/>
    <w:basedOn w:val="Heading5Char"/>
    <w:link w:val="H6"/>
    <w:uiPriority w:val="7"/>
    <w:rsid w:val="005F14F2"/>
    <w:rPr>
      <w:rFonts w:ascii="Arial" w:hAnsi="Arial" w:cstheme="minorHAnsi"/>
      <w:b w:val="0"/>
      <w:bCs/>
      <w:i/>
      <w:color w:val="540000"/>
      <w:sz w:val="18"/>
      <w:szCs w:val="18"/>
      <w:lang w:eastAsia="en-GB"/>
    </w:rPr>
  </w:style>
  <w:style w:type="paragraph" w:styleId="Revision">
    <w:name w:val="Revision"/>
    <w:hidden/>
    <w:uiPriority w:val="99"/>
    <w:semiHidden/>
    <w:rsid w:val="005133ED"/>
    <w:rPr>
      <w:rFonts w:ascii="Arial" w:hAnsi="Arial"/>
      <w:sz w:val="22"/>
      <w:lang w:eastAsia="en-GB"/>
    </w:rPr>
  </w:style>
  <w:style w:type="paragraph" w:customStyle="1" w:styleId="Default">
    <w:name w:val="Default"/>
    <w:basedOn w:val="Normal"/>
    <w:rsid w:val="004F2FC5"/>
    <w:pPr>
      <w:autoSpaceDE w:val="0"/>
      <w:autoSpaceDN w:val="0"/>
      <w:spacing w:line="240" w:lineRule="auto"/>
    </w:pPr>
    <w:rPr>
      <w:rFonts w:eastAsiaTheme="minorHAnsi" w:cs="Arial"/>
      <w:color w:val="000000"/>
      <w:sz w:val="24"/>
      <w:szCs w:val="24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5247A"/>
    <w:rPr>
      <w:rFonts w:ascii="Arial" w:hAnsi="Arial"/>
      <w:sz w:val="22"/>
      <w:lang w:eastAsia="en-GB"/>
    </w:rPr>
  </w:style>
  <w:style w:type="paragraph" w:customStyle="1" w:styleId="Heading6TL">
    <w:name w:val="Heading 6 TL"/>
    <w:basedOn w:val="AppendixHeading3"/>
    <w:link w:val="Heading6TLChar"/>
    <w:uiPriority w:val="7"/>
    <w:qFormat/>
    <w:rsid w:val="006E3821"/>
    <w:rPr>
      <w:b/>
      <w:bCs/>
      <w:i/>
      <w:iCs/>
    </w:rPr>
  </w:style>
  <w:style w:type="character" w:customStyle="1" w:styleId="Heading6TLChar">
    <w:name w:val="Heading 6 TL Char"/>
    <w:basedOn w:val="AppendixHeading3Char"/>
    <w:link w:val="Heading6TL"/>
    <w:uiPriority w:val="7"/>
    <w:rsid w:val="006E3821"/>
    <w:rPr>
      <w:rFonts w:asciiTheme="minorHAnsi" w:hAnsiTheme="minorHAnsi" w:cstheme="minorHAnsi"/>
      <w:b/>
      <w:bCs/>
      <w:i/>
      <w:iCs/>
      <w:color w:val="540000"/>
      <w:sz w:val="22"/>
      <w:szCs w:val="22"/>
      <w:lang w:eastAsia="en-GB"/>
    </w:rPr>
  </w:style>
  <w:style w:type="paragraph" w:customStyle="1" w:styleId="QL2">
    <w:name w:val="Q L2"/>
    <w:basedOn w:val="BodyText"/>
    <w:link w:val="QL2Char"/>
    <w:uiPriority w:val="7"/>
    <w:qFormat/>
    <w:rsid w:val="00F857E7"/>
    <w:pPr>
      <w:numPr>
        <w:numId w:val="43"/>
      </w:numPr>
      <w:spacing w:before="120" w:line="240" w:lineRule="auto"/>
    </w:pPr>
  </w:style>
  <w:style w:type="character" w:customStyle="1" w:styleId="QL2Char">
    <w:name w:val="Q L2 Char"/>
    <w:basedOn w:val="BodyTextChar"/>
    <w:link w:val="QL2"/>
    <w:uiPriority w:val="7"/>
    <w:rsid w:val="00277849"/>
    <w:rPr>
      <w:rFonts w:asciiTheme="minorHAnsi" w:hAnsiTheme="minorHAnsi" w:cstheme="minorHAnsi"/>
      <w:lang w:eastAsia="en-GB"/>
    </w:rPr>
  </w:style>
  <w:style w:type="paragraph" w:customStyle="1" w:styleId="Parttextpara">
    <w:name w:val="Part text para"/>
    <w:basedOn w:val="BodyText"/>
    <w:link w:val="ParttextparaChar"/>
    <w:uiPriority w:val="7"/>
    <w:qFormat/>
    <w:rsid w:val="005045BD"/>
    <w:pPr>
      <w:spacing w:before="120" w:line="240" w:lineRule="auto"/>
      <w:ind w:left="720" w:hanging="360"/>
    </w:pPr>
    <w:rPr>
      <w:sz w:val="22"/>
    </w:rPr>
  </w:style>
  <w:style w:type="character" w:customStyle="1" w:styleId="ParttextparaChar">
    <w:name w:val="Part text para Char"/>
    <w:basedOn w:val="BodyTextChar"/>
    <w:link w:val="Parttextpara"/>
    <w:uiPriority w:val="7"/>
    <w:rsid w:val="005045BD"/>
    <w:rPr>
      <w:rFonts w:asciiTheme="minorHAnsi" w:hAnsiTheme="minorHAnsi" w:cstheme="minorHAnsi"/>
      <w:sz w:val="22"/>
      <w:lang w:eastAsia="en-GB"/>
    </w:rPr>
  </w:style>
  <w:style w:type="paragraph" w:customStyle="1" w:styleId="Appendixi---">
    <w:name w:val="Appendix    (i) ---"/>
    <w:basedOn w:val="Normal"/>
    <w:uiPriority w:val="13"/>
    <w:qFormat/>
    <w:rsid w:val="0054655E"/>
    <w:pPr>
      <w:tabs>
        <w:tab w:val="num" w:pos="1843"/>
      </w:tabs>
      <w:spacing w:after="120"/>
      <w:ind w:left="1843" w:hanging="567"/>
    </w:pPr>
  </w:style>
  <w:style w:type="paragraph" w:customStyle="1" w:styleId="1List">
    <w:name w:val="1. List"/>
    <w:basedOn w:val="BodyText"/>
    <w:uiPriority w:val="9"/>
    <w:qFormat/>
    <w:rsid w:val="009E7DF3"/>
    <w:pPr>
      <w:tabs>
        <w:tab w:val="num" w:pos="709"/>
      </w:tabs>
      <w:ind w:left="1276" w:hanging="567"/>
    </w:pPr>
    <w:rPr>
      <w:rFonts w:ascii="Arial" w:hAnsi="Arial" w:cs="Times New Roman"/>
      <w:sz w:val="22"/>
    </w:rPr>
  </w:style>
  <w:style w:type="paragraph" w:customStyle="1" w:styleId="1FourthLevel">
    <w:name w:val="1. Fourth Level"/>
    <w:basedOn w:val="BodyText"/>
    <w:uiPriority w:val="2"/>
    <w:qFormat/>
    <w:rsid w:val="000036E9"/>
    <w:pPr>
      <w:tabs>
        <w:tab w:val="num" w:pos="2410"/>
      </w:tabs>
      <w:ind w:left="2410" w:hanging="567"/>
    </w:pPr>
    <w:rPr>
      <w:rFonts w:ascii="Arial" w:hAnsi="Arial" w:cs="Times New Roman"/>
      <w:sz w:val="22"/>
    </w:rPr>
  </w:style>
  <w:style w:type="character" w:customStyle="1" w:styleId="Heading3Char">
    <w:name w:val="Heading 3 Char"/>
    <w:basedOn w:val="DefaultParagraphFont"/>
    <w:link w:val="Heading3"/>
    <w:rsid w:val="000F21D0"/>
    <w:rPr>
      <w:rFonts w:asciiTheme="minorHAnsi" w:hAnsiTheme="minorHAnsi" w:cstheme="minorHAnsi"/>
      <w:b/>
      <w:bCs/>
      <w:color w:val="540000"/>
      <w:szCs w:val="2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76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7400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3318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95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366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63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91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8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66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408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5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779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783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3554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21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497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9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7409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5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341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008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62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7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162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7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998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2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209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679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66013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5291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200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27703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0134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74987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4309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79475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22602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58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70418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9432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06535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877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80493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4043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9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591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18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14218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65208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61909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0867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1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37512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0602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351853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10591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02559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02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6785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83778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94878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96988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16526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5887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95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01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97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011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3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40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901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36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843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020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58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67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230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87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73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63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96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4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860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474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56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37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48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5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46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903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68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927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17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469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1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208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43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91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9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71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42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03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2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003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2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994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52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841433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674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9990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29361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29000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0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750951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7841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81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2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3418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3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2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54769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7517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06751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1463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65458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39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1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367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70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19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179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13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3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5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495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2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94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892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676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1442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25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07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982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80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40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64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514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1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17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453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596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284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66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70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1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6951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3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17107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8595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361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0499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9961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45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83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73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2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555100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982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9353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8028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68245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9675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88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704767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28898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8224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40979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63312">
          <w:marLeft w:val="13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81375">
          <w:marLeft w:val="562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22816">
          <w:marLeft w:val="562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6480">
          <w:marLeft w:val="562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4807">
          <w:marLeft w:val="562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4395">
          <w:marLeft w:val="562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2847">
          <w:marLeft w:val="562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22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7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98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918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60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882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4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52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738783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46422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5715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2496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6022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7495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5544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22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05731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66856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554706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29341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27543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70502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5861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59278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3281">
          <w:marLeft w:val="7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B21D65-AFAC-42A7-9C15-8DCA515482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954</Characters>
  <Application>Microsoft Office Word</Application>
  <DocSecurity>0</DocSecurity>
  <Lines>95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Linnhoff</dc:creator>
  <cp:keywords/>
  <dc:description/>
  <cp:lastModifiedBy>Ron Beatty</cp:lastModifiedBy>
  <cp:revision>2</cp:revision>
  <cp:lastPrinted>2020-10-26T20:52:00Z</cp:lastPrinted>
  <dcterms:created xsi:type="dcterms:W3CDTF">2021-02-21T21:05:00Z</dcterms:created>
  <dcterms:modified xsi:type="dcterms:W3CDTF">2021-02-21T21:05:00Z</dcterms:modified>
</cp:coreProperties>
</file>